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601" w:type="dxa"/>
        <w:tblLook w:val="04A0" w:firstRow="1" w:lastRow="0" w:firstColumn="1" w:lastColumn="0" w:noHBand="0" w:noVBand="1"/>
      </w:tblPr>
      <w:tblGrid>
        <w:gridCol w:w="5387"/>
        <w:gridCol w:w="5103"/>
      </w:tblGrid>
      <w:tr w:rsidR="00804388" w:rsidRPr="004907EE" w14:paraId="0234E499" w14:textId="77777777" w:rsidTr="68BDFFAC">
        <w:tc>
          <w:tcPr>
            <w:tcW w:w="5387" w:type="dxa"/>
            <w:shd w:val="clear" w:color="auto" w:fill="auto"/>
            <w:vAlign w:val="center"/>
          </w:tcPr>
          <w:p w14:paraId="672A6659" w14:textId="77777777" w:rsidR="00804388" w:rsidRPr="004907EE" w:rsidRDefault="00953B97" w:rsidP="45EDF5EA">
            <w:pPr>
              <w:tabs>
                <w:tab w:val="left" w:pos="3825"/>
              </w:tabs>
              <w:jc w:val="center"/>
              <w:rPr>
                <w:rFonts w:ascii="Arial" w:hAnsi="Arial"/>
                <w:sz w:val="32"/>
                <w:szCs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14:paraId="540F2109" w14:textId="77777777" w:rsidR="0012345A" w:rsidRDefault="00804388" w:rsidP="001B5289">
            <w:pPr>
              <w:jc w:val="center"/>
              <w:rPr>
                <w:rFonts w:ascii="Times New Roman" w:hAnsi="Times New Roman"/>
                <w:b/>
                <w:sz w:val="28"/>
                <w:szCs w:val="28"/>
              </w:rPr>
            </w:pPr>
            <w:r w:rsidRPr="004907EE">
              <w:rPr>
                <w:rFonts w:ascii="Times New Roman" w:hAnsi="Times New Roman"/>
                <w:b/>
                <w:sz w:val="28"/>
                <w:szCs w:val="28"/>
              </w:rPr>
              <w:t>MINISTRY OF</w:t>
            </w:r>
          </w:p>
          <w:p w14:paraId="41FBA172" w14:textId="77777777" w:rsidR="00804388" w:rsidRPr="004907EE" w:rsidRDefault="00804388" w:rsidP="001B5289">
            <w:pPr>
              <w:jc w:val="center"/>
              <w:rPr>
                <w:rFonts w:ascii="Times New Roman" w:hAnsi="Times New Roman"/>
                <w:b/>
                <w:sz w:val="28"/>
                <w:szCs w:val="28"/>
              </w:rPr>
            </w:pPr>
            <w:r w:rsidRPr="004907EE">
              <w:rPr>
                <w:rFonts w:ascii="Times New Roman" w:hAnsi="Times New Roman"/>
                <w:b/>
                <w:sz w:val="28"/>
                <w:szCs w:val="28"/>
              </w:rPr>
              <w:t>EDUCATION AND TRAINING</w:t>
            </w:r>
          </w:p>
        </w:tc>
      </w:tr>
    </w:tbl>
    <w:p w14:paraId="0A37501D" w14:textId="77777777" w:rsidR="00804388" w:rsidRDefault="00804388" w:rsidP="00804388">
      <w:pPr>
        <w:tabs>
          <w:tab w:val="left" w:pos="3825"/>
        </w:tabs>
        <w:rPr>
          <w:b/>
          <w:bCs/>
          <w:sz w:val="56"/>
          <w:szCs w:val="56"/>
        </w:rPr>
      </w:pPr>
    </w:p>
    <w:p w14:paraId="5DAB6C7B" w14:textId="77777777" w:rsidR="00804388" w:rsidRDefault="00804388" w:rsidP="00804388">
      <w:pPr>
        <w:tabs>
          <w:tab w:val="left" w:pos="3825"/>
        </w:tabs>
        <w:rPr>
          <w:b/>
          <w:bCs/>
          <w:sz w:val="56"/>
          <w:szCs w:val="56"/>
        </w:rPr>
      </w:pPr>
    </w:p>
    <w:p w14:paraId="02EB378F" w14:textId="77777777" w:rsidR="00804388" w:rsidRDefault="00804388" w:rsidP="00804388">
      <w:pPr>
        <w:tabs>
          <w:tab w:val="left" w:pos="3825"/>
        </w:tabs>
        <w:rPr>
          <w:b/>
          <w:bCs/>
          <w:sz w:val="56"/>
          <w:szCs w:val="56"/>
        </w:rPr>
      </w:pPr>
    </w:p>
    <w:p w14:paraId="6A05A809" w14:textId="77777777" w:rsidR="00804388" w:rsidRDefault="00804388" w:rsidP="00804388">
      <w:pPr>
        <w:tabs>
          <w:tab w:val="left" w:pos="3825"/>
        </w:tabs>
        <w:rPr>
          <w:b/>
          <w:bCs/>
          <w:sz w:val="56"/>
          <w:szCs w:val="56"/>
        </w:rPr>
      </w:pPr>
    </w:p>
    <w:p w14:paraId="5A39BBE3" w14:textId="77777777" w:rsidR="00804388" w:rsidRDefault="00804388" w:rsidP="00804388">
      <w:pPr>
        <w:tabs>
          <w:tab w:val="left" w:pos="3825"/>
        </w:tabs>
        <w:rPr>
          <w:b/>
          <w:bCs/>
          <w:sz w:val="56"/>
          <w:szCs w:val="56"/>
        </w:rPr>
      </w:pPr>
    </w:p>
    <w:p w14:paraId="41C8F396" w14:textId="77777777" w:rsidR="00804388" w:rsidRDefault="00804388" w:rsidP="00804388">
      <w:pPr>
        <w:tabs>
          <w:tab w:val="left" w:pos="3825"/>
        </w:tabs>
        <w:rPr>
          <w:b/>
          <w:bCs/>
          <w:sz w:val="56"/>
          <w:szCs w:val="56"/>
        </w:rPr>
      </w:pPr>
    </w:p>
    <w:p w14:paraId="72A3D3EC" w14:textId="77777777" w:rsidR="00804388" w:rsidRDefault="00804388" w:rsidP="00804388">
      <w:pPr>
        <w:tabs>
          <w:tab w:val="left" w:pos="3825"/>
        </w:tabs>
        <w:rPr>
          <w:b/>
          <w:bCs/>
          <w:sz w:val="56"/>
          <w:szCs w:val="56"/>
        </w:rPr>
      </w:pPr>
    </w:p>
    <w:p w14:paraId="0D0B940D" w14:textId="77777777" w:rsidR="00804388" w:rsidRDefault="00804388" w:rsidP="00804388">
      <w:pPr>
        <w:tabs>
          <w:tab w:val="left" w:pos="3825"/>
        </w:tabs>
        <w:jc w:val="center"/>
        <w:rPr>
          <w:b/>
          <w:bCs/>
          <w:sz w:val="56"/>
          <w:szCs w:val="56"/>
        </w:rPr>
      </w:pPr>
    </w:p>
    <w:p w14:paraId="6761FA34" w14:textId="77777777" w:rsidR="00804388" w:rsidRPr="008406FD" w:rsidRDefault="00804388" w:rsidP="00804388">
      <w:pPr>
        <w:tabs>
          <w:tab w:val="left" w:pos="3825"/>
        </w:tabs>
        <w:jc w:val="center"/>
        <w:rPr>
          <w:b/>
          <w:bCs/>
          <w:sz w:val="56"/>
          <w:szCs w:val="56"/>
        </w:rPr>
      </w:pPr>
      <w:r w:rsidRPr="008406FD">
        <w:rPr>
          <w:b/>
          <w:bCs/>
          <w:sz w:val="56"/>
          <w:szCs w:val="56"/>
        </w:rPr>
        <w:t>CAPSTONE PROJECT REPORT</w:t>
      </w:r>
    </w:p>
    <w:p w14:paraId="361F2E85" w14:textId="77777777" w:rsidR="00804388" w:rsidRDefault="00804388" w:rsidP="00804388">
      <w:pPr>
        <w:tabs>
          <w:tab w:val="left" w:pos="3825"/>
        </w:tabs>
        <w:jc w:val="center"/>
        <w:rPr>
          <w:b/>
          <w:bCs/>
          <w:sz w:val="44"/>
          <w:szCs w:val="44"/>
        </w:rPr>
      </w:pPr>
      <w:r w:rsidRPr="008406FD">
        <w:rPr>
          <w:b/>
          <w:bCs/>
          <w:sz w:val="44"/>
          <w:szCs w:val="44"/>
        </w:rPr>
        <w:t>Report 1 – Project Introduction</w:t>
      </w:r>
    </w:p>
    <w:p w14:paraId="0E27B00A" w14:textId="77777777" w:rsidR="00804388" w:rsidRDefault="00804388" w:rsidP="00804388">
      <w:pPr>
        <w:tabs>
          <w:tab w:val="left" w:pos="3825"/>
        </w:tabs>
        <w:jc w:val="center"/>
        <w:rPr>
          <w:b/>
          <w:bCs/>
          <w:sz w:val="44"/>
          <w:szCs w:val="44"/>
        </w:rPr>
      </w:pPr>
    </w:p>
    <w:p w14:paraId="60061E4C" w14:textId="77777777" w:rsidR="00804388" w:rsidRDefault="00804388" w:rsidP="00804388">
      <w:pPr>
        <w:tabs>
          <w:tab w:val="left" w:pos="3825"/>
        </w:tabs>
        <w:jc w:val="center"/>
        <w:rPr>
          <w:b/>
          <w:bCs/>
          <w:sz w:val="44"/>
          <w:szCs w:val="44"/>
        </w:rPr>
      </w:pPr>
    </w:p>
    <w:p w14:paraId="44EAFD9C" w14:textId="77777777" w:rsidR="00804388" w:rsidRDefault="00804388" w:rsidP="00804388">
      <w:pPr>
        <w:tabs>
          <w:tab w:val="left" w:pos="3825"/>
        </w:tabs>
        <w:jc w:val="center"/>
        <w:rPr>
          <w:b/>
          <w:bCs/>
          <w:sz w:val="44"/>
          <w:szCs w:val="44"/>
        </w:rPr>
      </w:pPr>
    </w:p>
    <w:p w14:paraId="4B94D5A5" w14:textId="77777777" w:rsidR="00804388" w:rsidRDefault="00804388" w:rsidP="00804388">
      <w:pPr>
        <w:tabs>
          <w:tab w:val="left" w:pos="3825"/>
        </w:tabs>
        <w:jc w:val="center"/>
        <w:rPr>
          <w:b/>
          <w:bCs/>
          <w:sz w:val="44"/>
          <w:szCs w:val="44"/>
        </w:rPr>
      </w:pPr>
    </w:p>
    <w:p w14:paraId="3DEEC669" w14:textId="77777777" w:rsidR="00804388" w:rsidRDefault="00804388" w:rsidP="00804388">
      <w:pPr>
        <w:tabs>
          <w:tab w:val="left" w:pos="3825"/>
        </w:tabs>
        <w:jc w:val="center"/>
        <w:rPr>
          <w:b/>
          <w:bCs/>
          <w:sz w:val="44"/>
          <w:szCs w:val="44"/>
        </w:rPr>
      </w:pPr>
    </w:p>
    <w:p w14:paraId="3656B9AB" w14:textId="77777777" w:rsidR="00804388" w:rsidRDefault="00804388" w:rsidP="00804388">
      <w:pPr>
        <w:tabs>
          <w:tab w:val="left" w:pos="3825"/>
        </w:tabs>
        <w:jc w:val="center"/>
        <w:rPr>
          <w:b/>
          <w:bCs/>
          <w:sz w:val="44"/>
          <w:szCs w:val="44"/>
        </w:rPr>
      </w:pPr>
    </w:p>
    <w:p w14:paraId="45FB0818" w14:textId="77777777" w:rsidR="00804388" w:rsidRDefault="00804388" w:rsidP="00804388">
      <w:pPr>
        <w:tabs>
          <w:tab w:val="left" w:pos="3825"/>
        </w:tabs>
        <w:jc w:val="center"/>
        <w:rPr>
          <w:b/>
          <w:bCs/>
          <w:sz w:val="44"/>
          <w:szCs w:val="44"/>
        </w:rPr>
      </w:pPr>
    </w:p>
    <w:p w14:paraId="049F31CB" w14:textId="77777777" w:rsidR="00804388" w:rsidRDefault="00804388" w:rsidP="00804388">
      <w:pPr>
        <w:tabs>
          <w:tab w:val="left" w:pos="3825"/>
        </w:tabs>
        <w:rPr>
          <w:b/>
          <w:bCs/>
          <w:sz w:val="44"/>
          <w:szCs w:val="44"/>
        </w:rPr>
      </w:pPr>
    </w:p>
    <w:p w14:paraId="799641F3" w14:textId="487B3EF1" w:rsidR="00804388" w:rsidRPr="008406FD" w:rsidRDefault="00804388" w:rsidP="00804388">
      <w:pPr>
        <w:tabs>
          <w:tab w:val="left" w:pos="3825"/>
        </w:tabs>
        <w:jc w:val="center"/>
        <w:rPr>
          <w:sz w:val="28"/>
          <w:szCs w:val="28"/>
        </w:rPr>
        <w:sectPr w:rsidR="00804388" w:rsidRPr="008406FD" w:rsidSect="008406FD">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1440" w:bottom="1440" w:left="1440" w:header="720" w:footer="720" w:gutter="0"/>
          <w:pgNumType w:fmt="lowerRoman" w:start="1"/>
          <w:cols w:space="720"/>
          <w:docGrid w:linePitch="326"/>
        </w:sectPr>
      </w:pPr>
      <w:r w:rsidRPr="387D3FFC">
        <w:rPr>
          <w:sz w:val="28"/>
          <w:szCs w:val="28"/>
        </w:rPr>
        <w:t>- Hanoi,</w:t>
      </w:r>
      <w:r w:rsidR="00727A7C" w:rsidRPr="387D3FFC">
        <w:rPr>
          <w:sz w:val="28"/>
          <w:szCs w:val="28"/>
        </w:rPr>
        <w:t xml:space="preserve"> December</w:t>
      </w:r>
      <w:r w:rsidR="004314BB" w:rsidRPr="387D3FFC">
        <w:rPr>
          <w:sz w:val="28"/>
          <w:szCs w:val="28"/>
        </w:rPr>
        <w:t xml:space="preserve"> </w:t>
      </w:r>
      <w:r w:rsidRPr="387D3FFC">
        <w:rPr>
          <w:sz w:val="28"/>
          <w:szCs w:val="28"/>
        </w:rPr>
        <w:t>202</w:t>
      </w:r>
      <w:r w:rsidR="346F66EF" w:rsidRPr="387D3FFC">
        <w:rPr>
          <w:sz w:val="28"/>
          <w:szCs w:val="28"/>
        </w:rPr>
        <w:t>2</w:t>
      </w:r>
      <w:r w:rsidRPr="387D3FFC">
        <w:rPr>
          <w:sz w:val="28"/>
          <w:szCs w:val="28"/>
        </w:rPr>
        <w:t xml:space="preserve"> -</w:t>
      </w:r>
    </w:p>
    <w:p w14:paraId="53128261" w14:textId="77777777" w:rsidR="007F27D5" w:rsidRPr="008406FD" w:rsidRDefault="007F27D5" w:rsidP="00804388">
      <w:pPr>
        <w:sectPr w:rsidR="007F27D5" w:rsidRPr="008406FD" w:rsidSect="008406FD">
          <w:headerReference w:type="default" r:id="rId15"/>
          <w:footerReference w:type="default" r:id="rId16"/>
          <w:type w:val="continuous"/>
          <w:pgSz w:w="11906" w:h="16838" w:code="9"/>
          <w:pgMar w:top="1440" w:right="1440" w:bottom="1440" w:left="1440" w:header="720" w:footer="720" w:gutter="0"/>
          <w:pgNumType w:fmt="lowerRoman" w:start="1"/>
          <w:cols w:space="720"/>
          <w:docGrid w:linePitch="326"/>
        </w:sectPr>
      </w:pPr>
    </w:p>
    <w:p w14:paraId="22E0FC93" w14:textId="77777777" w:rsidR="008E0BEC" w:rsidRDefault="004B4BA3" w:rsidP="00804388">
      <w:pPr>
        <w:pStyle w:val="TOCEntry"/>
      </w:pPr>
      <w:bookmarkStart w:id="0" w:name="_Toc344877432"/>
      <w:bookmarkStart w:id="1" w:name="_Toc344879822"/>
      <w:bookmarkStart w:id="2" w:name="_Toc346508722"/>
      <w:bookmarkStart w:id="3" w:name="_Toc346508952"/>
      <w:bookmarkStart w:id="4" w:name="_Toc346509227"/>
      <w:bookmarkStart w:id="5" w:name="_Toc83214410"/>
      <w:bookmarkEnd w:id="0"/>
      <w:bookmarkEnd w:id="1"/>
      <w:bookmarkEnd w:id="2"/>
      <w:bookmarkEnd w:id="3"/>
      <w:bookmarkEnd w:id="4"/>
      <w:r>
        <w:lastRenderedPageBreak/>
        <w:t>Table of Contents</w:t>
      </w:r>
      <w:bookmarkEnd w:id="5"/>
    </w:p>
    <w:p w14:paraId="553D8517" w14:textId="2EBA1392" w:rsidR="008C1467" w:rsidRDefault="0053545D">
      <w:pPr>
        <w:pStyle w:val="TOC1"/>
        <w:rPr>
          <w:rFonts w:asciiTheme="minorHAnsi" w:eastAsiaTheme="minorEastAsia" w:hAnsiTheme="minorHAnsi" w:cstheme="minorBidi"/>
          <w:b w:val="0"/>
          <w:sz w:val="22"/>
          <w:szCs w:val="22"/>
        </w:rPr>
      </w:pPr>
      <w:r>
        <w:rPr>
          <w:b w:val="0"/>
        </w:rPr>
        <w:fldChar w:fldCharType="begin"/>
      </w:r>
      <w:r>
        <w:rPr>
          <w:b w:val="0"/>
        </w:rPr>
        <w:instrText xml:space="preserve"> TOC \o "1-5" \h \z \u </w:instrText>
      </w:r>
      <w:r>
        <w:rPr>
          <w:b w:val="0"/>
        </w:rPr>
        <w:fldChar w:fldCharType="separate"/>
      </w:r>
      <w:hyperlink w:anchor="_Toc90846016" w:history="1">
        <w:r w:rsidR="008C1467" w:rsidRPr="0040694B">
          <w:rPr>
            <w:rStyle w:val="Hyperlink"/>
          </w:rPr>
          <w:t>Acronyms and Definitions</w:t>
        </w:r>
        <w:r w:rsidR="008C1467">
          <w:rPr>
            <w:webHidden/>
          </w:rPr>
          <w:tab/>
        </w:r>
        <w:r w:rsidR="008C1467">
          <w:rPr>
            <w:webHidden/>
          </w:rPr>
          <w:fldChar w:fldCharType="begin"/>
        </w:r>
        <w:r w:rsidR="008C1467">
          <w:rPr>
            <w:webHidden/>
          </w:rPr>
          <w:instrText xml:space="preserve"> PAGEREF _Toc90846016 \h </w:instrText>
        </w:r>
        <w:r w:rsidR="008C1467">
          <w:rPr>
            <w:webHidden/>
          </w:rPr>
        </w:r>
        <w:r w:rsidR="008C1467">
          <w:rPr>
            <w:webHidden/>
          </w:rPr>
          <w:fldChar w:fldCharType="separate"/>
        </w:r>
        <w:r w:rsidR="0033682C">
          <w:rPr>
            <w:webHidden/>
          </w:rPr>
          <w:t>1</w:t>
        </w:r>
        <w:r w:rsidR="008C1467">
          <w:rPr>
            <w:webHidden/>
          </w:rPr>
          <w:fldChar w:fldCharType="end"/>
        </w:r>
      </w:hyperlink>
    </w:p>
    <w:p w14:paraId="3427AA28" w14:textId="050D6D7F" w:rsidR="008C1467" w:rsidRDefault="00000000">
      <w:pPr>
        <w:pStyle w:val="TOC1"/>
        <w:rPr>
          <w:rFonts w:asciiTheme="minorHAnsi" w:eastAsiaTheme="minorEastAsia" w:hAnsiTheme="minorHAnsi" w:cstheme="minorBidi"/>
          <w:b w:val="0"/>
          <w:sz w:val="22"/>
          <w:szCs w:val="22"/>
        </w:rPr>
      </w:pPr>
      <w:hyperlink w:anchor="_Toc90846017" w:history="1">
        <w:r w:rsidR="008C1467" w:rsidRPr="0040694B">
          <w:rPr>
            <w:rStyle w:val="Hyperlink"/>
          </w:rPr>
          <w:t>Record of changes</w:t>
        </w:r>
        <w:r w:rsidR="008C1467">
          <w:rPr>
            <w:webHidden/>
          </w:rPr>
          <w:tab/>
        </w:r>
        <w:r w:rsidR="008C1467">
          <w:rPr>
            <w:webHidden/>
          </w:rPr>
          <w:fldChar w:fldCharType="begin"/>
        </w:r>
        <w:r w:rsidR="008C1467">
          <w:rPr>
            <w:webHidden/>
          </w:rPr>
          <w:instrText xml:space="preserve"> PAGEREF _Toc90846017 \h </w:instrText>
        </w:r>
        <w:r w:rsidR="008C1467">
          <w:rPr>
            <w:webHidden/>
          </w:rPr>
        </w:r>
        <w:r w:rsidR="008C1467">
          <w:rPr>
            <w:webHidden/>
          </w:rPr>
          <w:fldChar w:fldCharType="separate"/>
        </w:r>
        <w:r w:rsidR="0033682C">
          <w:rPr>
            <w:webHidden/>
          </w:rPr>
          <w:t>1</w:t>
        </w:r>
        <w:r w:rsidR="008C1467">
          <w:rPr>
            <w:webHidden/>
          </w:rPr>
          <w:fldChar w:fldCharType="end"/>
        </w:r>
      </w:hyperlink>
    </w:p>
    <w:p w14:paraId="70B7A276" w14:textId="44D67204" w:rsidR="008C1467" w:rsidRDefault="00000000">
      <w:pPr>
        <w:pStyle w:val="TOC1"/>
        <w:rPr>
          <w:rFonts w:asciiTheme="minorHAnsi" w:eastAsiaTheme="minorEastAsia" w:hAnsiTheme="minorHAnsi" w:cstheme="minorBidi"/>
          <w:b w:val="0"/>
          <w:sz w:val="22"/>
          <w:szCs w:val="22"/>
        </w:rPr>
      </w:pPr>
      <w:hyperlink w:anchor="_Toc90846018" w:history="1">
        <w:r w:rsidR="008C1467" w:rsidRPr="0040694B">
          <w:rPr>
            <w:rStyle w:val="Hyperlink"/>
          </w:rPr>
          <w:t>Report I. Project Introduction</w:t>
        </w:r>
        <w:r w:rsidR="008C1467">
          <w:rPr>
            <w:webHidden/>
          </w:rPr>
          <w:tab/>
        </w:r>
        <w:r w:rsidR="008C1467">
          <w:rPr>
            <w:webHidden/>
          </w:rPr>
          <w:fldChar w:fldCharType="begin"/>
        </w:r>
        <w:r w:rsidR="008C1467">
          <w:rPr>
            <w:webHidden/>
          </w:rPr>
          <w:instrText xml:space="preserve"> PAGEREF _Toc90846018 \h </w:instrText>
        </w:r>
        <w:r w:rsidR="008C1467">
          <w:rPr>
            <w:webHidden/>
          </w:rPr>
        </w:r>
        <w:r w:rsidR="008C1467">
          <w:rPr>
            <w:webHidden/>
          </w:rPr>
          <w:fldChar w:fldCharType="separate"/>
        </w:r>
        <w:r w:rsidR="0033682C">
          <w:rPr>
            <w:webHidden/>
          </w:rPr>
          <w:t>2</w:t>
        </w:r>
        <w:r w:rsidR="008C1467">
          <w:rPr>
            <w:webHidden/>
          </w:rPr>
          <w:fldChar w:fldCharType="end"/>
        </w:r>
      </w:hyperlink>
    </w:p>
    <w:p w14:paraId="4FE07237" w14:textId="50CAC69A" w:rsidR="008C1467" w:rsidRDefault="00000000">
      <w:pPr>
        <w:pStyle w:val="TOC2"/>
        <w:rPr>
          <w:rFonts w:asciiTheme="minorHAnsi" w:eastAsiaTheme="minorEastAsia" w:hAnsiTheme="minorHAnsi" w:cstheme="minorBidi"/>
          <w:noProof/>
          <w:szCs w:val="22"/>
        </w:rPr>
      </w:pPr>
      <w:hyperlink w:anchor="_Toc90846019" w:history="1">
        <w:r w:rsidR="008C1467" w:rsidRPr="0040694B">
          <w:rPr>
            <w:rStyle w:val="Hyperlink"/>
            <w:noProof/>
          </w:rPr>
          <w:t>1. Overview</w:t>
        </w:r>
        <w:r w:rsidR="008C1467">
          <w:rPr>
            <w:noProof/>
            <w:webHidden/>
          </w:rPr>
          <w:tab/>
        </w:r>
        <w:r w:rsidR="008C1467">
          <w:rPr>
            <w:noProof/>
            <w:webHidden/>
          </w:rPr>
          <w:fldChar w:fldCharType="begin"/>
        </w:r>
        <w:r w:rsidR="008C1467">
          <w:rPr>
            <w:noProof/>
            <w:webHidden/>
          </w:rPr>
          <w:instrText xml:space="preserve"> PAGEREF _Toc90846019 \h </w:instrText>
        </w:r>
        <w:r w:rsidR="008C1467">
          <w:rPr>
            <w:noProof/>
            <w:webHidden/>
          </w:rPr>
        </w:r>
        <w:r w:rsidR="008C1467">
          <w:rPr>
            <w:noProof/>
            <w:webHidden/>
          </w:rPr>
          <w:fldChar w:fldCharType="separate"/>
        </w:r>
        <w:r w:rsidR="0033682C">
          <w:rPr>
            <w:noProof/>
            <w:webHidden/>
          </w:rPr>
          <w:t>2</w:t>
        </w:r>
        <w:r w:rsidR="008C1467">
          <w:rPr>
            <w:noProof/>
            <w:webHidden/>
          </w:rPr>
          <w:fldChar w:fldCharType="end"/>
        </w:r>
      </w:hyperlink>
    </w:p>
    <w:p w14:paraId="708A90CD" w14:textId="6986634B" w:rsidR="008C1467" w:rsidRDefault="00000000">
      <w:pPr>
        <w:pStyle w:val="TOC3"/>
        <w:rPr>
          <w:rFonts w:asciiTheme="minorHAnsi" w:eastAsiaTheme="minorEastAsia" w:hAnsiTheme="minorHAnsi" w:cstheme="minorBidi"/>
          <w:szCs w:val="22"/>
        </w:rPr>
      </w:pPr>
      <w:hyperlink w:anchor="_Toc90846020" w:history="1">
        <w:r w:rsidR="008C1467" w:rsidRPr="0040694B">
          <w:rPr>
            <w:rStyle w:val="Hyperlink"/>
          </w:rPr>
          <w:t>1.1. Project Introduction</w:t>
        </w:r>
        <w:r w:rsidR="008C1467">
          <w:rPr>
            <w:webHidden/>
          </w:rPr>
          <w:tab/>
        </w:r>
        <w:r w:rsidR="008C1467">
          <w:rPr>
            <w:webHidden/>
          </w:rPr>
          <w:fldChar w:fldCharType="begin"/>
        </w:r>
        <w:r w:rsidR="008C1467">
          <w:rPr>
            <w:webHidden/>
          </w:rPr>
          <w:instrText xml:space="preserve"> PAGEREF _Toc90846020 \h </w:instrText>
        </w:r>
        <w:r w:rsidR="008C1467">
          <w:rPr>
            <w:webHidden/>
          </w:rPr>
        </w:r>
        <w:r w:rsidR="008C1467">
          <w:rPr>
            <w:webHidden/>
          </w:rPr>
          <w:fldChar w:fldCharType="separate"/>
        </w:r>
        <w:r w:rsidR="0033682C">
          <w:rPr>
            <w:webHidden/>
          </w:rPr>
          <w:t>2</w:t>
        </w:r>
        <w:r w:rsidR="008C1467">
          <w:rPr>
            <w:webHidden/>
          </w:rPr>
          <w:fldChar w:fldCharType="end"/>
        </w:r>
      </w:hyperlink>
    </w:p>
    <w:p w14:paraId="0EE20D19" w14:textId="1BCAB02A" w:rsidR="008C1467" w:rsidRDefault="00000000">
      <w:pPr>
        <w:pStyle w:val="TOC3"/>
        <w:rPr>
          <w:rFonts w:asciiTheme="minorHAnsi" w:eastAsiaTheme="minorEastAsia" w:hAnsiTheme="minorHAnsi" w:cstheme="minorBidi"/>
          <w:szCs w:val="22"/>
        </w:rPr>
      </w:pPr>
      <w:hyperlink w:anchor="_Toc90846021" w:history="1">
        <w:r w:rsidR="008C1467" w:rsidRPr="0040694B">
          <w:rPr>
            <w:rStyle w:val="Hyperlink"/>
          </w:rPr>
          <w:t>1.2. Project Team</w:t>
        </w:r>
        <w:r w:rsidR="008C1467">
          <w:rPr>
            <w:webHidden/>
          </w:rPr>
          <w:tab/>
        </w:r>
        <w:r w:rsidR="008C1467">
          <w:rPr>
            <w:webHidden/>
          </w:rPr>
          <w:fldChar w:fldCharType="begin"/>
        </w:r>
        <w:r w:rsidR="008C1467">
          <w:rPr>
            <w:webHidden/>
          </w:rPr>
          <w:instrText xml:space="preserve"> PAGEREF _Toc90846021 \h </w:instrText>
        </w:r>
        <w:r w:rsidR="008C1467">
          <w:rPr>
            <w:webHidden/>
          </w:rPr>
        </w:r>
        <w:r w:rsidR="008C1467">
          <w:rPr>
            <w:webHidden/>
          </w:rPr>
          <w:fldChar w:fldCharType="separate"/>
        </w:r>
        <w:r w:rsidR="0033682C">
          <w:rPr>
            <w:webHidden/>
          </w:rPr>
          <w:t>2</w:t>
        </w:r>
        <w:r w:rsidR="008C1467">
          <w:rPr>
            <w:webHidden/>
          </w:rPr>
          <w:fldChar w:fldCharType="end"/>
        </w:r>
      </w:hyperlink>
    </w:p>
    <w:p w14:paraId="111D3F0B" w14:textId="5FCBED56" w:rsidR="008C1467" w:rsidRDefault="00000000">
      <w:pPr>
        <w:pStyle w:val="TOC4"/>
        <w:rPr>
          <w:rFonts w:asciiTheme="minorHAnsi" w:eastAsiaTheme="minorEastAsia" w:hAnsiTheme="minorHAnsi" w:cstheme="minorBidi"/>
          <w:noProof/>
          <w:szCs w:val="22"/>
        </w:rPr>
      </w:pPr>
      <w:hyperlink w:anchor="_Toc90846022" w:history="1">
        <w:r w:rsidR="008C1467" w:rsidRPr="0040694B">
          <w:rPr>
            <w:rStyle w:val="Hyperlink"/>
            <w:noProof/>
          </w:rPr>
          <w:t>1.2.1. Supervisor</w:t>
        </w:r>
        <w:r w:rsidR="008C1467">
          <w:rPr>
            <w:noProof/>
            <w:webHidden/>
          </w:rPr>
          <w:tab/>
        </w:r>
        <w:r w:rsidR="008C1467">
          <w:rPr>
            <w:noProof/>
            <w:webHidden/>
          </w:rPr>
          <w:fldChar w:fldCharType="begin"/>
        </w:r>
        <w:r w:rsidR="008C1467">
          <w:rPr>
            <w:noProof/>
            <w:webHidden/>
          </w:rPr>
          <w:instrText xml:space="preserve"> PAGEREF _Toc90846022 \h </w:instrText>
        </w:r>
        <w:r w:rsidR="008C1467">
          <w:rPr>
            <w:noProof/>
            <w:webHidden/>
          </w:rPr>
        </w:r>
        <w:r w:rsidR="008C1467">
          <w:rPr>
            <w:noProof/>
            <w:webHidden/>
          </w:rPr>
          <w:fldChar w:fldCharType="separate"/>
        </w:r>
        <w:r w:rsidR="0033682C">
          <w:rPr>
            <w:noProof/>
            <w:webHidden/>
          </w:rPr>
          <w:t>2</w:t>
        </w:r>
        <w:r w:rsidR="008C1467">
          <w:rPr>
            <w:noProof/>
            <w:webHidden/>
          </w:rPr>
          <w:fldChar w:fldCharType="end"/>
        </w:r>
      </w:hyperlink>
    </w:p>
    <w:p w14:paraId="2A083CFF" w14:textId="22772589" w:rsidR="008C1467" w:rsidRDefault="00000000">
      <w:pPr>
        <w:pStyle w:val="TOC4"/>
        <w:rPr>
          <w:rFonts w:asciiTheme="minorHAnsi" w:eastAsiaTheme="minorEastAsia" w:hAnsiTheme="minorHAnsi" w:cstheme="minorBidi"/>
          <w:noProof/>
          <w:szCs w:val="22"/>
        </w:rPr>
      </w:pPr>
      <w:hyperlink w:anchor="_Toc90846023" w:history="1">
        <w:r w:rsidR="008C1467" w:rsidRPr="0040694B">
          <w:rPr>
            <w:rStyle w:val="Hyperlink"/>
            <w:noProof/>
          </w:rPr>
          <w:t>1.2.2. Team Members</w:t>
        </w:r>
        <w:r w:rsidR="008C1467">
          <w:rPr>
            <w:noProof/>
            <w:webHidden/>
          </w:rPr>
          <w:tab/>
        </w:r>
        <w:r w:rsidR="008C1467">
          <w:rPr>
            <w:noProof/>
            <w:webHidden/>
          </w:rPr>
          <w:fldChar w:fldCharType="begin"/>
        </w:r>
        <w:r w:rsidR="008C1467">
          <w:rPr>
            <w:noProof/>
            <w:webHidden/>
          </w:rPr>
          <w:instrText xml:space="preserve"> PAGEREF _Toc90846023 \h </w:instrText>
        </w:r>
        <w:r w:rsidR="008C1467">
          <w:rPr>
            <w:noProof/>
            <w:webHidden/>
          </w:rPr>
        </w:r>
        <w:r w:rsidR="008C1467">
          <w:rPr>
            <w:noProof/>
            <w:webHidden/>
          </w:rPr>
          <w:fldChar w:fldCharType="separate"/>
        </w:r>
        <w:r w:rsidR="0033682C">
          <w:rPr>
            <w:noProof/>
            <w:webHidden/>
          </w:rPr>
          <w:t>2</w:t>
        </w:r>
        <w:r w:rsidR="008C1467">
          <w:rPr>
            <w:noProof/>
            <w:webHidden/>
          </w:rPr>
          <w:fldChar w:fldCharType="end"/>
        </w:r>
      </w:hyperlink>
    </w:p>
    <w:p w14:paraId="1918DEBA" w14:textId="2D35FE29" w:rsidR="008C1467" w:rsidRDefault="00000000">
      <w:pPr>
        <w:pStyle w:val="TOC2"/>
        <w:rPr>
          <w:rFonts w:asciiTheme="minorHAnsi" w:eastAsiaTheme="minorEastAsia" w:hAnsiTheme="minorHAnsi" w:cstheme="minorBidi"/>
          <w:noProof/>
          <w:szCs w:val="22"/>
        </w:rPr>
      </w:pPr>
      <w:hyperlink w:anchor="_Toc90846024" w:history="1">
        <w:r w:rsidR="008C1467" w:rsidRPr="0040694B">
          <w:rPr>
            <w:rStyle w:val="Hyperlink"/>
            <w:noProof/>
          </w:rPr>
          <w:t>2. Product Background</w:t>
        </w:r>
        <w:r w:rsidR="008C1467">
          <w:rPr>
            <w:noProof/>
            <w:webHidden/>
          </w:rPr>
          <w:tab/>
        </w:r>
        <w:r w:rsidR="008C1467">
          <w:rPr>
            <w:noProof/>
            <w:webHidden/>
          </w:rPr>
          <w:fldChar w:fldCharType="begin"/>
        </w:r>
        <w:r w:rsidR="008C1467">
          <w:rPr>
            <w:noProof/>
            <w:webHidden/>
          </w:rPr>
          <w:instrText xml:space="preserve"> PAGEREF _Toc90846024 \h </w:instrText>
        </w:r>
        <w:r w:rsidR="008C1467">
          <w:rPr>
            <w:noProof/>
            <w:webHidden/>
          </w:rPr>
        </w:r>
        <w:r w:rsidR="008C1467">
          <w:rPr>
            <w:noProof/>
            <w:webHidden/>
          </w:rPr>
          <w:fldChar w:fldCharType="separate"/>
        </w:r>
        <w:r w:rsidR="0033682C">
          <w:rPr>
            <w:noProof/>
            <w:webHidden/>
          </w:rPr>
          <w:t>3</w:t>
        </w:r>
        <w:r w:rsidR="008C1467">
          <w:rPr>
            <w:noProof/>
            <w:webHidden/>
          </w:rPr>
          <w:fldChar w:fldCharType="end"/>
        </w:r>
      </w:hyperlink>
    </w:p>
    <w:p w14:paraId="6A25421C" w14:textId="7FD6177E" w:rsidR="008C1467" w:rsidRDefault="00000000">
      <w:pPr>
        <w:pStyle w:val="TOC2"/>
        <w:rPr>
          <w:rFonts w:asciiTheme="minorHAnsi" w:eastAsiaTheme="minorEastAsia" w:hAnsiTheme="minorHAnsi" w:cstheme="minorBidi"/>
          <w:noProof/>
          <w:szCs w:val="22"/>
        </w:rPr>
      </w:pPr>
      <w:hyperlink w:anchor="_Toc90846025" w:history="1">
        <w:r w:rsidR="008C1467" w:rsidRPr="0040694B">
          <w:rPr>
            <w:rStyle w:val="Hyperlink"/>
            <w:noProof/>
          </w:rPr>
          <w:t>3. Existing Systems</w:t>
        </w:r>
        <w:r w:rsidR="008C1467">
          <w:rPr>
            <w:noProof/>
            <w:webHidden/>
          </w:rPr>
          <w:tab/>
        </w:r>
        <w:r w:rsidR="008C1467">
          <w:rPr>
            <w:noProof/>
            <w:webHidden/>
          </w:rPr>
          <w:fldChar w:fldCharType="begin"/>
        </w:r>
        <w:r w:rsidR="008C1467">
          <w:rPr>
            <w:noProof/>
            <w:webHidden/>
          </w:rPr>
          <w:instrText xml:space="preserve"> PAGEREF _Toc90846025 \h </w:instrText>
        </w:r>
        <w:r w:rsidR="008C1467">
          <w:rPr>
            <w:noProof/>
            <w:webHidden/>
          </w:rPr>
        </w:r>
        <w:r w:rsidR="008C1467">
          <w:rPr>
            <w:noProof/>
            <w:webHidden/>
          </w:rPr>
          <w:fldChar w:fldCharType="separate"/>
        </w:r>
        <w:r w:rsidR="0033682C">
          <w:rPr>
            <w:noProof/>
            <w:webHidden/>
          </w:rPr>
          <w:t>11</w:t>
        </w:r>
        <w:r w:rsidR="008C1467">
          <w:rPr>
            <w:noProof/>
            <w:webHidden/>
          </w:rPr>
          <w:fldChar w:fldCharType="end"/>
        </w:r>
      </w:hyperlink>
    </w:p>
    <w:p w14:paraId="32662362" w14:textId="57EB6D0E" w:rsidR="008C1467" w:rsidRDefault="00000000">
      <w:pPr>
        <w:pStyle w:val="TOC3"/>
        <w:rPr>
          <w:rFonts w:asciiTheme="minorHAnsi" w:eastAsiaTheme="minorEastAsia" w:hAnsiTheme="minorHAnsi" w:cstheme="minorBidi"/>
          <w:szCs w:val="22"/>
        </w:rPr>
      </w:pPr>
      <w:hyperlink w:anchor="_Toc90846026" w:history="1">
        <w:r w:rsidR="008C1467" w:rsidRPr="0040694B">
          <w:rPr>
            <w:rStyle w:val="Hyperlink"/>
          </w:rPr>
          <w:t xml:space="preserve">3.1. </w:t>
        </w:r>
        <w:r w:rsidR="00F20654">
          <w:rPr>
            <w:rStyle w:val="Hyperlink"/>
          </w:rPr>
          <w:t>Eatthismuch</w:t>
        </w:r>
        <w:r w:rsidR="008C1467">
          <w:rPr>
            <w:webHidden/>
          </w:rPr>
          <w:tab/>
        </w:r>
        <w:r w:rsidR="008C1467">
          <w:rPr>
            <w:webHidden/>
          </w:rPr>
          <w:fldChar w:fldCharType="begin"/>
        </w:r>
        <w:r w:rsidR="008C1467">
          <w:rPr>
            <w:webHidden/>
          </w:rPr>
          <w:instrText xml:space="preserve"> PAGEREF _Toc90846026 \h </w:instrText>
        </w:r>
        <w:r w:rsidR="008C1467">
          <w:rPr>
            <w:webHidden/>
          </w:rPr>
        </w:r>
        <w:r w:rsidR="008C1467">
          <w:rPr>
            <w:webHidden/>
          </w:rPr>
          <w:fldChar w:fldCharType="separate"/>
        </w:r>
        <w:r w:rsidR="0033682C">
          <w:rPr>
            <w:webHidden/>
          </w:rPr>
          <w:t>11</w:t>
        </w:r>
        <w:r w:rsidR="008C1467">
          <w:rPr>
            <w:webHidden/>
          </w:rPr>
          <w:fldChar w:fldCharType="end"/>
        </w:r>
      </w:hyperlink>
    </w:p>
    <w:p w14:paraId="13684012" w14:textId="0EE6A43D" w:rsidR="008C1467" w:rsidRDefault="00000000">
      <w:pPr>
        <w:pStyle w:val="TOC3"/>
        <w:rPr>
          <w:rFonts w:asciiTheme="minorHAnsi" w:eastAsiaTheme="minorEastAsia" w:hAnsiTheme="minorHAnsi" w:cstheme="minorBidi"/>
          <w:szCs w:val="22"/>
        </w:rPr>
      </w:pPr>
      <w:hyperlink w:anchor="_Toc90846027" w:history="1">
        <w:r w:rsidR="008C1467" w:rsidRPr="0040694B">
          <w:rPr>
            <w:rStyle w:val="Hyperlink"/>
          </w:rPr>
          <w:t xml:space="preserve">3.2. </w:t>
        </w:r>
        <w:r w:rsidR="00F20654">
          <w:rPr>
            <w:rStyle w:val="Hyperlink"/>
          </w:rPr>
          <w:t>Fatsecrets</w:t>
        </w:r>
        <w:r w:rsidR="008C1467">
          <w:rPr>
            <w:webHidden/>
          </w:rPr>
          <w:tab/>
        </w:r>
        <w:r w:rsidR="008C1467">
          <w:rPr>
            <w:webHidden/>
          </w:rPr>
          <w:fldChar w:fldCharType="begin"/>
        </w:r>
        <w:r w:rsidR="008C1467">
          <w:rPr>
            <w:webHidden/>
          </w:rPr>
          <w:instrText xml:space="preserve"> PAGEREF _Toc90846027 \h </w:instrText>
        </w:r>
        <w:r w:rsidR="008C1467">
          <w:rPr>
            <w:webHidden/>
          </w:rPr>
        </w:r>
        <w:r w:rsidR="008C1467">
          <w:rPr>
            <w:webHidden/>
          </w:rPr>
          <w:fldChar w:fldCharType="separate"/>
        </w:r>
        <w:r w:rsidR="0033682C">
          <w:rPr>
            <w:webHidden/>
          </w:rPr>
          <w:t>12</w:t>
        </w:r>
        <w:r w:rsidR="008C1467">
          <w:rPr>
            <w:webHidden/>
          </w:rPr>
          <w:fldChar w:fldCharType="end"/>
        </w:r>
      </w:hyperlink>
    </w:p>
    <w:p w14:paraId="216EA15F" w14:textId="2B28B719" w:rsidR="008C1467" w:rsidRDefault="00000000">
      <w:pPr>
        <w:pStyle w:val="TOC3"/>
        <w:rPr>
          <w:rFonts w:asciiTheme="minorHAnsi" w:eastAsiaTheme="minorEastAsia" w:hAnsiTheme="minorHAnsi" w:cstheme="minorBidi"/>
          <w:szCs w:val="22"/>
        </w:rPr>
      </w:pPr>
      <w:hyperlink w:anchor="_Toc90846028" w:history="1">
        <w:r w:rsidR="008C1467" w:rsidRPr="0040694B">
          <w:rPr>
            <w:rStyle w:val="Hyperlink"/>
          </w:rPr>
          <w:t xml:space="preserve">3.3. </w:t>
        </w:r>
        <w:r w:rsidR="00F20654">
          <w:rPr>
            <w:rStyle w:val="Hyperlink"/>
          </w:rPr>
          <w:t>MyFitnessPaypal</w:t>
        </w:r>
        <w:r w:rsidR="008C1467">
          <w:rPr>
            <w:webHidden/>
          </w:rPr>
          <w:tab/>
        </w:r>
        <w:r w:rsidR="008C1467">
          <w:rPr>
            <w:webHidden/>
          </w:rPr>
          <w:fldChar w:fldCharType="begin"/>
        </w:r>
        <w:r w:rsidR="008C1467">
          <w:rPr>
            <w:webHidden/>
          </w:rPr>
          <w:instrText xml:space="preserve"> PAGEREF _Toc90846028 \h </w:instrText>
        </w:r>
        <w:r w:rsidR="008C1467">
          <w:rPr>
            <w:webHidden/>
          </w:rPr>
        </w:r>
        <w:r w:rsidR="008C1467">
          <w:rPr>
            <w:webHidden/>
          </w:rPr>
          <w:fldChar w:fldCharType="separate"/>
        </w:r>
        <w:r w:rsidR="0033682C">
          <w:rPr>
            <w:webHidden/>
          </w:rPr>
          <w:t>13</w:t>
        </w:r>
        <w:r w:rsidR="008C1467">
          <w:rPr>
            <w:webHidden/>
          </w:rPr>
          <w:fldChar w:fldCharType="end"/>
        </w:r>
      </w:hyperlink>
    </w:p>
    <w:p w14:paraId="2C318125" w14:textId="43FE514A" w:rsidR="008C1467" w:rsidRDefault="00000000">
      <w:pPr>
        <w:pStyle w:val="TOC2"/>
        <w:rPr>
          <w:rFonts w:asciiTheme="minorHAnsi" w:eastAsiaTheme="minorEastAsia" w:hAnsiTheme="minorHAnsi" w:cstheme="minorBidi"/>
          <w:noProof/>
          <w:szCs w:val="22"/>
        </w:rPr>
      </w:pPr>
      <w:hyperlink w:anchor="_Toc90846029" w:history="1">
        <w:r w:rsidR="008C1467" w:rsidRPr="0040694B">
          <w:rPr>
            <w:rStyle w:val="Hyperlink"/>
            <w:noProof/>
          </w:rPr>
          <w:t>4. Business Opportunity</w:t>
        </w:r>
        <w:r w:rsidR="008C1467">
          <w:rPr>
            <w:noProof/>
            <w:webHidden/>
          </w:rPr>
          <w:tab/>
        </w:r>
        <w:r w:rsidR="008C1467">
          <w:rPr>
            <w:noProof/>
            <w:webHidden/>
          </w:rPr>
          <w:fldChar w:fldCharType="begin"/>
        </w:r>
        <w:r w:rsidR="008C1467">
          <w:rPr>
            <w:noProof/>
            <w:webHidden/>
          </w:rPr>
          <w:instrText xml:space="preserve"> PAGEREF _Toc90846029 \h </w:instrText>
        </w:r>
        <w:r w:rsidR="008C1467">
          <w:rPr>
            <w:noProof/>
            <w:webHidden/>
          </w:rPr>
        </w:r>
        <w:r w:rsidR="008C1467">
          <w:rPr>
            <w:noProof/>
            <w:webHidden/>
          </w:rPr>
          <w:fldChar w:fldCharType="separate"/>
        </w:r>
        <w:r w:rsidR="0033682C">
          <w:rPr>
            <w:noProof/>
            <w:webHidden/>
          </w:rPr>
          <w:t>14</w:t>
        </w:r>
        <w:r w:rsidR="008C1467">
          <w:rPr>
            <w:noProof/>
            <w:webHidden/>
          </w:rPr>
          <w:fldChar w:fldCharType="end"/>
        </w:r>
      </w:hyperlink>
    </w:p>
    <w:p w14:paraId="023434CC" w14:textId="4D989FB4" w:rsidR="008C1467" w:rsidRDefault="00000000">
      <w:pPr>
        <w:pStyle w:val="TOC2"/>
        <w:rPr>
          <w:rFonts w:asciiTheme="minorHAnsi" w:eastAsiaTheme="minorEastAsia" w:hAnsiTheme="minorHAnsi" w:cstheme="minorBidi"/>
          <w:noProof/>
          <w:szCs w:val="22"/>
        </w:rPr>
      </w:pPr>
      <w:hyperlink w:anchor="_Toc90846030" w:history="1">
        <w:r w:rsidR="008C1467" w:rsidRPr="0040694B">
          <w:rPr>
            <w:rStyle w:val="Hyperlink"/>
            <w:noProof/>
          </w:rPr>
          <w:t>5. Software Product Vision</w:t>
        </w:r>
        <w:r w:rsidR="008C1467">
          <w:rPr>
            <w:noProof/>
            <w:webHidden/>
          </w:rPr>
          <w:tab/>
        </w:r>
        <w:r w:rsidR="008C1467">
          <w:rPr>
            <w:noProof/>
            <w:webHidden/>
          </w:rPr>
          <w:fldChar w:fldCharType="begin"/>
        </w:r>
        <w:r w:rsidR="008C1467">
          <w:rPr>
            <w:noProof/>
            <w:webHidden/>
          </w:rPr>
          <w:instrText xml:space="preserve"> PAGEREF _Toc90846030 \h </w:instrText>
        </w:r>
        <w:r w:rsidR="008C1467">
          <w:rPr>
            <w:noProof/>
            <w:webHidden/>
          </w:rPr>
        </w:r>
        <w:r w:rsidR="008C1467">
          <w:rPr>
            <w:noProof/>
            <w:webHidden/>
          </w:rPr>
          <w:fldChar w:fldCharType="separate"/>
        </w:r>
        <w:r w:rsidR="0033682C">
          <w:rPr>
            <w:noProof/>
            <w:webHidden/>
          </w:rPr>
          <w:t>16</w:t>
        </w:r>
        <w:r w:rsidR="008C1467">
          <w:rPr>
            <w:noProof/>
            <w:webHidden/>
          </w:rPr>
          <w:fldChar w:fldCharType="end"/>
        </w:r>
      </w:hyperlink>
    </w:p>
    <w:p w14:paraId="27DA2D1C" w14:textId="0C52410D" w:rsidR="008C1467" w:rsidRDefault="00000000">
      <w:pPr>
        <w:pStyle w:val="TOC2"/>
        <w:rPr>
          <w:rFonts w:asciiTheme="minorHAnsi" w:eastAsiaTheme="minorEastAsia" w:hAnsiTheme="minorHAnsi" w:cstheme="minorBidi"/>
          <w:noProof/>
          <w:szCs w:val="22"/>
        </w:rPr>
      </w:pPr>
      <w:hyperlink w:anchor="_Toc90846031" w:history="1">
        <w:r w:rsidR="008C1467" w:rsidRPr="0040694B">
          <w:rPr>
            <w:rStyle w:val="Hyperlink"/>
            <w:noProof/>
          </w:rPr>
          <w:t>6. Project Scope &amp; Limitations</w:t>
        </w:r>
        <w:r w:rsidR="008C1467">
          <w:rPr>
            <w:noProof/>
            <w:webHidden/>
          </w:rPr>
          <w:tab/>
        </w:r>
        <w:r w:rsidR="008C1467">
          <w:rPr>
            <w:noProof/>
            <w:webHidden/>
          </w:rPr>
          <w:fldChar w:fldCharType="begin"/>
        </w:r>
        <w:r w:rsidR="008C1467">
          <w:rPr>
            <w:noProof/>
            <w:webHidden/>
          </w:rPr>
          <w:instrText xml:space="preserve"> PAGEREF _Toc90846031 \h </w:instrText>
        </w:r>
        <w:r w:rsidR="008C1467">
          <w:rPr>
            <w:noProof/>
            <w:webHidden/>
          </w:rPr>
        </w:r>
        <w:r w:rsidR="008C1467">
          <w:rPr>
            <w:noProof/>
            <w:webHidden/>
          </w:rPr>
          <w:fldChar w:fldCharType="separate"/>
        </w:r>
        <w:r w:rsidR="0033682C">
          <w:rPr>
            <w:noProof/>
            <w:webHidden/>
          </w:rPr>
          <w:t>16</w:t>
        </w:r>
        <w:r w:rsidR="008C1467">
          <w:rPr>
            <w:noProof/>
            <w:webHidden/>
          </w:rPr>
          <w:fldChar w:fldCharType="end"/>
        </w:r>
      </w:hyperlink>
    </w:p>
    <w:p w14:paraId="78014B16" w14:textId="564A0615" w:rsidR="008C1467" w:rsidRDefault="00000000">
      <w:pPr>
        <w:pStyle w:val="TOC3"/>
        <w:rPr>
          <w:rFonts w:asciiTheme="minorHAnsi" w:eastAsiaTheme="minorEastAsia" w:hAnsiTheme="minorHAnsi" w:cstheme="minorBidi"/>
          <w:szCs w:val="22"/>
        </w:rPr>
      </w:pPr>
      <w:hyperlink w:anchor="_Toc90846032" w:history="1">
        <w:r w:rsidR="008C1467" w:rsidRPr="0040694B">
          <w:rPr>
            <w:rStyle w:val="Hyperlink"/>
          </w:rPr>
          <w:t>6.1 Major Features</w:t>
        </w:r>
        <w:r w:rsidR="008C1467">
          <w:rPr>
            <w:webHidden/>
          </w:rPr>
          <w:tab/>
        </w:r>
        <w:r w:rsidR="008C1467">
          <w:rPr>
            <w:webHidden/>
          </w:rPr>
          <w:fldChar w:fldCharType="begin"/>
        </w:r>
        <w:r w:rsidR="008C1467">
          <w:rPr>
            <w:webHidden/>
          </w:rPr>
          <w:instrText xml:space="preserve"> PAGEREF _Toc90846032 \h </w:instrText>
        </w:r>
        <w:r w:rsidR="008C1467">
          <w:rPr>
            <w:webHidden/>
          </w:rPr>
        </w:r>
        <w:r w:rsidR="008C1467">
          <w:rPr>
            <w:webHidden/>
          </w:rPr>
          <w:fldChar w:fldCharType="separate"/>
        </w:r>
        <w:r w:rsidR="0033682C">
          <w:rPr>
            <w:webHidden/>
          </w:rPr>
          <w:t>16</w:t>
        </w:r>
        <w:r w:rsidR="008C1467">
          <w:rPr>
            <w:webHidden/>
          </w:rPr>
          <w:fldChar w:fldCharType="end"/>
        </w:r>
      </w:hyperlink>
    </w:p>
    <w:p w14:paraId="64AA7982" w14:textId="7CC4970E" w:rsidR="008C1467" w:rsidRDefault="00000000">
      <w:pPr>
        <w:pStyle w:val="TOC3"/>
        <w:rPr>
          <w:rFonts w:asciiTheme="minorHAnsi" w:eastAsiaTheme="minorEastAsia" w:hAnsiTheme="minorHAnsi" w:cstheme="minorBidi"/>
          <w:szCs w:val="22"/>
        </w:rPr>
      </w:pPr>
      <w:hyperlink w:anchor="_Toc90846033" w:history="1">
        <w:r w:rsidR="008C1467" w:rsidRPr="0040694B">
          <w:rPr>
            <w:rStyle w:val="Hyperlink"/>
          </w:rPr>
          <w:t>6.2. Limitation &amp; Exclusion</w:t>
        </w:r>
        <w:r w:rsidR="008C1467">
          <w:rPr>
            <w:webHidden/>
          </w:rPr>
          <w:tab/>
        </w:r>
        <w:r w:rsidR="008C1467">
          <w:rPr>
            <w:webHidden/>
          </w:rPr>
          <w:fldChar w:fldCharType="begin"/>
        </w:r>
        <w:r w:rsidR="008C1467">
          <w:rPr>
            <w:webHidden/>
          </w:rPr>
          <w:instrText xml:space="preserve"> PAGEREF _Toc90846033 \h </w:instrText>
        </w:r>
        <w:r w:rsidR="008C1467">
          <w:rPr>
            <w:webHidden/>
          </w:rPr>
        </w:r>
        <w:r w:rsidR="008C1467">
          <w:rPr>
            <w:webHidden/>
          </w:rPr>
          <w:fldChar w:fldCharType="separate"/>
        </w:r>
        <w:r w:rsidR="0033682C">
          <w:rPr>
            <w:webHidden/>
          </w:rPr>
          <w:t>17</w:t>
        </w:r>
        <w:r w:rsidR="008C1467">
          <w:rPr>
            <w:webHidden/>
          </w:rPr>
          <w:fldChar w:fldCharType="end"/>
        </w:r>
      </w:hyperlink>
    </w:p>
    <w:p w14:paraId="62486C05" w14:textId="7B046D6E" w:rsidR="008E0BEC" w:rsidRDefault="0053545D" w:rsidP="00804388">
      <w:r>
        <w:rPr>
          <w:b/>
          <w:noProof/>
        </w:rPr>
        <w:fldChar w:fldCharType="end"/>
      </w:r>
    </w:p>
    <w:p w14:paraId="4101652C" w14:textId="77777777" w:rsidR="008E0BEC" w:rsidRPr="008406FD" w:rsidRDefault="008E0BEC" w:rsidP="00804388">
      <w:pPr>
        <w:pStyle w:val="TOCEntry"/>
        <w:sectPr w:rsidR="008E0BEC" w:rsidRPr="008406FD" w:rsidSect="008406FD">
          <w:headerReference w:type="default" r:id="rId17"/>
          <w:footerReference w:type="default" r:id="rId18"/>
          <w:type w:val="continuous"/>
          <w:pgSz w:w="11906" w:h="16838" w:code="9"/>
          <w:pgMar w:top="1440" w:right="1440" w:bottom="1440" w:left="1440" w:header="720" w:footer="720" w:gutter="0"/>
          <w:pgNumType w:fmt="lowerRoman"/>
          <w:cols w:space="720"/>
        </w:sectPr>
      </w:pPr>
    </w:p>
    <w:p w14:paraId="5B9D9DF4" w14:textId="77777777" w:rsidR="008406FD" w:rsidRDefault="008406FD" w:rsidP="00BF6347">
      <w:pPr>
        <w:pStyle w:val="Heading1"/>
      </w:pPr>
      <w:bookmarkStart w:id="6" w:name="_Toc83214411"/>
      <w:bookmarkStart w:id="7" w:name="_Toc83656769"/>
      <w:bookmarkStart w:id="8" w:name="_Toc90846016"/>
      <w:r>
        <w:lastRenderedPageBreak/>
        <w:t>Acronyms</w:t>
      </w:r>
      <w:bookmarkEnd w:id="6"/>
      <w:bookmarkEnd w:id="7"/>
      <w:r w:rsidR="00040D1D">
        <w:t xml:space="preserve"> and Definitions</w:t>
      </w:r>
      <w:bookmarkEnd w:id="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499"/>
        <w:gridCol w:w="6274"/>
      </w:tblGrid>
      <w:tr w:rsidR="0064082E" w14:paraId="3B04E8B9" w14:textId="77777777" w:rsidTr="4CE09028">
        <w:tc>
          <w:tcPr>
            <w:tcW w:w="426" w:type="dxa"/>
            <w:shd w:val="clear" w:color="auto" w:fill="D5DCE4" w:themeFill="text2" w:themeFillTint="33"/>
          </w:tcPr>
          <w:p w14:paraId="5AFC7B24" w14:textId="77777777" w:rsidR="0064082E" w:rsidRPr="009C1B5A" w:rsidRDefault="0064082E" w:rsidP="0064082E">
            <w:pPr>
              <w:rPr>
                <w:b/>
                <w:bCs/>
              </w:rPr>
            </w:pPr>
            <w:r w:rsidRPr="009C1B5A">
              <w:rPr>
                <w:b/>
                <w:bCs/>
              </w:rPr>
              <w:t>#</w:t>
            </w:r>
          </w:p>
        </w:tc>
        <w:tc>
          <w:tcPr>
            <w:tcW w:w="2551" w:type="dxa"/>
            <w:shd w:val="clear" w:color="auto" w:fill="D5DCE4" w:themeFill="text2" w:themeFillTint="33"/>
          </w:tcPr>
          <w:p w14:paraId="239E1072" w14:textId="77777777" w:rsidR="0064082E" w:rsidRPr="009C1B5A" w:rsidRDefault="0064082E" w:rsidP="0064082E">
            <w:pPr>
              <w:rPr>
                <w:b/>
                <w:bCs/>
              </w:rPr>
            </w:pPr>
            <w:r w:rsidRPr="009C1B5A">
              <w:rPr>
                <w:b/>
                <w:bCs/>
              </w:rPr>
              <w:t>Acronym</w:t>
            </w:r>
          </w:p>
        </w:tc>
        <w:tc>
          <w:tcPr>
            <w:tcW w:w="6445" w:type="dxa"/>
            <w:shd w:val="clear" w:color="auto" w:fill="D5DCE4" w:themeFill="text2" w:themeFillTint="33"/>
          </w:tcPr>
          <w:p w14:paraId="3DA1D686" w14:textId="77777777" w:rsidR="0064082E" w:rsidRPr="009C1B5A" w:rsidRDefault="0064082E" w:rsidP="0064082E">
            <w:pPr>
              <w:rPr>
                <w:b/>
                <w:bCs/>
              </w:rPr>
            </w:pPr>
            <w:r w:rsidRPr="009C1B5A">
              <w:rPr>
                <w:b/>
                <w:bCs/>
              </w:rPr>
              <w:t>Definition</w:t>
            </w:r>
          </w:p>
        </w:tc>
      </w:tr>
      <w:tr w:rsidR="0064082E" w14:paraId="29477759" w14:textId="77777777" w:rsidTr="4CE09028">
        <w:tc>
          <w:tcPr>
            <w:tcW w:w="426" w:type="dxa"/>
            <w:shd w:val="clear" w:color="auto" w:fill="auto"/>
          </w:tcPr>
          <w:p w14:paraId="649841BE" w14:textId="77777777" w:rsidR="0064082E" w:rsidRDefault="0064082E" w:rsidP="0064082E">
            <w:r>
              <w:t>1</w:t>
            </w:r>
          </w:p>
        </w:tc>
        <w:tc>
          <w:tcPr>
            <w:tcW w:w="2551" w:type="dxa"/>
            <w:shd w:val="clear" w:color="auto" w:fill="auto"/>
          </w:tcPr>
          <w:p w14:paraId="5B6507F2" w14:textId="1716A825" w:rsidR="0064082E" w:rsidRDefault="5758F887" w:rsidP="0064082E">
            <w:r>
              <w:t>4HTN</w:t>
            </w:r>
          </w:p>
        </w:tc>
        <w:tc>
          <w:tcPr>
            <w:tcW w:w="6445" w:type="dxa"/>
            <w:shd w:val="clear" w:color="auto" w:fill="auto"/>
          </w:tcPr>
          <w:p w14:paraId="2DD01B55" w14:textId="7AA9A4A8" w:rsidR="0064082E" w:rsidRDefault="4A2CC955" w:rsidP="4CE09028">
            <w:r w:rsidRPr="4CE09028">
              <w:rPr>
                <w:rFonts w:eastAsia="Times" w:cs="Times"/>
                <w:color w:val="222222"/>
                <w:szCs w:val="24"/>
              </w:rPr>
              <w:t>4HealthyNutrium Website</w:t>
            </w:r>
            <w:r w:rsidR="0064082E">
              <w:t xml:space="preserve"> System</w:t>
            </w:r>
          </w:p>
        </w:tc>
      </w:tr>
      <w:tr w:rsidR="00F2634F" w14:paraId="291A1885" w14:textId="77777777" w:rsidTr="4CE09028">
        <w:tc>
          <w:tcPr>
            <w:tcW w:w="426" w:type="dxa"/>
            <w:shd w:val="clear" w:color="auto" w:fill="auto"/>
          </w:tcPr>
          <w:p w14:paraId="18F999B5" w14:textId="77777777" w:rsidR="00F2634F" w:rsidRDefault="00F2634F" w:rsidP="0064082E">
            <w:r>
              <w:t>2</w:t>
            </w:r>
          </w:p>
        </w:tc>
        <w:tc>
          <w:tcPr>
            <w:tcW w:w="2551" w:type="dxa"/>
            <w:shd w:val="clear" w:color="auto" w:fill="auto"/>
          </w:tcPr>
          <w:p w14:paraId="2AC459D8" w14:textId="7D3BC75E" w:rsidR="00F2634F" w:rsidRDefault="24DC439A" w:rsidP="0064082E">
            <w:r>
              <w:t>NADAFI</w:t>
            </w:r>
          </w:p>
        </w:tc>
        <w:tc>
          <w:tcPr>
            <w:tcW w:w="6445" w:type="dxa"/>
            <w:shd w:val="clear" w:color="auto" w:fill="auto"/>
          </w:tcPr>
          <w:p w14:paraId="7783B021" w14:textId="76C1443D" w:rsidR="00F2634F" w:rsidRDefault="24DC439A" w:rsidP="4CE09028">
            <w:pPr>
              <w:spacing w:line="259" w:lineRule="auto"/>
            </w:pPr>
            <w:r>
              <w:t>Nutrition and dietary advice for individuals</w:t>
            </w:r>
          </w:p>
        </w:tc>
      </w:tr>
      <w:tr w:rsidR="00F35859" w14:paraId="57901BB8" w14:textId="77777777" w:rsidTr="4CE09028">
        <w:tc>
          <w:tcPr>
            <w:tcW w:w="426" w:type="dxa"/>
            <w:shd w:val="clear" w:color="auto" w:fill="auto"/>
          </w:tcPr>
          <w:p w14:paraId="2BEF8110" w14:textId="71A16A56" w:rsidR="00F35859" w:rsidRDefault="00F35859" w:rsidP="0064082E">
            <w:r>
              <w:t>3</w:t>
            </w:r>
          </w:p>
        </w:tc>
        <w:tc>
          <w:tcPr>
            <w:tcW w:w="2551" w:type="dxa"/>
            <w:shd w:val="clear" w:color="auto" w:fill="auto"/>
          </w:tcPr>
          <w:p w14:paraId="1E370799" w14:textId="4041C5AF" w:rsidR="00F35859" w:rsidRDefault="00F35859" w:rsidP="0064082E">
            <w:r>
              <w:t>FE</w:t>
            </w:r>
          </w:p>
        </w:tc>
        <w:tc>
          <w:tcPr>
            <w:tcW w:w="6445" w:type="dxa"/>
            <w:shd w:val="clear" w:color="auto" w:fill="auto"/>
          </w:tcPr>
          <w:p w14:paraId="402B48AE" w14:textId="7BBB19AA" w:rsidR="00F35859" w:rsidRPr="00AD51B2" w:rsidRDefault="00F35859" w:rsidP="0064082E">
            <w:r>
              <w:t>Feature</w:t>
            </w:r>
          </w:p>
        </w:tc>
      </w:tr>
      <w:tr w:rsidR="00F35859" w14:paraId="5DF17535" w14:textId="77777777" w:rsidTr="4CE09028">
        <w:tc>
          <w:tcPr>
            <w:tcW w:w="426" w:type="dxa"/>
            <w:shd w:val="clear" w:color="auto" w:fill="auto"/>
          </w:tcPr>
          <w:p w14:paraId="4BBF6FD8" w14:textId="25EB9366" w:rsidR="00F35859" w:rsidRDefault="00F35859" w:rsidP="0064082E">
            <w:r>
              <w:t>4</w:t>
            </w:r>
          </w:p>
        </w:tc>
        <w:tc>
          <w:tcPr>
            <w:tcW w:w="2551" w:type="dxa"/>
            <w:shd w:val="clear" w:color="auto" w:fill="auto"/>
          </w:tcPr>
          <w:p w14:paraId="0A329CEB" w14:textId="7C6A5078" w:rsidR="00F35859" w:rsidRDefault="00F35859" w:rsidP="0064082E">
            <w:r>
              <w:t>LI</w:t>
            </w:r>
          </w:p>
        </w:tc>
        <w:tc>
          <w:tcPr>
            <w:tcW w:w="6445" w:type="dxa"/>
            <w:shd w:val="clear" w:color="auto" w:fill="auto"/>
          </w:tcPr>
          <w:p w14:paraId="52BAA8FB" w14:textId="30CB2C96" w:rsidR="00F35859" w:rsidRPr="00AD51B2" w:rsidRDefault="00F35859" w:rsidP="0064082E">
            <w:r>
              <w:t>Limitation</w:t>
            </w:r>
          </w:p>
        </w:tc>
      </w:tr>
      <w:tr w:rsidR="00F35859" w14:paraId="6F8E1BD4" w14:textId="77777777" w:rsidTr="4CE09028">
        <w:tc>
          <w:tcPr>
            <w:tcW w:w="426" w:type="dxa"/>
            <w:shd w:val="clear" w:color="auto" w:fill="auto"/>
          </w:tcPr>
          <w:p w14:paraId="17F82348" w14:textId="39CE945E" w:rsidR="00F35859" w:rsidRDefault="00F35859" w:rsidP="0064082E">
            <w:r>
              <w:t>5</w:t>
            </w:r>
          </w:p>
        </w:tc>
        <w:tc>
          <w:tcPr>
            <w:tcW w:w="2551" w:type="dxa"/>
            <w:shd w:val="clear" w:color="auto" w:fill="auto"/>
          </w:tcPr>
          <w:p w14:paraId="256E2F50" w14:textId="0914C4EF" w:rsidR="00F35859" w:rsidRDefault="00F35859" w:rsidP="0064082E">
            <w:r>
              <w:t>EX</w:t>
            </w:r>
          </w:p>
        </w:tc>
        <w:tc>
          <w:tcPr>
            <w:tcW w:w="6445" w:type="dxa"/>
            <w:shd w:val="clear" w:color="auto" w:fill="auto"/>
          </w:tcPr>
          <w:p w14:paraId="0F19E5B5" w14:textId="2A94339B" w:rsidR="00F35859" w:rsidRPr="00AD51B2" w:rsidRDefault="00F35859" w:rsidP="0064082E">
            <w:r>
              <w:t>Exclusion</w:t>
            </w:r>
          </w:p>
        </w:tc>
      </w:tr>
    </w:tbl>
    <w:p w14:paraId="37219D34" w14:textId="167F92E4" w:rsidR="0064082E" w:rsidRPr="00F35859" w:rsidRDefault="00696EC3" w:rsidP="00F35859">
      <w:pPr>
        <w:pStyle w:val="ImageTitle"/>
      </w:pPr>
      <w:r w:rsidRPr="00F35859">
        <w:t>Acronyms and Definition</w:t>
      </w:r>
      <w:r w:rsidR="007A0700" w:rsidRPr="00F35859">
        <w:t>s</w:t>
      </w:r>
      <w:r w:rsidR="00D90FE3" w:rsidRPr="00F35859">
        <w:t xml:space="preserve"> Table</w:t>
      </w:r>
    </w:p>
    <w:p w14:paraId="01B38DF9" w14:textId="414BC771" w:rsidR="0008551E" w:rsidRPr="0008551E" w:rsidRDefault="00F35859" w:rsidP="00F35859">
      <w:pPr>
        <w:pStyle w:val="Heading1"/>
      </w:pPr>
      <w:bookmarkStart w:id="9" w:name="_Toc90846017"/>
      <w:r>
        <w:t>Record of changes</w:t>
      </w:r>
      <w:bookmarkEnd w:id="9"/>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0"/>
        <w:gridCol w:w="874"/>
        <w:gridCol w:w="1559"/>
        <w:gridCol w:w="5783"/>
      </w:tblGrid>
      <w:tr w:rsidR="00EA052B" w14:paraId="3F9BB922" w14:textId="77777777" w:rsidTr="387D3FFC">
        <w:trPr>
          <w:trHeight w:val="289"/>
        </w:trPr>
        <w:tc>
          <w:tcPr>
            <w:tcW w:w="1140" w:type="dxa"/>
            <w:shd w:val="clear" w:color="auto" w:fill="D5DCE4" w:themeFill="text2" w:themeFillTint="33"/>
            <w:vAlign w:val="center"/>
          </w:tcPr>
          <w:p w14:paraId="46AE0C79" w14:textId="2D1730C2" w:rsidR="00EA052B" w:rsidRPr="004656EB" w:rsidRDefault="00F35859" w:rsidP="00F35859">
            <w:pPr>
              <w:jc w:val="center"/>
              <w:rPr>
                <w:b/>
                <w:bCs/>
              </w:rPr>
            </w:pPr>
            <w:r>
              <w:rPr>
                <w:b/>
                <w:bCs/>
              </w:rPr>
              <w:t>Date</w:t>
            </w:r>
          </w:p>
        </w:tc>
        <w:tc>
          <w:tcPr>
            <w:tcW w:w="874" w:type="dxa"/>
            <w:shd w:val="clear" w:color="auto" w:fill="D5DCE4" w:themeFill="text2" w:themeFillTint="33"/>
            <w:vAlign w:val="center"/>
          </w:tcPr>
          <w:p w14:paraId="344CAC08" w14:textId="48C660EA" w:rsidR="00EA052B" w:rsidRPr="004656EB" w:rsidRDefault="00F35859" w:rsidP="00F35859">
            <w:pPr>
              <w:jc w:val="center"/>
              <w:rPr>
                <w:b/>
                <w:bCs/>
              </w:rPr>
            </w:pPr>
            <w:r>
              <w:rPr>
                <w:b/>
                <w:bCs/>
              </w:rPr>
              <w:t>Status</w:t>
            </w:r>
          </w:p>
        </w:tc>
        <w:tc>
          <w:tcPr>
            <w:tcW w:w="1559" w:type="dxa"/>
            <w:shd w:val="clear" w:color="auto" w:fill="D5DCE4" w:themeFill="text2" w:themeFillTint="33"/>
            <w:vAlign w:val="center"/>
          </w:tcPr>
          <w:p w14:paraId="1B9FBFDD" w14:textId="3D899CA3" w:rsidR="00EA052B" w:rsidRPr="004656EB" w:rsidRDefault="00F35859" w:rsidP="00F35859">
            <w:pPr>
              <w:jc w:val="center"/>
              <w:rPr>
                <w:b/>
                <w:bCs/>
              </w:rPr>
            </w:pPr>
            <w:r>
              <w:rPr>
                <w:b/>
                <w:bCs/>
              </w:rPr>
              <w:t>In charge</w:t>
            </w:r>
          </w:p>
        </w:tc>
        <w:tc>
          <w:tcPr>
            <w:tcW w:w="5783" w:type="dxa"/>
            <w:shd w:val="clear" w:color="auto" w:fill="D5DCE4" w:themeFill="text2" w:themeFillTint="33"/>
            <w:vAlign w:val="center"/>
          </w:tcPr>
          <w:p w14:paraId="3B2B220D" w14:textId="559490CF" w:rsidR="00EA052B" w:rsidRPr="004656EB" w:rsidRDefault="00F35859" w:rsidP="00804388">
            <w:pPr>
              <w:rPr>
                <w:b/>
                <w:bCs/>
              </w:rPr>
            </w:pPr>
            <w:r>
              <w:rPr>
                <w:b/>
                <w:bCs/>
              </w:rPr>
              <w:t>Change description</w:t>
            </w:r>
          </w:p>
        </w:tc>
      </w:tr>
      <w:tr w:rsidR="00EA052B" w14:paraId="02A0C39B" w14:textId="77777777" w:rsidTr="387D3FFC">
        <w:trPr>
          <w:trHeight w:val="289"/>
        </w:trPr>
        <w:tc>
          <w:tcPr>
            <w:tcW w:w="1140" w:type="dxa"/>
            <w:shd w:val="clear" w:color="auto" w:fill="auto"/>
            <w:vAlign w:val="center"/>
          </w:tcPr>
          <w:p w14:paraId="178922DC" w14:textId="458E0B8B" w:rsidR="387D3FFC" w:rsidRDefault="387D3FFC" w:rsidP="387D3FFC">
            <w:pPr>
              <w:jc w:val="center"/>
            </w:pPr>
          </w:p>
          <w:p w14:paraId="56B20A0C" w14:textId="20390478" w:rsidR="00EA052B" w:rsidRDefault="00F35859" w:rsidP="00F35859">
            <w:pPr>
              <w:jc w:val="center"/>
            </w:pPr>
            <w:r>
              <w:t>31/10/</w:t>
            </w:r>
            <w:r w:rsidR="220DD644">
              <w:t>22</w:t>
            </w:r>
          </w:p>
        </w:tc>
        <w:tc>
          <w:tcPr>
            <w:tcW w:w="874" w:type="dxa"/>
            <w:shd w:val="clear" w:color="auto" w:fill="auto"/>
            <w:vAlign w:val="center"/>
          </w:tcPr>
          <w:p w14:paraId="4B99056E" w14:textId="25D21023" w:rsidR="00EA052B" w:rsidRDefault="00F35859" w:rsidP="00F35859">
            <w:pPr>
              <w:jc w:val="center"/>
            </w:pPr>
            <w:r>
              <w:t>M</w:t>
            </w:r>
          </w:p>
        </w:tc>
        <w:tc>
          <w:tcPr>
            <w:tcW w:w="1559" w:type="dxa"/>
            <w:shd w:val="clear" w:color="auto" w:fill="auto"/>
            <w:vAlign w:val="center"/>
          </w:tcPr>
          <w:p w14:paraId="3BDD7E91" w14:textId="244D8B96" w:rsidR="00EA052B" w:rsidRDefault="00F35859" w:rsidP="00F35859">
            <w:pPr>
              <w:jc w:val="center"/>
            </w:pPr>
            <w:r>
              <w:t>All teams</w:t>
            </w:r>
          </w:p>
        </w:tc>
        <w:tc>
          <w:tcPr>
            <w:tcW w:w="5783" w:type="dxa"/>
            <w:shd w:val="clear" w:color="auto" w:fill="auto"/>
            <w:vAlign w:val="center"/>
          </w:tcPr>
          <w:p w14:paraId="32C7AD48" w14:textId="77777777" w:rsidR="00F35859" w:rsidRDefault="00F35859" w:rsidP="00F35859">
            <w:pPr>
              <w:jc w:val="left"/>
            </w:pPr>
            <w:r>
              <w:t>Complete report number 1 and 2.</w:t>
            </w:r>
          </w:p>
          <w:p w14:paraId="3999A4F7" w14:textId="77777777" w:rsidR="00EA052B" w:rsidRDefault="00F35859" w:rsidP="00F35859">
            <w:pPr>
              <w:jc w:val="left"/>
            </w:pPr>
            <w:r>
              <w:t>Iteration 1 is in progress.</w:t>
            </w:r>
          </w:p>
          <w:p w14:paraId="0D688CAD" w14:textId="77777777" w:rsidR="00F35859" w:rsidRDefault="00F35859" w:rsidP="00F35859">
            <w:pPr>
              <w:jc w:val="left"/>
            </w:pPr>
            <w:r>
              <w:t>Initiate unit test for iteration 1.</w:t>
            </w:r>
          </w:p>
          <w:p w14:paraId="1299C43A" w14:textId="1987C0DE" w:rsidR="00F35859" w:rsidRDefault="00F35859" w:rsidP="00F35859">
            <w:pPr>
              <w:jc w:val="left"/>
            </w:pPr>
            <w:r>
              <w:t>Modify some requirement changes.</w:t>
            </w:r>
          </w:p>
        </w:tc>
      </w:tr>
      <w:tr w:rsidR="00EA052B" w14:paraId="465ED4A6" w14:textId="77777777" w:rsidTr="387D3FFC">
        <w:trPr>
          <w:trHeight w:val="289"/>
        </w:trPr>
        <w:tc>
          <w:tcPr>
            <w:tcW w:w="1140" w:type="dxa"/>
            <w:shd w:val="clear" w:color="auto" w:fill="auto"/>
            <w:vAlign w:val="center"/>
          </w:tcPr>
          <w:p w14:paraId="7144751B" w14:textId="2094F985" w:rsidR="00EA052B" w:rsidRDefault="00EA052B" w:rsidP="00F35859">
            <w:pPr>
              <w:jc w:val="center"/>
            </w:pPr>
          </w:p>
        </w:tc>
        <w:tc>
          <w:tcPr>
            <w:tcW w:w="874" w:type="dxa"/>
            <w:shd w:val="clear" w:color="auto" w:fill="auto"/>
            <w:vAlign w:val="center"/>
          </w:tcPr>
          <w:p w14:paraId="4DDBEF00" w14:textId="77777777" w:rsidR="00EA052B" w:rsidRDefault="00EA052B" w:rsidP="00F35859">
            <w:pPr>
              <w:jc w:val="center"/>
            </w:pPr>
          </w:p>
        </w:tc>
        <w:tc>
          <w:tcPr>
            <w:tcW w:w="1559" w:type="dxa"/>
            <w:shd w:val="clear" w:color="auto" w:fill="auto"/>
            <w:vAlign w:val="center"/>
          </w:tcPr>
          <w:p w14:paraId="5BBB0EA1" w14:textId="54F8A536" w:rsidR="00EA052B" w:rsidRDefault="00EA052B" w:rsidP="00F35859">
            <w:pPr>
              <w:jc w:val="center"/>
            </w:pPr>
          </w:p>
        </w:tc>
        <w:tc>
          <w:tcPr>
            <w:tcW w:w="5783" w:type="dxa"/>
            <w:shd w:val="clear" w:color="auto" w:fill="auto"/>
            <w:vAlign w:val="center"/>
          </w:tcPr>
          <w:p w14:paraId="3461D779" w14:textId="77777777" w:rsidR="00EA052B" w:rsidRDefault="00EA052B" w:rsidP="00F35859">
            <w:pPr>
              <w:jc w:val="left"/>
            </w:pPr>
          </w:p>
        </w:tc>
      </w:tr>
      <w:tr w:rsidR="00EA052B" w14:paraId="07B47A8C" w14:textId="77777777" w:rsidTr="387D3FFC">
        <w:trPr>
          <w:trHeight w:val="289"/>
        </w:trPr>
        <w:tc>
          <w:tcPr>
            <w:tcW w:w="1140" w:type="dxa"/>
            <w:shd w:val="clear" w:color="auto" w:fill="auto"/>
            <w:vAlign w:val="center"/>
          </w:tcPr>
          <w:p w14:paraId="5FCD5EC4" w14:textId="0E35196B" w:rsidR="00EA052B" w:rsidRDefault="00EA052B" w:rsidP="00F35859">
            <w:pPr>
              <w:jc w:val="center"/>
            </w:pPr>
          </w:p>
        </w:tc>
        <w:tc>
          <w:tcPr>
            <w:tcW w:w="874" w:type="dxa"/>
            <w:shd w:val="clear" w:color="auto" w:fill="auto"/>
            <w:vAlign w:val="center"/>
          </w:tcPr>
          <w:p w14:paraId="3CF2D8B6" w14:textId="77777777" w:rsidR="00EA052B" w:rsidRDefault="00EA052B" w:rsidP="00F35859">
            <w:pPr>
              <w:jc w:val="center"/>
            </w:pPr>
          </w:p>
        </w:tc>
        <w:tc>
          <w:tcPr>
            <w:tcW w:w="1559" w:type="dxa"/>
            <w:shd w:val="clear" w:color="auto" w:fill="auto"/>
            <w:vAlign w:val="center"/>
          </w:tcPr>
          <w:p w14:paraId="3EC20B51" w14:textId="204B859E" w:rsidR="00EA052B" w:rsidRDefault="00EA052B" w:rsidP="00F35859">
            <w:pPr>
              <w:jc w:val="center"/>
            </w:pPr>
          </w:p>
        </w:tc>
        <w:tc>
          <w:tcPr>
            <w:tcW w:w="5783" w:type="dxa"/>
            <w:shd w:val="clear" w:color="auto" w:fill="auto"/>
            <w:vAlign w:val="center"/>
          </w:tcPr>
          <w:p w14:paraId="0FB78278" w14:textId="77777777" w:rsidR="00EA052B" w:rsidRDefault="00EA052B" w:rsidP="00F35859">
            <w:pPr>
              <w:jc w:val="left"/>
            </w:pPr>
          </w:p>
        </w:tc>
      </w:tr>
    </w:tbl>
    <w:p w14:paraId="21853DAB" w14:textId="7F9B12AF" w:rsidR="00D90FE3" w:rsidRPr="00F35859" w:rsidRDefault="00F35859" w:rsidP="00F35859">
      <w:pPr>
        <w:pStyle w:val="ImageTitle"/>
      </w:pPr>
      <w:bookmarkStart w:id="10" w:name="_Toc83214416"/>
      <w:bookmarkStart w:id="11" w:name="_Toc83656774"/>
      <w:r>
        <w:t>A – Added, M – Modified, D – deleted</w:t>
      </w:r>
      <w:r w:rsidR="00D90FE3">
        <w:br w:type="page"/>
      </w:r>
    </w:p>
    <w:p w14:paraId="068A7398" w14:textId="4C3B6716" w:rsidR="00AC234F" w:rsidRDefault="00E56B04" w:rsidP="00AC234F">
      <w:pPr>
        <w:pStyle w:val="Heading1"/>
      </w:pPr>
      <w:bookmarkStart w:id="12" w:name="_Toc85318064"/>
      <w:bookmarkStart w:id="13" w:name="_Toc90846018"/>
      <w:bookmarkEnd w:id="10"/>
      <w:bookmarkEnd w:id="11"/>
      <w:r>
        <w:lastRenderedPageBreak/>
        <w:t xml:space="preserve">Report </w:t>
      </w:r>
      <w:r w:rsidR="00F35859">
        <w:t>I</w:t>
      </w:r>
      <w:r w:rsidR="00AC234F" w:rsidRPr="00741B7E">
        <w:t>. Project Introduction</w:t>
      </w:r>
      <w:bookmarkEnd w:id="12"/>
      <w:bookmarkEnd w:id="13"/>
    </w:p>
    <w:p w14:paraId="379D4441" w14:textId="77777777" w:rsidR="00F35859" w:rsidRDefault="00F35859" w:rsidP="00F35859">
      <w:pPr>
        <w:pStyle w:val="Heading2"/>
      </w:pPr>
      <w:bookmarkStart w:id="14" w:name="_Toc86345517"/>
      <w:bookmarkStart w:id="15" w:name="_Toc90846019"/>
      <w:r>
        <w:t>1. Overview</w:t>
      </w:r>
      <w:bookmarkEnd w:id="14"/>
      <w:bookmarkEnd w:id="15"/>
    </w:p>
    <w:p w14:paraId="275036A0" w14:textId="77777777" w:rsidR="00F35859" w:rsidRDefault="00F35859" w:rsidP="00F35859">
      <w:pPr>
        <w:pStyle w:val="Heading3"/>
      </w:pPr>
      <w:bookmarkStart w:id="16" w:name="_Toc86345518"/>
      <w:bookmarkStart w:id="17" w:name="_Toc90846020"/>
      <w:r>
        <w:t>1.1. Project Introduction</w:t>
      </w:r>
      <w:bookmarkEnd w:id="16"/>
      <w:bookmarkEnd w:id="17"/>
    </w:p>
    <w:p w14:paraId="4B4C56C4" w14:textId="600A8913" w:rsidR="00F35859" w:rsidRPr="00FC2F5C" w:rsidRDefault="00F35859" w:rsidP="133A26ED">
      <w:pPr>
        <w:pStyle w:val="BulletList"/>
        <w:numPr>
          <w:ilvl w:val="0"/>
          <w:numId w:val="3"/>
        </w:numPr>
        <w:ind w:left="567" w:hanging="284"/>
      </w:pPr>
      <w:r>
        <w:t xml:space="preserve">Project name: </w:t>
      </w:r>
      <w:r w:rsidR="39A61B57" w:rsidRPr="133A26ED">
        <w:rPr>
          <w:rFonts w:eastAsia="Times" w:cs="Times"/>
          <w:color w:val="222222"/>
        </w:rPr>
        <w:t>4HealthyNutrium Website System</w:t>
      </w:r>
    </w:p>
    <w:p w14:paraId="4AA97159" w14:textId="4ED090C0" w:rsidR="00F35859" w:rsidRPr="00FC2F5C" w:rsidRDefault="00F35859" w:rsidP="00F35859">
      <w:pPr>
        <w:pStyle w:val="BulletList"/>
        <w:numPr>
          <w:ilvl w:val="0"/>
          <w:numId w:val="3"/>
        </w:numPr>
        <w:ind w:left="567" w:hanging="284"/>
      </w:pPr>
      <w:r>
        <w:t xml:space="preserve">Project code: </w:t>
      </w:r>
      <w:r w:rsidR="2666F2E5">
        <w:t>4HTN</w:t>
      </w:r>
    </w:p>
    <w:p w14:paraId="616E3C7F" w14:textId="594DE86E" w:rsidR="00F35859" w:rsidRPr="00FC2F5C" w:rsidRDefault="00F35859" w:rsidP="00F35859">
      <w:pPr>
        <w:pStyle w:val="BulletList"/>
        <w:numPr>
          <w:ilvl w:val="0"/>
          <w:numId w:val="3"/>
        </w:numPr>
        <w:ind w:left="567" w:hanging="284"/>
      </w:pPr>
      <w:r>
        <w:t>Group name: SWP49</w:t>
      </w:r>
      <w:r w:rsidR="51BF3D3D">
        <w:t>3</w:t>
      </w:r>
      <w:r>
        <w:t xml:space="preserve"> – G</w:t>
      </w:r>
      <w:r w:rsidR="7FAA8362">
        <w:t>5</w:t>
      </w:r>
    </w:p>
    <w:p w14:paraId="5D13B3D2" w14:textId="2335E1BD" w:rsidR="00F35859" w:rsidRPr="00D8078E" w:rsidRDefault="00F35859" w:rsidP="00F35859">
      <w:pPr>
        <w:pStyle w:val="BulletList"/>
        <w:numPr>
          <w:ilvl w:val="0"/>
          <w:numId w:val="3"/>
        </w:numPr>
        <w:ind w:left="567" w:hanging="284"/>
      </w:pPr>
      <w:r>
        <w:t xml:space="preserve">Software type: </w:t>
      </w:r>
      <w:r w:rsidR="53087F6A">
        <w:t>Web</w:t>
      </w:r>
      <w:r>
        <w:t>.</w:t>
      </w:r>
    </w:p>
    <w:p w14:paraId="57E65767" w14:textId="77777777" w:rsidR="00F35859" w:rsidRDefault="00F35859" w:rsidP="00F35859">
      <w:pPr>
        <w:pStyle w:val="Heading3"/>
      </w:pPr>
      <w:bookmarkStart w:id="18" w:name="_Toc86345519"/>
      <w:bookmarkStart w:id="19" w:name="_Toc90846021"/>
      <w:r>
        <w:t>1.2. Project Team</w:t>
      </w:r>
      <w:bookmarkEnd w:id="18"/>
      <w:bookmarkEnd w:id="19"/>
    </w:p>
    <w:p w14:paraId="3AB3FBA3" w14:textId="77777777" w:rsidR="00F35859" w:rsidRDefault="00F35859" w:rsidP="00F35859">
      <w:pPr>
        <w:pStyle w:val="Heading4"/>
      </w:pPr>
      <w:bookmarkStart w:id="20" w:name="_Toc86345520"/>
      <w:bookmarkStart w:id="21" w:name="_Toc90846022"/>
      <w:r>
        <w:t>1.2.1. Supervisor</w:t>
      </w:r>
      <w:bookmarkEnd w:id="20"/>
      <w:bookmarkEnd w:id="21"/>
    </w:p>
    <w:tbl>
      <w:tblPr>
        <w:tblStyle w:val="TableGrid"/>
        <w:tblW w:w="9304" w:type="dxa"/>
        <w:tblLook w:val="04A0" w:firstRow="1" w:lastRow="0" w:firstColumn="1" w:lastColumn="0" w:noHBand="0" w:noVBand="1"/>
      </w:tblPr>
      <w:tblGrid>
        <w:gridCol w:w="2145"/>
        <w:gridCol w:w="3237"/>
        <w:gridCol w:w="2126"/>
        <w:gridCol w:w="1796"/>
      </w:tblGrid>
      <w:tr w:rsidR="00F35859" w14:paraId="750448EA" w14:textId="77777777" w:rsidTr="30E2E29B">
        <w:tc>
          <w:tcPr>
            <w:tcW w:w="2145" w:type="dxa"/>
            <w:shd w:val="clear" w:color="auto" w:fill="D5DCE4" w:themeFill="text2" w:themeFillTint="33"/>
          </w:tcPr>
          <w:p w14:paraId="25C9614D" w14:textId="77777777" w:rsidR="00F35859" w:rsidRPr="00D8078E" w:rsidRDefault="00F35859" w:rsidP="0033060E">
            <w:pPr>
              <w:rPr>
                <w:b/>
                <w:bCs/>
              </w:rPr>
            </w:pPr>
            <w:r w:rsidRPr="00D8078E">
              <w:rPr>
                <w:b/>
                <w:bCs/>
              </w:rPr>
              <w:t>Full Name</w:t>
            </w:r>
          </w:p>
        </w:tc>
        <w:tc>
          <w:tcPr>
            <w:tcW w:w="3237" w:type="dxa"/>
            <w:shd w:val="clear" w:color="auto" w:fill="D5DCE4" w:themeFill="text2" w:themeFillTint="33"/>
          </w:tcPr>
          <w:p w14:paraId="39A68C95" w14:textId="77777777" w:rsidR="00F35859" w:rsidRPr="00D8078E" w:rsidRDefault="00F35859" w:rsidP="0033060E">
            <w:pPr>
              <w:rPr>
                <w:b/>
                <w:bCs/>
              </w:rPr>
            </w:pPr>
            <w:r w:rsidRPr="00D8078E">
              <w:rPr>
                <w:b/>
                <w:bCs/>
              </w:rPr>
              <w:t>Email</w:t>
            </w:r>
          </w:p>
        </w:tc>
        <w:tc>
          <w:tcPr>
            <w:tcW w:w="2126" w:type="dxa"/>
            <w:shd w:val="clear" w:color="auto" w:fill="D5DCE4" w:themeFill="text2" w:themeFillTint="33"/>
          </w:tcPr>
          <w:p w14:paraId="456C0027" w14:textId="77777777" w:rsidR="00F35859" w:rsidRPr="00D8078E" w:rsidRDefault="00F35859" w:rsidP="0033060E">
            <w:pPr>
              <w:rPr>
                <w:b/>
                <w:bCs/>
              </w:rPr>
            </w:pPr>
            <w:r w:rsidRPr="00D8078E">
              <w:rPr>
                <w:b/>
                <w:bCs/>
              </w:rPr>
              <w:t>Phone Number</w:t>
            </w:r>
          </w:p>
        </w:tc>
        <w:tc>
          <w:tcPr>
            <w:tcW w:w="1796" w:type="dxa"/>
            <w:shd w:val="clear" w:color="auto" w:fill="D5DCE4" w:themeFill="text2" w:themeFillTint="33"/>
          </w:tcPr>
          <w:p w14:paraId="5B4EB1B5" w14:textId="77777777" w:rsidR="00F35859" w:rsidRPr="00D8078E" w:rsidRDefault="00F35859" w:rsidP="0033060E">
            <w:pPr>
              <w:rPr>
                <w:b/>
                <w:bCs/>
              </w:rPr>
            </w:pPr>
            <w:r w:rsidRPr="00D8078E">
              <w:rPr>
                <w:b/>
                <w:bCs/>
              </w:rPr>
              <w:t>Title</w:t>
            </w:r>
          </w:p>
        </w:tc>
      </w:tr>
      <w:tr w:rsidR="00F35859" w14:paraId="31275A07" w14:textId="77777777" w:rsidTr="30E2E29B">
        <w:tc>
          <w:tcPr>
            <w:tcW w:w="2145" w:type="dxa"/>
          </w:tcPr>
          <w:p w14:paraId="406E22E2" w14:textId="77777777" w:rsidR="00F35859" w:rsidRDefault="00F35859" w:rsidP="0033060E">
            <w:r>
              <w:t>Bùi Ngọc Anh</w:t>
            </w:r>
          </w:p>
        </w:tc>
        <w:tc>
          <w:tcPr>
            <w:tcW w:w="3237" w:type="dxa"/>
          </w:tcPr>
          <w:p w14:paraId="5C3D04E7" w14:textId="77777777" w:rsidR="00F35859" w:rsidRDefault="00000000" w:rsidP="0033060E">
            <w:hyperlink r:id="rId19" w:history="1">
              <w:r w:rsidR="00F35859" w:rsidRPr="00017B21">
                <w:rPr>
                  <w:rStyle w:val="Hyperlink"/>
                </w:rPr>
                <w:t>anhbn5@fe.edu.vn</w:t>
              </w:r>
            </w:hyperlink>
            <w:r w:rsidR="00F35859">
              <w:t xml:space="preserve"> </w:t>
            </w:r>
          </w:p>
        </w:tc>
        <w:tc>
          <w:tcPr>
            <w:tcW w:w="2126" w:type="dxa"/>
          </w:tcPr>
          <w:p w14:paraId="2BF1F2BA" w14:textId="77777777" w:rsidR="00F35859" w:rsidRDefault="00F35859" w:rsidP="0033060E">
            <w:r>
              <w:t>091 534 3020</w:t>
            </w:r>
          </w:p>
        </w:tc>
        <w:tc>
          <w:tcPr>
            <w:tcW w:w="1796" w:type="dxa"/>
          </w:tcPr>
          <w:p w14:paraId="7BF9971E" w14:textId="77777777" w:rsidR="00F35859" w:rsidRDefault="00F35859" w:rsidP="0033060E">
            <w:r w:rsidRPr="00D8078E">
              <w:t>Supervisor</w:t>
            </w:r>
          </w:p>
        </w:tc>
      </w:tr>
    </w:tbl>
    <w:p w14:paraId="4DB58965" w14:textId="77777777" w:rsidR="00F35859" w:rsidRPr="00D8078E" w:rsidRDefault="00F35859" w:rsidP="00F35859">
      <w:pPr>
        <w:pStyle w:val="TableImageTitle"/>
      </w:pPr>
      <w:r>
        <w:t>Table 1.2.1. Supervisor’s Information</w:t>
      </w:r>
    </w:p>
    <w:p w14:paraId="4864D323" w14:textId="77777777" w:rsidR="00F35859" w:rsidRDefault="00F35859" w:rsidP="00F35859">
      <w:pPr>
        <w:pStyle w:val="Heading4"/>
      </w:pPr>
      <w:bookmarkStart w:id="22" w:name="_Toc86345521"/>
      <w:bookmarkStart w:id="23" w:name="_Toc90846023"/>
      <w:r>
        <w:t>1.2.2. Team Members</w:t>
      </w:r>
      <w:bookmarkEnd w:id="22"/>
      <w:bookmarkEnd w:id="23"/>
    </w:p>
    <w:tbl>
      <w:tblPr>
        <w:tblStyle w:val="TableGrid"/>
        <w:tblW w:w="9304" w:type="dxa"/>
        <w:tblLook w:val="04A0" w:firstRow="1" w:lastRow="0" w:firstColumn="1" w:lastColumn="0" w:noHBand="0" w:noVBand="1"/>
      </w:tblPr>
      <w:tblGrid>
        <w:gridCol w:w="2370"/>
        <w:gridCol w:w="3270"/>
        <w:gridCol w:w="1868"/>
        <w:gridCol w:w="1796"/>
      </w:tblGrid>
      <w:tr w:rsidR="00F35859" w14:paraId="69126AEC" w14:textId="77777777" w:rsidTr="387D3FFC">
        <w:tc>
          <w:tcPr>
            <w:tcW w:w="2370" w:type="dxa"/>
            <w:shd w:val="clear" w:color="auto" w:fill="D5DCE4" w:themeFill="text2" w:themeFillTint="33"/>
          </w:tcPr>
          <w:p w14:paraId="5F04D1AF" w14:textId="77777777" w:rsidR="00F35859" w:rsidRPr="00D8078E" w:rsidRDefault="00F35859" w:rsidP="0033060E">
            <w:pPr>
              <w:rPr>
                <w:b/>
                <w:bCs/>
              </w:rPr>
            </w:pPr>
            <w:r w:rsidRPr="00D8078E">
              <w:rPr>
                <w:b/>
                <w:bCs/>
              </w:rPr>
              <w:t>Full Name</w:t>
            </w:r>
          </w:p>
        </w:tc>
        <w:tc>
          <w:tcPr>
            <w:tcW w:w="3270" w:type="dxa"/>
            <w:shd w:val="clear" w:color="auto" w:fill="D5DCE4" w:themeFill="text2" w:themeFillTint="33"/>
          </w:tcPr>
          <w:p w14:paraId="56ED1CF6" w14:textId="77777777" w:rsidR="00F35859" w:rsidRPr="00D8078E" w:rsidRDefault="00F35859" w:rsidP="0033060E">
            <w:pPr>
              <w:rPr>
                <w:b/>
                <w:bCs/>
              </w:rPr>
            </w:pPr>
            <w:r w:rsidRPr="00D8078E">
              <w:rPr>
                <w:b/>
                <w:bCs/>
              </w:rPr>
              <w:t>Email</w:t>
            </w:r>
          </w:p>
        </w:tc>
        <w:tc>
          <w:tcPr>
            <w:tcW w:w="1868" w:type="dxa"/>
            <w:shd w:val="clear" w:color="auto" w:fill="D5DCE4" w:themeFill="text2" w:themeFillTint="33"/>
          </w:tcPr>
          <w:p w14:paraId="617CE2E8" w14:textId="77777777" w:rsidR="00F35859" w:rsidRPr="00D8078E" w:rsidRDefault="00F35859" w:rsidP="0033060E">
            <w:pPr>
              <w:rPr>
                <w:b/>
                <w:bCs/>
              </w:rPr>
            </w:pPr>
            <w:r w:rsidRPr="00D8078E">
              <w:rPr>
                <w:b/>
                <w:bCs/>
              </w:rPr>
              <w:t>Mobile</w:t>
            </w:r>
          </w:p>
        </w:tc>
        <w:tc>
          <w:tcPr>
            <w:tcW w:w="1796" w:type="dxa"/>
            <w:shd w:val="clear" w:color="auto" w:fill="D5DCE4" w:themeFill="text2" w:themeFillTint="33"/>
          </w:tcPr>
          <w:p w14:paraId="0F19BA72" w14:textId="77777777" w:rsidR="00F35859" w:rsidRPr="00D8078E" w:rsidRDefault="00F35859" w:rsidP="0033060E">
            <w:pPr>
              <w:rPr>
                <w:b/>
                <w:bCs/>
              </w:rPr>
            </w:pPr>
            <w:r w:rsidRPr="00D8078E">
              <w:rPr>
                <w:b/>
                <w:bCs/>
              </w:rPr>
              <w:t>Role</w:t>
            </w:r>
          </w:p>
        </w:tc>
      </w:tr>
      <w:tr w:rsidR="00F35859" w14:paraId="51FFF05B" w14:textId="77777777" w:rsidTr="387D3FFC">
        <w:tc>
          <w:tcPr>
            <w:tcW w:w="2370" w:type="dxa"/>
          </w:tcPr>
          <w:p w14:paraId="029CD2D4" w14:textId="3F63E21B" w:rsidR="00F35859" w:rsidRDefault="5BCDB179" w:rsidP="0033060E">
            <w:r>
              <w:t xml:space="preserve">Nguyễn Hoàng Việt </w:t>
            </w:r>
          </w:p>
        </w:tc>
        <w:tc>
          <w:tcPr>
            <w:tcW w:w="3270" w:type="dxa"/>
          </w:tcPr>
          <w:p w14:paraId="5550C27E" w14:textId="5F68A82D" w:rsidR="00F35859" w:rsidRDefault="4F8F43ED" w:rsidP="30E2E29B">
            <w:pPr>
              <w:rPr>
                <w:color w:val="4472C4" w:themeColor="accent1"/>
                <w:u w:val="single"/>
              </w:rPr>
            </w:pPr>
            <w:r w:rsidRPr="30E2E29B">
              <w:rPr>
                <w:color w:val="4472C4" w:themeColor="accent1"/>
                <w:u w:val="single"/>
              </w:rPr>
              <w:t>vietnhhe140789</w:t>
            </w:r>
            <w:hyperlink r:id="rId20">
              <w:r w:rsidR="00F35859" w:rsidRPr="30E2E29B">
                <w:rPr>
                  <w:rStyle w:val="Hyperlink"/>
                  <w:color w:val="4472C4" w:themeColor="accent1"/>
                </w:rPr>
                <w:t>@fpt.edu.vn</w:t>
              </w:r>
            </w:hyperlink>
          </w:p>
        </w:tc>
        <w:tc>
          <w:tcPr>
            <w:tcW w:w="1868" w:type="dxa"/>
          </w:tcPr>
          <w:p w14:paraId="16422D73" w14:textId="77777777" w:rsidR="00F35859" w:rsidRDefault="00F35859" w:rsidP="0033060E">
            <w:r w:rsidRPr="00037E43">
              <w:t>098 529 5760</w:t>
            </w:r>
          </w:p>
        </w:tc>
        <w:tc>
          <w:tcPr>
            <w:tcW w:w="1796" w:type="dxa"/>
          </w:tcPr>
          <w:p w14:paraId="03D65ECF" w14:textId="77777777" w:rsidR="00F35859" w:rsidRDefault="00F35859" w:rsidP="0033060E">
            <w:r>
              <w:t>Leader</w:t>
            </w:r>
          </w:p>
        </w:tc>
      </w:tr>
      <w:tr w:rsidR="00F35859" w14:paraId="339FD516" w14:textId="77777777" w:rsidTr="387D3FFC">
        <w:tc>
          <w:tcPr>
            <w:tcW w:w="2370" w:type="dxa"/>
          </w:tcPr>
          <w:p w14:paraId="62B4C5FF" w14:textId="6FF24708" w:rsidR="00F35859" w:rsidRDefault="1AF1A532" w:rsidP="387D3FFC">
            <w:pPr>
              <w:rPr>
                <w:rFonts w:eastAsia="Times" w:cs="Times"/>
              </w:rPr>
            </w:pPr>
            <w:r w:rsidRPr="387D3FFC">
              <w:rPr>
                <w:rFonts w:eastAsia="Times" w:cs="Times"/>
              </w:rPr>
              <w:t>Nguyễn Viết Long</w:t>
            </w:r>
          </w:p>
        </w:tc>
        <w:tc>
          <w:tcPr>
            <w:tcW w:w="3270" w:type="dxa"/>
          </w:tcPr>
          <w:p w14:paraId="4C1CB9E7" w14:textId="43167B8B" w:rsidR="00F35859" w:rsidRDefault="3CDFB2E3" w:rsidP="0033060E">
            <w:r w:rsidRPr="30E2E29B">
              <w:rPr>
                <w:color w:val="4472C4" w:themeColor="accent1"/>
                <w:u w:val="single"/>
              </w:rPr>
              <w:t>longnvhe140051</w:t>
            </w:r>
            <w:hyperlink r:id="rId21">
              <w:r w:rsidR="00F35859" w:rsidRPr="30E2E29B">
                <w:rPr>
                  <w:rStyle w:val="Hyperlink"/>
                </w:rPr>
                <w:t>@fpt.edu.vn</w:t>
              </w:r>
            </w:hyperlink>
          </w:p>
        </w:tc>
        <w:tc>
          <w:tcPr>
            <w:tcW w:w="1868" w:type="dxa"/>
          </w:tcPr>
          <w:p w14:paraId="0514ACD6" w14:textId="77777777" w:rsidR="00F35859" w:rsidRDefault="00F35859" w:rsidP="0033060E">
            <w:r w:rsidRPr="00037E43">
              <w:t>096 337 2727</w:t>
            </w:r>
          </w:p>
        </w:tc>
        <w:tc>
          <w:tcPr>
            <w:tcW w:w="1796" w:type="dxa"/>
          </w:tcPr>
          <w:p w14:paraId="05374006" w14:textId="77777777" w:rsidR="00F35859" w:rsidRDefault="00F35859" w:rsidP="0033060E">
            <w:r>
              <w:t>Member</w:t>
            </w:r>
          </w:p>
        </w:tc>
      </w:tr>
      <w:tr w:rsidR="00F35859" w14:paraId="6401E43E" w14:textId="77777777" w:rsidTr="387D3FFC">
        <w:tc>
          <w:tcPr>
            <w:tcW w:w="2370" w:type="dxa"/>
          </w:tcPr>
          <w:p w14:paraId="15BE7B98" w14:textId="4D935BC0" w:rsidR="00F35859" w:rsidRDefault="00F35859" w:rsidP="387D3FFC">
            <w:pPr>
              <w:rPr>
                <w:rFonts w:eastAsia="Times" w:cs="Times"/>
              </w:rPr>
            </w:pPr>
            <w:r w:rsidRPr="387D3FFC">
              <w:rPr>
                <w:rFonts w:eastAsia="Times" w:cs="Times"/>
              </w:rPr>
              <w:t>Nguyễn Đ</w:t>
            </w:r>
            <w:r w:rsidR="654861FC" w:rsidRPr="387D3FFC">
              <w:rPr>
                <w:rFonts w:eastAsia="Times" w:cs="Times"/>
              </w:rPr>
              <w:t>ức Sơn</w:t>
            </w:r>
          </w:p>
        </w:tc>
        <w:tc>
          <w:tcPr>
            <w:tcW w:w="3270" w:type="dxa"/>
          </w:tcPr>
          <w:p w14:paraId="47983E73" w14:textId="57D5F059" w:rsidR="00F35859" w:rsidRDefault="4680B106" w:rsidP="0033060E">
            <w:r w:rsidRPr="30E2E29B">
              <w:rPr>
                <w:color w:val="4472C4" w:themeColor="accent1"/>
                <w:u w:val="single"/>
              </w:rPr>
              <w:t>sonndhe140443</w:t>
            </w:r>
            <w:hyperlink r:id="rId22">
              <w:r w:rsidR="00F35859" w:rsidRPr="30E2E29B">
                <w:rPr>
                  <w:rStyle w:val="Hyperlink"/>
                </w:rPr>
                <w:t>@fpt.edu.vn</w:t>
              </w:r>
            </w:hyperlink>
          </w:p>
        </w:tc>
        <w:tc>
          <w:tcPr>
            <w:tcW w:w="1868" w:type="dxa"/>
          </w:tcPr>
          <w:p w14:paraId="36A09F83" w14:textId="77777777" w:rsidR="00F35859" w:rsidRDefault="00F35859" w:rsidP="0033060E">
            <w:r w:rsidRPr="00037E43">
              <w:t>096 905 1715</w:t>
            </w:r>
          </w:p>
        </w:tc>
        <w:tc>
          <w:tcPr>
            <w:tcW w:w="1796" w:type="dxa"/>
          </w:tcPr>
          <w:p w14:paraId="4B144758" w14:textId="77777777" w:rsidR="00F35859" w:rsidRDefault="00F35859" w:rsidP="0033060E">
            <w:r>
              <w:t>Member</w:t>
            </w:r>
          </w:p>
        </w:tc>
      </w:tr>
      <w:tr w:rsidR="00F35859" w14:paraId="4151D371" w14:textId="77777777" w:rsidTr="387D3FFC">
        <w:tc>
          <w:tcPr>
            <w:tcW w:w="2370" w:type="dxa"/>
          </w:tcPr>
          <w:p w14:paraId="379E003B" w14:textId="360BB7CB" w:rsidR="00F35859" w:rsidRDefault="4E8409FD" w:rsidP="387D3FFC">
            <w:pPr>
              <w:rPr>
                <w:rFonts w:eastAsia="Times" w:cs="Times"/>
              </w:rPr>
            </w:pPr>
            <w:r w:rsidRPr="387D3FFC">
              <w:rPr>
                <w:rFonts w:eastAsia="Times" w:cs="Times"/>
              </w:rPr>
              <w:t>Lê Mạnh Cường</w:t>
            </w:r>
          </w:p>
        </w:tc>
        <w:tc>
          <w:tcPr>
            <w:tcW w:w="3270" w:type="dxa"/>
          </w:tcPr>
          <w:p w14:paraId="437BABE1" w14:textId="63F60E21" w:rsidR="00F35859" w:rsidRDefault="5AE543C7" w:rsidP="0033060E">
            <w:r w:rsidRPr="30E2E29B">
              <w:rPr>
                <w:color w:val="4472C4" w:themeColor="accent1"/>
                <w:u w:val="single"/>
              </w:rPr>
              <w:t>cuonglmhe13</w:t>
            </w:r>
            <w:r w:rsidR="20CA20A3" w:rsidRPr="30E2E29B">
              <w:rPr>
                <w:color w:val="4472C4" w:themeColor="accent1"/>
                <w:u w:val="single"/>
              </w:rPr>
              <w:t>0386</w:t>
            </w:r>
            <w:hyperlink r:id="rId23">
              <w:r w:rsidR="00F35859" w:rsidRPr="30E2E29B">
                <w:rPr>
                  <w:rStyle w:val="Hyperlink"/>
                </w:rPr>
                <w:t>@fpt.edu.vn</w:t>
              </w:r>
            </w:hyperlink>
          </w:p>
        </w:tc>
        <w:tc>
          <w:tcPr>
            <w:tcW w:w="1868" w:type="dxa"/>
          </w:tcPr>
          <w:p w14:paraId="7A7DA569" w14:textId="77777777" w:rsidR="00F35859" w:rsidRDefault="00F35859" w:rsidP="0033060E">
            <w:r w:rsidRPr="00037E43">
              <w:t>096 374 3383</w:t>
            </w:r>
          </w:p>
        </w:tc>
        <w:tc>
          <w:tcPr>
            <w:tcW w:w="1796" w:type="dxa"/>
          </w:tcPr>
          <w:p w14:paraId="413FA2B5" w14:textId="77777777" w:rsidR="00F35859" w:rsidRDefault="00F35859" w:rsidP="0033060E">
            <w:r>
              <w:t>Member</w:t>
            </w:r>
          </w:p>
        </w:tc>
      </w:tr>
    </w:tbl>
    <w:p w14:paraId="164E1F82" w14:textId="19C7C81D" w:rsidR="30E2E29B" w:rsidRDefault="30E2E29B"/>
    <w:p w14:paraId="27491E45" w14:textId="77777777" w:rsidR="00F35859" w:rsidRPr="000459B9" w:rsidRDefault="00F35859" w:rsidP="00F35859">
      <w:pPr>
        <w:pStyle w:val="TableImageTitle"/>
      </w:pPr>
      <w:r>
        <w:t>Table 1.2.2. Team member’s information</w:t>
      </w:r>
    </w:p>
    <w:p w14:paraId="2DC7C029" w14:textId="77777777" w:rsidR="00F35859" w:rsidRDefault="00F35859">
      <w:pPr>
        <w:spacing w:after="0"/>
        <w:jc w:val="left"/>
        <w:rPr>
          <w:b/>
          <w:sz w:val="32"/>
          <w:szCs w:val="22"/>
        </w:rPr>
      </w:pPr>
      <w:bookmarkStart w:id="24" w:name="_Toc86345522"/>
      <w:r>
        <w:br w:type="page"/>
      </w:r>
    </w:p>
    <w:p w14:paraId="3B1B09A5" w14:textId="7C4ED97A" w:rsidR="00F35859" w:rsidRDefault="00F35859" w:rsidP="00F35859">
      <w:pPr>
        <w:pStyle w:val="Heading2"/>
      </w:pPr>
      <w:bookmarkStart w:id="25" w:name="_Toc90846024"/>
      <w:r>
        <w:lastRenderedPageBreak/>
        <w:t>2. Product Backgroun</w:t>
      </w:r>
      <w:r w:rsidR="3523E2A9">
        <w:t>d</w:t>
      </w:r>
      <w:bookmarkEnd w:id="24"/>
      <w:bookmarkEnd w:id="25"/>
    </w:p>
    <w:p w14:paraId="58CE7085" w14:textId="1CD227BE" w:rsidR="30E2E29B" w:rsidRDefault="6A4763B2" w:rsidP="387D3FFC">
      <w:r>
        <w:t>In recent years, along with strong socio-economic development, people's health care needs are increasing day by day. Therefore, how to take care of your own health is a big question in everyone's mind. We conducted a survey with 50 people of various professions</w:t>
      </w:r>
      <w:r w:rsidR="6B6DA035">
        <w:t>, gender</w:t>
      </w:r>
      <w:r>
        <w:t xml:space="preserve"> and ages for 1 week (</w:t>
      </w:r>
      <w:r w:rsidRPr="387D3FFC">
        <w:rPr>
          <w:rFonts w:eastAsia="Times" w:cs="Times"/>
          <w:color w:val="000000" w:themeColor="text1"/>
          <w:szCs w:val="24"/>
        </w:rPr>
        <w:t>September 17</w:t>
      </w:r>
      <w:r w:rsidRPr="387D3FFC">
        <w:rPr>
          <w:rFonts w:eastAsia="Times" w:cs="Times"/>
          <w:color w:val="000000" w:themeColor="text1"/>
          <w:szCs w:val="24"/>
          <w:vertAlign w:val="superscript"/>
        </w:rPr>
        <w:t xml:space="preserve">th </w:t>
      </w:r>
      <w:r w:rsidRPr="387D3FFC">
        <w:rPr>
          <w:rFonts w:eastAsia="Times" w:cs="Times"/>
          <w:color w:val="000000" w:themeColor="text1"/>
          <w:szCs w:val="24"/>
        </w:rPr>
        <w:t>- 24</w:t>
      </w:r>
      <w:r w:rsidRPr="387D3FFC">
        <w:rPr>
          <w:rFonts w:eastAsia="Times" w:cs="Times"/>
          <w:color w:val="000000" w:themeColor="text1"/>
          <w:szCs w:val="24"/>
          <w:vertAlign w:val="superscript"/>
        </w:rPr>
        <w:t>th</w:t>
      </w:r>
      <w:r w:rsidRPr="387D3FFC">
        <w:rPr>
          <w:rFonts w:eastAsia="Times" w:cs="Times"/>
          <w:color w:val="000000" w:themeColor="text1"/>
          <w:szCs w:val="24"/>
        </w:rPr>
        <w:t>, 2022</w:t>
      </w:r>
      <w:r>
        <w:t>).</w:t>
      </w:r>
    </w:p>
    <w:p w14:paraId="4C977247" w14:textId="3E0D4040" w:rsidR="30E2E29B" w:rsidRDefault="07309987" w:rsidP="387D3FFC">
      <w:pPr>
        <w:ind w:left="1440"/>
      </w:pPr>
      <w:r>
        <w:rPr>
          <w:noProof/>
        </w:rPr>
        <w:drawing>
          <wp:inline distT="0" distB="0" distL="0" distR="0" wp14:anchorId="23E1B806" wp14:editId="2D190193">
            <wp:extent cx="4095750" cy="4572000"/>
            <wp:effectExtent l="0" t="0" r="0" b="0"/>
            <wp:docPr id="732457504" name="Picture 73245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095750" cy="4572000"/>
                    </a:xfrm>
                    <a:prstGeom prst="rect">
                      <a:avLst/>
                    </a:prstGeom>
                  </pic:spPr>
                </pic:pic>
              </a:graphicData>
            </a:graphic>
          </wp:inline>
        </w:drawing>
      </w:r>
    </w:p>
    <w:p w14:paraId="5633818C" w14:textId="395E6B0A" w:rsidR="30E2E29B" w:rsidRDefault="2BE27F4C" w:rsidP="387D3FFC">
      <w:pPr>
        <w:jc w:val="center"/>
      </w:pPr>
      <w:r w:rsidRPr="387D3FFC">
        <w:rPr>
          <w:rFonts w:eastAsia="Times" w:cs="Times"/>
          <w:i/>
          <w:iCs/>
          <w:color w:val="000000" w:themeColor="text1"/>
          <w:sz w:val="20"/>
        </w:rPr>
        <w:t xml:space="preserve">Figure 2:1. Our </w:t>
      </w:r>
      <w:r w:rsidR="4955A4F4" w:rsidRPr="387D3FFC">
        <w:rPr>
          <w:rFonts w:eastAsia="Times" w:cs="Times"/>
          <w:i/>
          <w:iCs/>
          <w:color w:val="000000" w:themeColor="text1"/>
          <w:sz w:val="20"/>
        </w:rPr>
        <w:t xml:space="preserve">survey form </w:t>
      </w:r>
    </w:p>
    <w:p w14:paraId="6F97B69A" w14:textId="297577DC" w:rsidR="30E2E29B" w:rsidRDefault="30E2E29B" w:rsidP="387D3FFC">
      <w:pPr>
        <w:jc w:val="center"/>
      </w:pPr>
    </w:p>
    <w:p w14:paraId="67DD5409" w14:textId="6552B5C9" w:rsidR="30E2E29B" w:rsidRDefault="4DA2EA16" w:rsidP="387D3FFC">
      <w:r>
        <w:t xml:space="preserve">With </w:t>
      </w:r>
      <w:r w:rsidR="68BCCBAF">
        <w:t>74</w:t>
      </w:r>
      <w:r>
        <w:t xml:space="preserve"> different responses from </w:t>
      </w:r>
      <w:r w:rsidR="6872F958">
        <w:t>74</w:t>
      </w:r>
      <w:r>
        <w:t xml:space="preserve"> people of different professions</w:t>
      </w:r>
      <w:r w:rsidR="65560241">
        <w:t xml:space="preserve">, gender </w:t>
      </w:r>
      <w:r>
        <w:t>and ages</w:t>
      </w:r>
      <w:r w:rsidR="7E1D313F">
        <w:t>,</w:t>
      </w:r>
      <w:r>
        <w:t xml:space="preserve"> we gathered a lot of information about each person's nutritional needs and habits:</w:t>
      </w:r>
    </w:p>
    <w:p w14:paraId="5523B9B2" w14:textId="0D45D32C" w:rsidR="30E2E29B" w:rsidRDefault="30E2E29B" w:rsidP="68BDFFAC"/>
    <w:p w14:paraId="0F3BE75C" w14:textId="3EA3FEC0" w:rsidR="30E2E29B" w:rsidRDefault="78AEF6BE" w:rsidP="387D3FFC">
      <w:pPr>
        <w:jc w:val="center"/>
        <w:rPr>
          <w:rFonts w:eastAsia="Times" w:cs="Times"/>
          <w:szCs w:val="24"/>
        </w:rPr>
      </w:pPr>
      <w:r>
        <w:rPr>
          <w:noProof/>
        </w:rPr>
        <w:lastRenderedPageBreak/>
        <w:drawing>
          <wp:inline distT="0" distB="0" distL="0" distR="0" wp14:anchorId="1D1B37EE" wp14:editId="489D2D69">
            <wp:extent cx="6049475" cy="2545820"/>
            <wp:effectExtent l="0" t="0" r="0" b="0"/>
            <wp:docPr id="601839262" name="Picture 601839262" descr="Forms response chart. Question title: Giới tính.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49475" cy="2545820"/>
                    </a:xfrm>
                    <a:prstGeom prst="rect">
                      <a:avLst/>
                    </a:prstGeom>
                  </pic:spPr>
                </pic:pic>
              </a:graphicData>
            </a:graphic>
          </wp:inline>
        </w:drawing>
      </w:r>
      <w:r w:rsidR="30E2E29B">
        <w:br/>
      </w:r>
      <w:r w:rsidR="65E776F4" w:rsidRPr="68BDFFAC">
        <w:rPr>
          <w:rFonts w:eastAsia="Times" w:cs="Times"/>
          <w:i/>
          <w:iCs/>
          <w:color w:val="000000" w:themeColor="text1"/>
          <w:sz w:val="20"/>
        </w:rPr>
        <w:t xml:space="preserve">Figure 2:2. Statistics of survey </w:t>
      </w:r>
      <w:r w:rsidR="6E99CEDA" w:rsidRPr="68BDFFAC">
        <w:rPr>
          <w:rFonts w:eastAsia="Times" w:cs="Times"/>
          <w:i/>
          <w:iCs/>
          <w:color w:val="000000" w:themeColor="text1"/>
          <w:sz w:val="20"/>
        </w:rPr>
        <w:t xml:space="preserve">participant's </w:t>
      </w:r>
      <w:r w:rsidR="65E776F4" w:rsidRPr="68BDFFAC">
        <w:rPr>
          <w:rFonts w:eastAsia="Times" w:cs="Times"/>
          <w:i/>
          <w:iCs/>
          <w:color w:val="000000" w:themeColor="text1"/>
          <w:sz w:val="20"/>
        </w:rPr>
        <w:t>gender</w:t>
      </w:r>
    </w:p>
    <w:p w14:paraId="2A5044DB" w14:textId="106AC1F8" w:rsidR="387D3FFC" w:rsidRDefault="387D3FFC" w:rsidP="387D3FFC">
      <w:pPr>
        <w:jc w:val="center"/>
        <w:rPr>
          <w:rFonts w:eastAsia="Times" w:cs="Times"/>
          <w:i/>
          <w:iCs/>
          <w:color w:val="000000" w:themeColor="text1"/>
          <w:sz w:val="20"/>
        </w:rPr>
      </w:pPr>
    </w:p>
    <w:p w14:paraId="1A0240CB" w14:textId="4F48551B" w:rsidR="01495FE5" w:rsidRDefault="3BC643A2" w:rsidP="387D3FFC">
      <w:pPr>
        <w:jc w:val="center"/>
      </w:pPr>
      <w:r>
        <w:rPr>
          <w:noProof/>
        </w:rPr>
        <w:drawing>
          <wp:inline distT="0" distB="0" distL="0" distR="0" wp14:anchorId="55E8CC35" wp14:editId="34EDDFB4">
            <wp:extent cx="6035266" cy="2539841"/>
            <wp:effectExtent l="0" t="0" r="0" b="0"/>
            <wp:docPr id="485017619" name="Picture 485017619" descr="Forms response chart. Question title: Độ tuổi. Number of responses: 7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35266" cy="2539841"/>
                    </a:xfrm>
                    <a:prstGeom prst="rect">
                      <a:avLst/>
                    </a:prstGeom>
                  </pic:spPr>
                </pic:pic>
              </a:graphicData>
            </a:graphic>
          </wp:inline>
        </w:drawing>
      </w:r>
    </w:p>
    <w:p w14:paraId="743074C7" w14:textId="21B3ED26" w:rsidR="005D4B35" w:rsidRDefault="005D4B35" w:rsidP="387D3FFC">
      <w:pPr>
        <w:spacing w:after="0"/>
        <w:jc w:val="center"/>
        <w:rPr>
          <w:rFonts w:eastAsia="Times" w:cs="Times"/>
          <w:szCs w:val="24"/>
        </w:rPr>
      </w:pPr>
      <w:bookmarkStart w:id="26" w:name="_Toc86345523"/>
      <w:r>
        <w:br w:type="page"/>
      </w:r>
      <w:r>
        <w:lastRenderedPageBreak/>
        <w:tab/>
      </w:r>
      <w:r w:rsidR="0C9126A5" w:rsidRPr="387D3FFC">
        <w:rPr>
          <w:rFonts w:eastAsia="Times" w:cs="Times"/>
          <w:i/>
          <w:iCs/>
          <w:color w:val="000000" w:themeColor="text1"/>
          <w:sz w:val="20"/>
        </w:rPr>
        <w:t>Figure 2:</w:t>
      </w:r>
      <w:r w:rsidR="4B360BD6" w:rsidRPr="387D3FFC">
        <w:rPr>
          <w:rFonts w:eastAsia="Times" w:cs="Times"/>
          <w:i/>
          <w:iCs/>
          <w:color w:val="000000" w:themeColor="text1"/>
          <w:sz w:val="20"/>
        </w:rPr>
        <w:t>3</w:t>
      </w:r>
      <w:r w:rsidR="0C9126A5" w:rsidRPr="387D3FFC">
        <w:rPr>
          <w:rFonts w:eastAsia="Times" w:cs="Times"/>
          <w:i/>
          <w:iCs/>
          <w:color w:val="000000" w:themeColor="text1"/>
          <w:sz w:val="20"/>
        </w:rPr>
        <w:t xml:space="preserve">. Statistics of survey participant's </w:t>
      </w:r>
      <w:r w:rsidR="6689A5AF" w:rsidRPr="387D3FFC">
        <w:rPr>
          <w:rFonts w:eastAsia="Times" w:cs="Times"/>
          <w:i/>
          <w:iCs/>
          <w:color w:val="000000" w:themeColor="text1"/>
          <w:sz w:val="20"/>
        </w:rPr>
        <w:t>age</w:t>
      </w:r>
    </w:p>
    <w:p w14:paraId="0DA819D7" w14:textId="3B444EC0" w:rsidR="005D4B35" w:rsidRDefault="005D4B35" w:rsidP="387D3FFC">
      <w:pPr>
        <w:spacing w:after="0"/>
        <w:jc w:val="center"/>
        <w:rPr>
          <w:rFonts w:eastAsia="Times" w:cs="Times"/>
          <w:i/>
          <w:iCs/>
          <w:color w:val="000000" w:themeColor="text1"/>
          <w:sz w:val="20"/>
        </w:rPr>
      </w:pPr>
    </w:p>
    <w:p w14:paraId="43A3F595" w14:textId="63AED902" w:rsidR="005D4B35" w:rsidRDefault="25287D08" w:rsidP="387D3FFC">
      <w:pPr>
        <w:spacing w:after="0"/>
        <w:jc w:val="center"/>
      </w:pPr>
      <w:r>
        <w:rPr>
          <w:noProof/>
        </w:rPr>
        <w:drawing>
          <wp:inline distT="0" distB="0" distL="0" distR="0" wp14:anchorId="265B1CAA" wp14:editId="3D9C5BB1">
            <wp:extent cx="5931529" cy="2496185"/>
            <wp:effectExtent l="0" t="0" r="0" b="0"/>
            <wp:docPr id="311947201" name="Picture 311947201" descr="Forms response chart. Question title: Công việc hiện tại của bạn?.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1529" cy="2496185"/>
                    </a:xfrm>
                    <a:prstGeom prst="rect">
                      <a:avLst/>
                    </a:prstGeom>
                  </pic:spPr>
                </pic:pic>
              </a:graphicData>
            </a:graphic>
          </wp:inline>
        </w:drawing>
      </w:r>
    </w:p>
    <w:p w14:paraId="318C23F9" w14:textId="25BCCB25" w:rsidR="005D4B35" w:rsidRDefault="226BD6E7" w:rsidP="387D3FFC">
      <w:pPr>
        <w:spacing w:after="0"/>
        <w:jc w:val="center"/>
        <w:rPr>
          <w:rFonts w:eastAsia="Times" w:cs="Times"/>
          <w:szCs w:val="24"/>
        </w:rPr>
      </w:pPr>
      <w:r w:rsidRPr="387D3FFC">
        <w:rPr>
          <w:rFonts w:eastAsia="Times" w:cs="Times"/>
          <w:i/>
          <w:iCs/>
          <w:color w:val="000000" w:themeColor="text1"/>
          <w:sz w:val="20"/>
        </w:rPr>
        <w:t>Figure 2:4. Statistics of survey participant's profession</w:t>
      </w:r>
    </w:p>
    <w:p w14:paraId="300CE7ED" w14:textId="3B444EC0" w:rsidR="005D4B35" w:rsidRDefault="005D4B35" w:rsidP="387D3FFC">
      <w:pPr>
        <w:spacing w:after="0"/>
        <w:jc w:val="center"/>
        <w:rPr>
          <w:rFonts w:eastAsia="Times" w:cs="Times"/>
          <w:i/>
          <w:iCs/>
          <w:color w:val="000000" w:themeColor="text1"/>
          <w:sz w:val="20"/>
        </w:rPr>
      </w:pPr>
    </w:p>
    <w:p w14:paraId="5EAD7A4B" w14:textId="36B3AE9C" w:rsidR="005D4B35" w:rsidRDefault="005D4B35" w:rsidP="387D3FFC">
      <w:pPr>
        <w:spacing w:after="0"/>
        <w:jc w:val="left"/>
      </w:pPr>
    </w:p>
    <w:p w14:paraId="5E468353" w14:textId="69256C6F" w:rsidR="4E9F34F0" w:rsidRDefault="4E9F34F0" w:rsidP="68BDFFAC">
      <w:pPr>
        <w:spacing w:after="0"/>
        <w:jc w:val="left"/>
      </w:pPr>
      <w:r>
        <w:t>First, we can see that most of the survey participants are extremely health conscious and are willing to invest money and effort for their health needs.</w:t>
      </w:r>
    </w:p>
    <w:p w14:paraId="44D1573A" w14:textId="25CF8FFB" w:rsidR="68BDFFAC" w:rsidRDefault="68BDFFAC" w:rsidP="68BDFFAC">
      <w:pPr>
        <w:spacing w:after="0"/>
        <w:jc w:val="left"/>
      </w:pPr>
    </w:p>
    <w:p w14:paraId="1C7354E5" w14:textId="57A6D068" w:rsidR="17C2FFB0" w:rsidRDefault="17C2FFB0" w:rsidP="68BDFFAC">
      <w:pPr>
        <w:spacing w:after="0"/>
        <w:jc w:val="left"/>
      </w:pPr>
      <w:r>
        <w:rPr>
          <w:noProof/>
        </w:rPr>
        <w:drawing>
          <wp:inline distT="0" distB="0" distL="0" distR="0" wp14:anchorId="7AD6C868" wp14:editId="7950A234">
            <wp:extent cx="6045200" cy="2443268"/>
            <wp:effectExtent l="0" t="0" r="0" b="0"/>
            <wp:docPr id="939481125" name="Picture 93948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045200" cy="2443268"/>
                    </a:xfrm>
                    <a:prstGeom prst="rect">
                      <a:avLst/>
                    </a:prstGeom>
                  </pic:spPr>
                </pic:pic>
              </a:graphicData>
            </a:graphic>
          </wp:inline>
        </w:drawing>
      </w:r>
    </w:p>
    <w:p w14:paraId="59D12C0F" w14:textId="7F9A68BD" w:rsidR="68BDFFAC" w:rsidRDefault="68BDFFAC" w:rsidP="68BDFFAC"/>
    <w:p w14:paraId="4AA83318" w14:textId="7A3E456F" w:rsidR="52A93365" w:rsidRDefault="52A93365" w:rsidP="68BDFFAC">
      <w:pPr>
        <w:spacing w:after="0"/>
        <w:jc w:val="center"/>
        <w:rPr>
          <w:rFonts w:eastAsia="Times" w:cs="Times"/>
          <w:szCs w:val="24"/>
        </w:rPr>
      </w:pPr>
      <w:r w:rsidRPr="68BDFFAC">
        <w:rPr>
          <w:rFonts w:eastAsia="Times" w:cs="Times"/>
          <w:i/>
          <w:iCs/>
          <w:color w:val="000000" w:themeColor="text1"/>
          <w:sz w:val="20"/>
        </w:rPr>
        <w:t xml:space="preserve">Figure 2:5. Statistics of survey participant's </w:t>
      </w:r>
      <w:r w:rsidR="693ADCE0" w:rsidRPr="68BDFFAC">
        <w:rPr>
          <w:rFonts w:eastAsia="Times" w:cs="Times"/>
          <w:i/>
          <w:iCs/>
          <w:color w:val="000000" w:themeColor="text1"/>
          <w:sz w:val="20"/>
        </w:rPr>
        <w:t>the need to invest money and effort in health and beauty with nutritious food</w:t>
      </w:r>
    </w:p>
    <w:p w14:paraId="51ECC27C" w14:textId="19C6686F" w:rsidR="68BDFFAC" w:rsidRDefault="68BDFFAC" w:rsidP="68BDFFAC"/>
    <w:p w14:paraId="5AABCB38" w14:textId="09E7DBD9" w:rsidR="234A9F99" w:rsidRDefault="234A9F99" w:rsidP="68BDFFAC">
      <w:r>
        <w:rPr>
          <w:noProof/>
        </w:rPr>
        <w:lastRenderedPageBreak/>
        <w:drawing>
          <wp:inline distT="0" distB="0" distL="0" distR="0" wp14:anchorId="3AA95E08" wp14:editId="1C2EA558">
            <wp:extent cx="6050732" cy="2546350"/>
            <wp:effectExtent l="0" t="0" r="0" b="0"/>
            <wp:docPr id="111980911" name="Picture 111980911" descr="Forms response chart. Question title: Bạn quan tâm đến chăm sóc sức khoẻ của mình ở mức nào?&#10;.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50732" cy="2546350"/>
                    </a:xfrm>
                    <a:prstGeom prst="rect">
                      <a:avLst/>
                    </a:prstGeom>
                  </pic:spPr>
                </pic:pic>
              </a:graphicData>
            </a:graphic>
          </wp:inline>
        </w:drawing>
      </w:r>
    </w:p>
    <w:p w14:paraId="5CDF85A1" w14:textId="72B6C700" w:rsidR="79004700" w:rsidRDefault="79004700" w:rsidP="68BDFFAC">
      <w:pPr>
        <w:spacing w:after="0"/>
        <w:jc w:val="center"/>
        <w:rPr>
          <w:rFonts w:eastAsia="Times" w:cs="Times"/>
          <w:i/>
          <w:iCs/>
          <w:color w:val="000000" w:themeColor="text1"/>
          <w:sz w:val="20"/>
        </w:rPr>
      </w:pPr>
      <w:r w:rsidRPr="68BDFFAC">
        <w:rPr>
          <w:rFonts w:eastAsia="Times" w:cs="Times"/>
          <w:i/>
          <w:iCs/>
          <w:color w:val="000000" w:themeColor="text1"/>
          <w:sz w:val="20"/>
        </w:rPr>
        <w:t>Figure 2:</w:t>
      </w:r>
      <w:r w:rsidR="71DAA71D" w:rsidRPr="68BDFFAC">
        <w:rPr>
          <w:rFonts w:eastAsia="Times" w:cs="Times"/>
          <w:i/>
          <w:iCs/>
          <w:color w:val="000000" w:themeColor="text1"/>
          <w:sz w:val="20"/>
        </w:rPr>
        <w:t>6</w:t>
      </w:r>
      <w:r w:rsidRPr="68BDFFAC">
        <w:rPr>
          <w:rFonts w:eastAsia="Times" w:cs="Times"/>
          <w:i/>
          <w:iCs/>
          <w:color w:val="000000" w:themeColor="text1"/>
          <w:sz w:val="20"/>
        </w:rPr>
        <w:t>. Statistics of survey participant's</w:t>
      </w:r>
      <w:r w:rsidR="30B3A240" w:rsidRPr="68BDFFAC">
        <w:rPr>
          <w:rFonts w:eastAsia="Times" w:cs="Times"/>
          <w:i/>
          <w:iCs/>
          <w:color w:val="000000" w:themeColor="text1"/>
          <w:sz w:val="20"/>
        </w:rPr>
        <w:t xml:space="preserve"> level of concern for health</w:t>
      </w:r>
    </w:p>
    <w:p w14:paraId="6BDE5523" w14:textId="2745330E" w:rsidR="68BDFFAC" w:rsidRDefault="68BDFFAC" w:rsidP="68BDFFAC">
      <w:pPr>
        <w:spacing w:after="0"/>
        <w:jc w:val="center"/>
        <w:rPr>
          <w:rFonts w:eastAsia="Times" w:cs="Times"/>
          <w:i/>
          <w:iCs/>
          <w:color w:val="000000" w:themeColor="text1"/>
          <w:sz w:val="20"/>
        </w:rPr>
      </w:pPr>
    </w:p>
    <w:p w14:paraId="4D997D03" w14:textId="26AD4E0D" w:rsidR="68BDFFAC" w:rsidRDefault="68BDFFAC" w:rsidP="68BDFFAC">
      <w:pPr>
        <w:spacing w:after="0"/>
        <w:jc w:val="center"/>
        <w:rPr>
          <w:rFonts w:eastAsia="Times" w:cs="Times"/>
          <w:i/>
          <w:iCs/>
          <w:color w:val="000000" w:themeColor="text1"/>
          <w:sz w:val="20"/>
        </w:rPr>
      </w:pPr>
    </w:p>
    <w:p w14:paraId="5C5602D8" w14:textId="4FB0D453" w:rsidR="1EC052AB" w:rsidRDefault="1EC052AB" w:rsidP="68BDFFAC">
      <w:pPr>
        <w:spacing w:after="0"/>
        <w:rPr>
          <w:rFonts w:eastAsia="Times" w:cs="Times"/>
          <w:color w:val="000000" w:themeColor="text1"/>
          <w:szCs w:val="24"/>
        </w:rPr>
      </w:pPr>
      <w:r w:rsidRPr="68BDFFAC">
        <w:rPr>
          <w:rFonts w:eastAsia="Times" w:cs="Times"/>
          <w:color w:val="000000" w:themeColor="text1"/>
          <w:szCs w:val="24"/>
        </w:rPr>
        <w:t>Next, we conducted a survey on the difficulties that the interviewees encountered when learning about and building a healthy diet and exercise regimen. It can be seen that quite a few interviewees attributed the lack of nutrition knowledge to the lack of knowledge. Besides, the lack of a clear and specific plan also makes it difficult for many people to build a diet and exercise regimen.</w:t>
      </w:r>
    </w:p>
    <w:p w14:paraId="1DC71B7A" w14:textId="729B93B4" w:rsidR="68BDFFAC" w:rsidRDefault="68BDFFAC" w:rsidP="68BDFFAC">
      <w:pPr>
        <w:spacing w:after="0"/>
        <w:jc w:val="left"/>
        <w:rPr>
          <w:rFonts w:eastAsia="Times" w:cs="Times"/>
          <w:i/>
          <w:iCs/>
          <w:color w:val="000000" w:themeColor="text1"/>
          <w:sz w:val="20"/>
        </w:rPr>
      </w:pPr>
    </w:p>
    <w:p w14:paraId="66BEC476" w14:textId="6466D401" w:rsidR="1EC052AB" w:rsidRDefault="1EC052AB" w:rsidP="68BDFFAC">
      <w:pPr>
        <w:spacing w:after="0"/>
        <w:jc w:val="center"/>
      </w:pPr>
      <w:r>
        <w:rPr>
          <w:noProof/>
        </w:rPr>
        <w:drawing>
          <wp:inline distT="0" distB="0" distL="0" distR="0" wp14:anchorId="58E2FF80" wp14:editId="6D6FB0BF">
            <wp:extent cx="5773013" cy="2477585"/>
            <wp:effectExtent l="0" t="0" r="0" b="0"/>
            <wp:docPr id="1780204316" name="Picture 178020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773013" cy="2477585"/>
                    </a:xfrm>
                    <a:prstGeom prst="rect">
                      <a:avLst/>
                    </a:prstGeom>
                  </pic:spPr>
                </pic:pic>
              </a:graphicData>
            </a:graphic>
          </wp:inline>
        </w:drawing>
      </w:r>
    </w:p>
    <w:p w14:paraId="5286BBE1" w14:textId="72B6C700" w:rsidR="1EC052AB" w:rsidRDefault="1EC052AB" w:rsidP="68BDFFAC">
      <w:pPr>
        <w:spacing w:after="0"/>
        <w:jc w:val="center"/>
        <w:rPr>
          <w:rFonts w:eastAsia="Times" w:cs="Times"/>
          <w:i/>
          <w:iCs/>
          <w:color w:val="000000" w:themeColor="text1"/>
          <w:sz w:val="20"/>
        </w:rPr>
      </w:pPr>
      <w:r w:rsidRPr="68BDFFAC">
        <w:rPr>
          <w:rFonts w:eastAsia="Times" w:cs="Times"/>
          <w:i/>
          <w:iCs/>
          <w:color w:val="000000" w:themeColor="text1"/>
          <w:sz w:val="20"/>
        </w:rPr>
        <w:t>Figure 2:6. Statistics of survey participant's level of concern for health</w:t>
      </w:r>
    </w:p>
    <w:p w14:paraId="241F61DD" w14:textId="2F0D78EE" w:rsidR="68BDFFAC" w:rsidRDefault="68BDFFAC" w:rsidP="68BDFFAC"/>
    <w:p w14:paraId="5E8E8B4C" w14:textId="4912D321" w:rsidR="1EC052AB" w:rsidRDefault="1EC052AB" w:rsidP="68BDFFAC">
      <w:r>
        <w:t>That's why our team decided to work together to build a website for nutrition and exercise advice to help satisfy everyone's needs.</w:t>
      </w:r>
    </w:p>
    <w:p w14:paraId="1BD4049F" w14:textId="5EB07849" w:rsidR="004D317C" w:rsidRDefault="007F7DAD" w:rsidP="007F7DAD">
      <w:r w:rsidRPr="008A3625">
        <w:t>In order to be able to create a website to help advise on diet, we have prepared the basic nutritional knowledge required, aimed at Vietnamese people who need to maintain and improve health.</w:t>
      </w:r>
      <w:r w:rsidR="004D317C">
        <w:t xml:space="preserve"> </w:t>
      </w:r>
      <w:r w:rsidR="004D317C" w:rsidRPr="004D317C">
        <w:t>Our website will help users calculate the energy they need for the whole day</w:t>
      </w:r>
      <w:r w:rsidR="004D317C">
        <w:t xml:space="preserve"> </w:t>
      </w:r>
      <w:r w:rsidR="004D317C" w:rsidRPr="004D317C">
        <w:t>based on the information provided by the user. From there, suggesting to</w:t>
      </w:r>
      <w:r w:rsidR="004D317C">
        <w:t xml:space="preserve"> </w:t>
      </w:r>
      <w:r w:rsidR="004D317C" w:rsidRPr="004D317C">
        <w:t>user suitable menus to help them maintain and improve their personal health.</w:t>
      </w:r>
      <w:r w:rsidR="004D317C">
        <w:t xml:space="preserve"> </w:t>
      </w:r>
    </w:p>
    <w:p w14:paraId="3303673B" w14:textId="3AC50824" w:rsidR="004D317C" w:rsidRDefault="004D317C" w:rsidP="004D317C">
      <w:pPr>
        <w:jc w:val="left"/>
      </w:pPr>
      <w:r w:rsidRPr="004D317C">
        <w:lastRenderedPageBreak/>
        <w:t>First, we learn about the basis for building energy recommendations for Vietnamese people.</w:t>
      </w:r>
      <w:r>
        <w:t xml:space="preserve"> </w:t>
      </w:r>
      <w:r w:rsidRPr="004D317C">
        <w:t>Based on the formula</w:t>
      </w:r>
      <w:hyperlink r:id="rId31" w:history="1">
        <w:r>
          <w:rPr>
            <w:rStyle w:val="Hyperlink"/>
            <w:rFonts w:ascii="Arial" w:hAnsi="Arial" w:cs="Arial"/>
            <w:color w:val="3366CC"/>
            <w:sz w:val="17"/>
            <w:szCs w:val="17"/>
            <w:shd w:val="clear" w:color="auto" w:fill="FFFFFF"/>
          </w:rPr>
          <w:t>[1]</w:t>
        </w:r>
      </w:hyperlink>
      <w:r w:rsidRPr="004D317C">
        <w:t>:</w:t>
      </w:r>
    </w:p>
    <w:p w14:paraId="33D6275E" w14:textId="7C4A6CBD" w:rsidR="00521ED0" w:rsidRDefault="00521ED0" w:rsidP="00521ED0">
      <w:pPr>
        <w:jc w:val="center"/>
        <w:rPr>
          <w:b/>
          <w:bCs/>
        </w:rPr>
      </w:pPr>
      <w:r w:rsidRPr="00521ED0">
        <w:rPr>
          <w:b/>
          <w:bCs/>
        </w:rPr>
        <w:t>A = B x C</w:t>
      </w:r>
    </w:p>
    <w:p w14:paraId="11178F53" w14:textId="77777777" w:rsidR="00521ED0" w:rsidRPr="00521ED0" w:rsidRDefault="00521ED0" w:rsidP="00521ED0">
      <w:pPr>
        <w:ind w:left="2160"/>
        <w:jc w:val="left"/>
      </w:pPr>
      <w:r w:rsidRPr="00521ED0">
        <w:t>A: Recommended all-day energy needs (kcal).</w:t>
      </w:r>
    </w:p>
    <w:p w14:paraId="4FE2180D" w14:textId="77777777" w:rsidR="00521ED0" w:rsidRPr="00521ED0" w:rsidRDefault="00521ED0" w:rsidP="00521ED0">
      <w:pPr>
        <w:ind w:left="2160"/>
        <w:jc w:val="left"/>
      </w:pPr>
      <w:r w:rsidRPr="00521ED0">
        <w:t>B: Basal metabolic energy for the day (kcal).</w:t>
      </w:r>
    </w:p>
    <w:p w14:paraId="4E3A9382" w14:textId="6D110490" w:rsidR="00521ED0" w:rsidRDefault="00521ED0" w:rsidP="00521ED0">
      <w:pPr>
        <w:ind w:left="2160"/>
        <w:jc w:val="left"/>
      </w:pPr>
      <w:r w:rsidRPr="00521ED0">
        <w:t>C: Physical activity coefficient (PAL).</w:t>
      </w:r>
    </w:p>
    <w:p w14:paraId="40E8FB67" w14:textId="77777777" w:rsidR="00521ED0" w:rsidRDefault="00521ED0" w:rsidP="00521ED0">
      <w:pPr>
        <w:ind w:left="2160"/>
        <w:jc w:val="left"/>
      </w:pPr>
    </w:p>
    <w:p w14:paraId="245AFD32" w14:textId="26890FBF" w:rsidR="00521ED0" w:rsidRDefault="00521ED0" w:rsidP="00521ED0">
      <w:pPr>
        <w:jc w:val="left"/>
      </w:pPr>
      <w:r w:rsidRPr="00521ED0">
        <w:t>From the above basis, we learned about the basic metabolic energy in a day and the physical activity coefficient of Vietnamese people.</w:t>
      </w:r>
    </w:p>
    <w:p w14:paraId="732DCBDB" w14:textId="3EF2769D" w:rsidR="00B63A57" w:rsidRDefault="00B63A57" w:rsidP="00521ED0">
      <w:pPr>
        <w:jc w:val="left"/>
      </w:pPr>
    </w:p>
    <w:p w14:paraId="769A6F6C" w14:textId="38F2C867" w:rsidR="00B63A57" w:rsidRDefault="00B63A57" w:rsidP="00B63A57">
      <w:pPr>
        <w:jc w:val="left"/>
        <w:rPr>
          <w:noProof/>
          <w:sz w:val="28"/>
          <w:szCs w:val="28"/>
        </w:rPr>
      </w:pPr>
      <w:r w:rsidRPr="00F324B0">
        <w:rPr>
          <w:noProof/>
          <w:sz w:val="28"/>
          <w:szCs w:val="28"/>
        </w:rPr>
        <w:drawing>
          <wp:inline distT="0" distB="0" distL="0" distR="0" wp14:anchorId="643EE493" wp14:editId="5BD3B743">
            <wp:extent cx="5229955" cy="329611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9955" cy="3296110"/>
                    </a:xfrm>
                    <a:prstGeom prst="rect">
                      <a:avLst/>
                    </a:prstGeom>
                  </pic:spPr>
                </pic:pic>
              </a:graphicData>
            </a:graphic>
          </wp:inline>
        </w:drawing>
      </w:r>
    </w:p>
    <w:p w14:paraId="54FEF2FB" w14:textId="77777777" w:rsidR="00B63A57" w:rsidRDefault="00B63A57" w:rsidP="00B63A57">
      <w:pPr>
        <w:jc w:val="left"/>
        <w:rPr>
          <w:noProof/>
          <w:sz w:val="28"/>
          <w:szCs w:val="28"/>
        </w:rPr>
      </w:pPr>
    </w:p>
    <w:p w14:paraId="0F50CEC4" w14:textId="739AAA8C" w:rsidR="00B63A57" w:rsidRDefault="00B63A57" w:rsidP="00B63A57">
      <w:pPr>
        <w:jc w:val="center"/>
        <w:rPr>
          <w:rStyle w:val="Hyperlink"/>
          <w:rFonts w:ascii="Arial" w:hAnsi="Arial" w:cs="Arial"/>
          <w:color w:val="3366CC"/>
          <w:sz w:val="17"/>
          <w:szCs w:val="17"/>
          <w:shd w:val="clear" w:color="auto" w:fill="FFFFFF"/>
        </w:rPr>
      </w:pPr>
      <w:r>
        <w:tab/>
      </w:r>
      <w:r w:rsidRPr="68BDFFAC">
        <w:rPr>
          <w:rFonts w:eastAsia="Times" w:cs="Times"/>
          <w:i/>
          <w:iCs/>
          <w:color w:val="000000" w:themeColor="text1"/>
          <w:sz w:val="20"/>
        </w:rPr>
        <w:t>Figure 2:</w:t>
      </w:r>
      <w:r>
        <w:rPr>
          <w:rFonts w:eastAsia="Times" w:cs="Times"/>
          <w:i/>
          <w:iCs/>
          <w:color w:val="000000" w:themeColor="text1"/>
          <w:sz w:val="20"/>
        </w:rPr>
        <w:t>7.1</w:t>
      </w:r>
      <w:r w:rsidRPr="68BDFFAC">
        <w:rPr>
          <w:rFonts w:eastAsia="Times" w:cs="Times"/>
          <w:i/>
          <w:iCs/>
          <w:color w:val="000000" w:themeColor="text1"/>
          <w:sz w:val="20"/>
        </w:rPr>
        <w:t xml:space="preserve">. Statistics of </w:t>
      </w:r>
      <w:r w:rsidRPr="008A3625">
        <w:rPr>
          <w:rFonts w:eastAsia="Times" w:cs="Times"/>
          <w:i/>
          <w:iCs/>
          <w:color w:val="000000" w:themeColor="text1"/>
          <w:sz w:val="20"/>
        </w:rPr>
        <w:t>basic metabolic energy of Vietnamese people</w:t>
      </w:r>
      <w:r w:rsidRPr="008A3625">
        <w:t xml:space="preserve">  </w:t>
      </w:r>
      <w:hyperlink r:id="rId33" w:history="1">
        <w:r w:rsidRPr="005A7779">
          <w:rPr>
            <w:rStyle w:val="Hyperlink"/>
            <w:rFonts w:ascii="Arial" w:hAnsi="Arial" w:cs="Arial"/>
            <w:sz w:val="17"/>
            <w:szCs w:val="17"/>
            <w:shd w:val="clear" w:color="auto" w:fill="FFFFFF"/>
          </w:rPr>
          <w:t>[2]</w:t>
        </w:r>
      </w:hyperlink>
    </w:p>
    <w:p w14:paraId="3F2D85B1" w14:textId="2A18F305" w:rsidR="00B63A57" w:rsidRPr="00B63A57" w:rsidRDefault="00B63A57" w:rsidP="00B63A57">
      <w:pPr>
        <w:tabs>
          <w:tab w:val="left" w:pos="2232"/>
        </w:tabs>
      </w:pPr>
    </w:p>
    <w:p w14:paraId="22335A7F" w14:textId="77777777" w:rsidR="007F7DAD" w:rsidRDefault="007F7DAD" w:rsidP="007F7DAD">
      <w:r w:rsidRPr="008A3625">
        <w:rPr>
          <w:noProof/>
        </w:rPr>
        <w:lastRenderedPageBreak/>
        <w:drawing>
          <wp:inline distT="0" distB="0" distL="0" distR="0" wp14:anchorId="18BD48D8" wp14:editId="30A03B98">
            <wp:extent cx="5914390" cy="4836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14390" cy="4836795"/>
                    </a:xfrm>
                    <a:prstGeom prst="rect">
                      <a:avLst/>
                    </a:prstGeom>
                  </pic:spPr>
                </pic:pic>
              </a:graphicData>
            </a:graphic>
          </wp:inline>
        </w:drawing>
      </w:r>
    </w:p>
    <w:p w14:paraId="0BAC691F" w14:textId="7365E181" w:rsidR="21D37482" w:rsidRDefault="007F7DAD" w:rsidP="007F7DAD">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7</w:t>
      </w:r>
      <w:r w:rsidR="00B63A57">
        <w:rPr>
          <w:rFonts w:eastAsia="Times" w:cs="Times"/>
          <w:i/>
          <w:iCs/>
          <w:color w:val="000000" w:themeColor="text1"/>
          <w:sz w:val="20"/>
        </w:rPr>
        <w:t>.2</w:t>
      </w:r>
      <w:r w:rsidRPr="68BDFFAC">
        <w:rPr>
          <w:rFonts w:eastAsia="Times" w:cs="Times"/>
          <w:i/>
          <w:iCs/>
          <w:color w:val="000000" w:themeColor="text1"/>
          <w:sz w:val="20"/>
        </w:rPr>
        <w:t xml:space="preserve">. Statistics of </w:t>
      </w:r>
      <w:r w:rsidRPr="008A3625">
        <w:rPr>
          <w:rFonts w:eastAsia="Times" w:cs="Times"/>
          <w:i/>
          <w:iCs/>
          <w:color w:val="000000" w:themeColor="text1"/>
          <w:sz w:val="20"/>
        </w:rPr>
        <w:t>basic metabolic energy of Vietnamese people</w:t>
      </w:r>
      <w:r w:rsidRPr="008A3625">
        <w:t xml:space="preserve"> </w:t>
      </w:r>
      <w:hyperlink r:id="rId35" w:history="1">
        <w:r>
          <w:rPr>
            <w:rStyle w:val="Hyperlink"/>
            <w:rFonts w:ascii="Arial" w:hAnsi="Arial" w:cs="Arial"/>
            <w:color w:val="3366CC"/>
            <w:sz w:val="17"/>
            <w:szCs w:val="17"/>
            <w:shd w:val="clear" w:color="auto" w:fill="FFFFFF"/>
          </w:rPr>
          <w:t>[1]</w:t>
        </w:r>
      </w:hyperlink>
    </w:p>
    <w:p w14:paraId="646F4DA6" w14:textId="18AC3698" w:rsidR="00521ED0" w:rsidRDefault="00521ED0" w:rsidP="007F7DAD">
      <w:pPr>
        <w:jc w:val="center"/>
        <w:rPr>
          <w:rStyle w:val="Hyperlink"/>
          <w:rFonts w:ascii="Arial" w:hAnsi="Arial" w:cs="Arial"/>
          <w:color w:val="3366CC"/>
          <w:sz w:val="17"/>
          <w:szCs w:val="17"/>
          <w:shd w:val="clear" w:color="auto" w:fill="FFFFFF"/>
        </w:rPr>
      </w:pPr>
    </w:p>
    <w:p w14:paraId="21B72DD4" w14:textId="0FD1EA24" w:rsidR="00521ED0" w:rsidRDefault="00521ED0" w:rsidP="007F7DAD">
      <w:pPr>
        <w:jc w:val="center"/>
      </w:pPr>
      <w:r w:rsidRPr="00521ED0">
        <w:rPr>
          <w:noProof/>
        </w:rPr>
        <w:lastRenderedPageBreak/>
        <w:drawing>
          <wp:inline distT="0" distB="0" distL="0" distR="0" wp14:anchorId="031031A3" wp14:editId="4BDC6BAC">
            <wp:extent cx="5914390" cy="343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14390" cy="3436620"/>
                    </a:xfrm>
                    <a:prstGeom prst="rect">
                      <a:avLst/>
                    </a:prstGeom>
                  </pic:spPr>
                </pic:pic>
              </a:graphicData>
            </a:graphic>
          </wp:inline>
        </w:drawing>
      </w:r>
    </w:p>
    <w:p w14:paraId="35BF5EF9" w14:textId="15EE803E" w:rsidR="00521ED0" w:rsidRDefault="00521ED0" w:rsidP="00521ED0">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8</w:t>
      </w:r>
      <w:r w:rsidRPr="68BDFFAC">
        <w:rPr>
          <w:rFonts w:eastAsia="Times" w:cs="Times"/>
          <w:i/>
          <w:iCs/>
          <w:color w:val="000000" w:themeColor="text1"/>
          <w:sz w:val="20"/>
        </w:rPr>
        <w:t>. Statistics of</w:t>
      </w:r>
      <w:r w:rsidR="00091C56" w:rsidRPr="00091C56">
        <w:rPr>
          <w:i/>
          <w:iCs/>
          <w:sz w:val="20"/>
          <w:szCs w:val="14"/>
        </w:rPr>
        <w:t xml:space="preserve"> the physical activity coefficient</w:t>
      </w:r>
      <w:r w:rsidR="00091C56" w:rsidRPr="00091C56">
        <w:rPr>
          <w:sz w:val="20"/>
          <w:szCs w:val="14"/>
        </w:rPr>
        <w:t xml:space="preserve"> </w:t>
      </w:r>
      <w:r w:rsidRPr="008A3625">
        <w:rPr>
          <w:rFonts w:eastAsia="Times" w:cs="Times"/>
          <w:i/>
          <w:iCs/>
          <w:color w:val="000000" w:themeColor="text1"/>
          <w:sz w:val="20"/>
        </w:rPr>
        <w:t>of Vietnamese people</w:t>
      </w:r>
      <w:r w:rsidRPr="008A3625">
        <w:t xml:space="preserve"> </w:t>
      </w:r>
      <w:hyperlink r:id="rId37" w:history="1">
        <w:r>
          <w:rPr>
            <w:rStyle w:val="Hyperlink"/>
            <w:rFonts w:ascii="Arial" w:hAnsi="Arial" w:cs="Arial"/>
            <w:color w:val="3366CC"/>
            <w:sz w:val="17"/>
            <w:szCs w:val="17"/>
            <w:shd w:val="clear" w:color="auto" w:fill="FFFFFF"/>
          </w:rPr>
          <w:t>[1]</w:t>
        </w:r>
      </w:hyperlink>
    </w:p>
    <w:p w14:paraId="2244FFA9" w14:textId="77777777" w:rsidR="00091C56" w:rsidRDefault="00091C56" w:rsidP="00521ED0">
      <w:pPr>
        <w:jc w:val="center"/>
        <w:rPr>
          <w:rStyle w:val="Hyperlink"/>
          <w:rFonts w:ascii="Arial" w:hAnsi="Arial" w:cs="Arial"/>
          <w:color w:val="3366CC"/>
          <w:sz w:val="17"/>
          <w:szCs w:val="17"/>
          <w:shd w:val="clear" w:color="auto" w:fill="FFFFFF"/>
        </w:rPr>
      </w:pPr>
    </w:p>
    <w:p w14:paraId="40774969" w14:textId="4C10C6F1" w:rsidR="68BDFFAC" w:rsidRDefault="00091C56" w:rsidP="68BDFFAC">
      <w:r w:rsidRPr="00091C56">
        <w:t>We also learned more about the classification of physical activity levels by type of work so that it is easier to categorize the physical activity coefficients by different occupations.</w:t>
      </w:r>
    </w:p>
    <w:p w14:paraId="3AACEF81" w14:textId="55186427" w:rsidR="00091C56" w:rsidRDefault="00091C56" w:rsidP="68BDFFAC"/>
    <w:p w14:paraId="23C70AF4" w14:textId="38EAE65B" w:rsidR="00091C56" w:rsidRDefault="00091C56" w:rsidP="68BDFFAC">
      <w:r w:rsidRPr="00091C56">
        <w:rPr>
          <w:noProof/>
        </w:rPr>
        <w:drawing>
          <wp:inline distT="0" distB="0" distL="0" distR="0" wp14:anchorId="65EBCE9A" wp14:editId="35AE7CA4">
            <wp:extent cx="5380990" cy="3048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80990" cy="3048000"/>
                    </a:xfrm>
                    <a:prstGeom prst="rect">
                      <a:avLst/>
                    </a:prstGeom>
                  </pic:spPr>
                </pic:pic>
              </a:graphicData>
            </a:graphic>
          </wp:inline>
        </w:drawing>
      </w:r>
    </w:p>
    <w:p w14:paraId="621B7548" w14:textId="33AF8013" w:rsidR="00091C56" w:rsidRDefault="00091C56" w:rsidP="00091C56">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9</w:t>
      </w:r>
      <w:r w:rsidRPr="68BDFFAC">
        <w:rPr>
          <w:rFonts w:eastAsia="Times" w:cs="Times"/>
          <w:i/>
          <w:iCs/>
          <w:color w:val="000000" w:themeColor="text1"/>
          <w:sz w:val="20"/>
        </w:rPr>
        <w:t xml:space="preserve"> Statistics of </w:t>
      </w:r>
      <w:r w:rsidR="00D773C4">
        <w:rPr>
          <w:i/>
          <w:iCs/>
          <w:sz w:val="20"/>
          <w:szCs w:val="14"/>
        </w:rPr>
        <w:t>c</w:t>
      </w:r>
      <w:r w:rsidRPr="00091C56">
        <w:rPr>
          <w:i/>
          <w:iCs/>
          <w:sz w:val="20"/>
          <w:szCs w:val="14"/>
        </w:rPr>
        <w:t>lassification of physical activity levels by type of work</w:t>
      </w:r>
      <w:r>
        <w:rPr>
          <w:i/>
          <w:iCs/>
          <w:sz w:val="20"/>
          <w:szCs w:val="14"/>
        </w:rPr>
        <w:t xml:space="preserve"> </w:t>
      </w:r>
      <w:r w:rsidRPr="008A3625">
        <w:rPr>
          <w:rFonts w:eastAsia="Times" w:cs="Times"/>
          <w:i/>
          <w:iCs/>
          <w:color w:val="000000" w:themeColor="text1"/>
          <w:sz w:val="20"/>
        </w:rPr>
        <w:t>of Vietnamese people</w:t>
      </w:r>
      <w:r w:rsidRPr="008A3625">
        <w:t xml:space="preserve"> </w:t>
      </w:r>
      <w:hyperlink r:id="rId39" w:history="1">
        <w:r>
          <w:rPr>
            <w:rStyle w:val="Hyperlink"/>
            <w:rFonts w:ascii="Arial" w:hAnsi="Arial" w:cs="Arial"/>
            <w:color w:val="3366CC"/>
            <w:sz w:val="17"/>
            <w:szCs w:val="17"/>
            <w:shd w:val="clear" w:color="auto" w:fill="FFFFFF"/>
          </w:rPr>
          <w:t>[1]</w:t>
        </w:r>
      </w:hyperlink>
    </w:p>
    <w:p w14:paraId="4FC5683C" w14:textId="07F87394" w:rsidR="00D773C4" w:rsidRDefault="00D773C4" w:rsidP="00091C56">
      <w:pPr>
        <w:jc w:val="center"/>
        <w:rPr>
          <w:rStyle w:val="Hyperlink"/>
          <w:rFonts w:ascii="Arial" w:hAnsi="Arial" w:cs="Arial"/>
          <w:b/>
          <w:bCs/>
          <w:color w:val="3366CC"/>
          <w:sz w:val="17"/>
          <w:szCs w:val="17"/>
          <w:u w:val="none"/>
          <w:shd w:val="clear" w:color="auto" w:fill="FFFFFF"/>
        </w:rPr>
      </w:pPr>
    </w:p>
    <w:p w14:paraId="6176B9B3" w14:textId="615D7FA5" w:rsidR="00D773C4" w:rsidRPr="00D773C4" w:rsidRDefault="00D773C4" w:rsidP="00D773C4">
      <w:pPr>
        <w:jc w:val="left"/>
        <w:rPr>
          <w:rStyle w:val="Hyperlink"/>
          <w:rFonts w:cs="Times"/>
          <w:color w:val="000000" w:themeColor="text1"/>
          <w:szCs w:val="24"/>
          <w:u w:val="none"/>
          <w:shd w:val="clear" w:color="auto" w:fill="FFFFFF"/>
        </w:rPr>
      </w:pPr>
      <w:r w:rsidRPr="00D773C4">
        <w:rPr>
          <w:rStyle w:val="Hyperlink"/>
          <w:rFonts w:cs="Times"/>
          <w:color w:val="000000" w:themeColor="text1"/>
          <w:szCs w:val="24"/>
          <w:u w:val="none"/>
          <w:shd w:val="clear" w:color="auto" w:fill="FFFFFF"/>
        </w:rPr>
        <w:lastRenderedPageBreak/>
        <w:t>From the above parameters, we have continued to collect data on recommended energy needs for Vietnamese people.</w:t>
      </w:r>
    </w:p>
    <w:p w14:paraId="6ED12BEC" w14:textId="5E258A2A" w:rsidR="00D773C4" w:rsidRDefault="00D773C4" w:rsidP="00091C56">
      <w:pPr>
        <w:jc w:val="center"/>
        <w:rPr>
          <w:rStyle w:val="Hyperlink"/>
          <w:rFonts w:ascii="Arial" w:hAnsi="Arial" w:cs="Arial"/>
          <w:color w:val="3366CC"/>
          <w:sz w:val="17"/>
          <w:szCs w:val="17"/>
          <w:shd w:val="clear" w:color="auto" w:fill="FFFFFF"/>
        </w:rPr>
      </w:pPr>
      <w:r w:rsidRPr="00D773C4">
        <w:rPr>
          <w:rStyle w:val="Hyperlink"/>
          <w:rFonts w:ascii="Arial" w:hAnsi="Arial" w:cs="Arial"/>
          <w:noProof/>
          <w:color w:val="3366CC"/>
          <w:sz w:val="17"/>
          <w:szCs w:val="17"/>
          <w:shd w:val="clear" w:color="auto" w:fill="FFFFFF"/>
        </w:rPr>
        <w:drawing>
          <wp:inline distT="0" distB="0" distL="0" distR="0" wp14:anchorId="1D9DD77C" wp14:editId="72AF44F5">
            <wp:extent cx="5914390" cy="6295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4390" cy="6295390"/>
                    </a:xfrm>
                    <a:prstGeom prst="rect">
                      <a:avLst/>
                    </a:prstGeom>
                  </pic:spPr>
                </pic:pic>
              </a:graphicData>
            </a:graphic>
          </wp:inline>
        </w:drawing>
      </w:r>
    </w:p>
    <w:p w14:paraId="4A953568" w14:textId="592EC3A7" w:rsidR="00D773C4" w:rsidRPr="00D773C4" w:rsidRDefault="00D773C4" w:rsidP="00D773C4">
      <w:pPr>
        <w:rPr>
          <w:rFonts w:ascii="Arial" w:hAnsi="Arial" w:cs="Arial"/>
          <w:sz w:val="17"/>
          <w:szCs w:val="17"/>
        </w:rPr>
      </w:pPr>
    </w:p>
    <w:p w14:paraId="44F87AD6" w14:textId="0ADD7F3F" w:rsidR="00D773C4" w:rsidRDefault="00D773C4" w:rsidP="00D773C4">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10</w:t>
      </w:r>
      <w:r w:rsidRPr="68BDFFAC">
        <w:rPr>
          <w:rFonts w:eastAsia="Times" w:cs="Times"/>
          <w:i/>
          <w:iCs/>
          <w:color w:val="000000" w:themeColor="text1"/>
          <w:sz w:val="20"/>
        </w:rPr>
        <w:t xml:space="preserve"> Statistics </w:t>
      </w:r>
      <w:r w:rsidRPr="00D773C4">
        <w:rPr>
          <w:rFonts w:eastAsia="Times" w:cs="Times"/>
          <w:i/>
          <w:iCs/>
          <w:color w:val="000000" w:themeColor="text1"/>
          <w:sz w:val="20"/>
        </w:rPr>
        <w:t xml:space="preserve">of </w:t>
      </w:r>
      <w:r w:rsidRPr="00D773C4">
        <w:rPr>
          <w:rStyle w:val="Hyperlink"/>
          <w:rFonts w:cs="Times"/>
          <w:i/>
          <w:iCs/>
          <w:color w:val="000000" w:themeColor="text1"/>
          <w:sz w:val="21"/>
          <w:szCs w:val="21"/>
          <w:u w:val="none"/>
          <w:shd w:val="clear" w:color="auto" w:fill="FFFFFF"/>
        </w:rPr>
        <w:t>recommended energy needs</w:t>
      </w:r>
      <w:r w:rsidRPr="00D773C4">
        <w:rPr>
          <w:rStyle w:val="Hyperlink"/>
          <w:rFonts w:cs="Times"/>
          <w:color w:val="000000" w:themeColor="text1"/>
          <w:sz w:val="21"/>
          <w:szCs w:val="21"/>
          <w:u w:val="none"/>
          <w:shd w:val="clear" w:color="auto" w:fill="FFFFFF"/>
        </w:rPr>
        <w:t xml:space="preserve"> </w:t>
      </w:r>
      <w:r w:rsidRPr="008A3625">
        <w:rPr>
          <w:rFonts w:eastAsia="Times" w:cs="Times"/>
          <w:i/>
          <w:iCs/>
          <w:color w:val="000000" w:themeColor="text1"/>
          <w:sz w:val="20"/>
        </w:rPr>
        <w:t>of Vietnamese people</w:t>
      </w:r>
      <w:r w:rsidRPr="008A3625">
        <w:t xml:space="preserve"> </w:t>
      </w:r>
      <w:hyperlink r:id="rId41" w:history="1">
        <w:r>
          <w:rPr>
            <w:rStyle w:val="Hyperlink"/>
            <w:rFonts w:ascii="Arial" w:hAnsi="Arial" w:cs="Arial"/>
            <w:color w:val="3366CC"/>
            <w:sz w:val="17"/>
            <w:szCs w:val="17"/>
            <w:shd w:val="clear" w:color="auto" w:fill="FFFFFF"/>
          </w:rPr>
          <w:t>[1]</w:t>
        </w:r>
      </w:hyperlink>
    </w:p>
    <w:p w14:paraId="5AD77A48" w14:textId="0B8D40E2" w:rsidR="00D773C4" w:rsidRPr="00D773C4" w:rsidRDefault="00D773C4" w:rsidP="00D773C4">
      <w:pPr>
        <w:tabs>
          <w:tab w:val="left" w:pos="3672"/>
        </w:tabs>
        <w:jc w:val="center"/>
        <w:rPr>
          <w:rFonts w:ascii="Arial" w:hAnsi="Arial" w:cs="Arial"/>
          <w:sz w:val="17"/>
          <w:szCs w:val="17"/>
        </w:rPr>
      </w:pPr>
    </w:p>
    <w:p w14:paraId="080DB9CD" w14:textId="345A7038" w:rsidR="00D773C4" w:rsidRDefault="00D773C4" w:rsidP="00091C56">
      <w:pPr>
        <w:jc w:val="center"/>
        <w:rPr>
          <w:rStyle w:val="Hyperlink"/>
          <w:rFonts w:ascii="Arial" w:hAnsi="Arial" w:cs="Arial"/>
          <w:color w:val="3366CC"/>
          <w:sz w:val="17"/>
          <w:szCs w:val="17"/>
          <w:shd w:val="clear" w:color="auto" w:fill="FFFFFF"/>
        </w:rPr>
      </w:pPr>
      <w:r w:rsidRPr="00D773C4">
        <w:rPr>
          <w:rStyle w:val="Hyperlink"/>
          <w:rFonts w:ascii="Arial" w:hAnsi="Arial" w:cs="Arial"/>
          <w:noProof/>
          <w:color w:val="3366CC"/>
          <w:sz w:val="17"/>
          <w:szCs w:val="17"/>
          <w:shd w:val="clear" w:color="auto" w:fill="FFFFFF"/>
        </w:rPr>
        <w:lastRenderedPageBreak/>
        <w:drawing>
          <wp:inline distT="0" distB="0" distL="0" distR="0" wp14:anchorId="0C8FD695" wp14:editId="6821AAD5">
            <wp:extent cx="5914390" cy="39223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14390" cy="3922395"/>
                    </a:xfrm>
                    <a:prstGeom prst="rect">
                      <a:avLst/>
                    </a:prstGeom>
                  </pic:spPr>
                </pic:pic>
              </a:graphicData>
            </a:graphic>
          </wp:inline>
        </w:drawing>
      </w:r>
    </w:p>
    <w:p w14:paraId="7B2F8C93" w14:textId="234DACD9" w:rsidR="00D773C4" w:rsidRDefault="00D773C4" w:rsidP="00D773C4">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11</w:t>
      </w:r>
      <w:r w:rsidRPr="68BDFFAC">
        <w:rPr>
          <w:rFonts w:eastAsia="Times" w:cs="Times"/>
          <w:i/>
          <w:iCs/>
          <w:color w:val="000000" w:themeColor="text1"/>
          <w:sz w:val="20"/>
        </w:rPr>
        <w:t xml:space="preserve"> Statistics of </w:t>
      </w:r>
      <w:r w:rsidRPr="00D773C4">
        <w:rPr>
          <w:rStyle w:val="Hyperlink"/>
          <w:rFonts w:cs="Times"/>
          <w:i/>
          <w:iCs/>
          <w:color w:val="000000" w:themeColor="text1"/>
          <w:sz w:val="20"/>
          <w:u w:val="none"/>
          <w:shd w:val="clear" w:color="auto" w:fill="FFFFFF"/>
        </w:rPr>
        <w:t>recommended energy needs</w:t>
      </w:r>
      <w:r w:rsidRPr="00D773C4">
        <w:rPr>
          <w:rStyle w:val="Hyperlink"/>
          <w:rFonts w:cs="Times"/>
          <w:color w:val="000000" w:themeColor="text1"/>
          <w:szCs w:val="24"/>
          <w:u w:val="none"/>
          <w:shd w:val="clear" w:color="auto" w:fill="FFFFFF"/>
        </w:rPr>
        <w:t xml:space="preserve"> </w:t>
      </w:r>
      <w:r w:rsidRPr="008A3625">
        <w:rPr>
          <w:rFonts w:eastAsia="Times" w:cs="Times"/>
          <w:i/>
          <w:iCs/>
          <w:color w:val="000000" w:themeColor="text1"/>
          <w:sz w:val="20"/>
        </w:rPr>
        <w:t>of Vietnamese people</w:t>
      </w:r>
      <w:r w:rsidRPr="008A3625">
        <w:t xml:space="preserve"> </w:t>
      </w:r>
      <w:hyperlink r:id="rId43" w:history="1">
        <w:r>
          <w:rPr>
            <w:rStyle w:val="Hyperlink"/>
            <w:rFonts w:ascii="Arial" w:hAnsi="Arial" w:cs="Arial"/>
            <w:color w:val="3366CC"/>
            <w:sz w:val="17"/>
            <w:szCs w:val="17"/>
            <w:shd w:val="clear" w:color="auto" w:fill="FFFFFF"/>
          </w:rPr>
          <w:t>[1]</w:t>
        </w:r>
      </w:hyperlink>
    </w:p>
    <w:p w14:paraId="2693F8C4" w14:textId="77547CC8" w:rsidR="00091C56" w:rsidRDefault="00091C56" w:rsidP="68BDFFAC"/>
    <w:p w14:paraId="7F43EA2E" w14:textId="7C7BBBBB" w:rsidR="00FF1D22" w:rsidRDefault="00FF1D22" w:rsidP="68BDFFAC">
      <w:r w:rsidRPr="00FF1D22">
        <w:t xml:space="preserve">In addition to ensuring energy needs, balancing the ratio of energy-producing substances (protein, glucide, lipid) </w:t>
      </w:r>
      <w:hyperlink r:id="rId44" w:history="1">
        <w:r>
          <w:rPr>
            <w:rStyle w:val="Hyperlink"/>
            <w:rFonts w:ascii="Arial" w:hAnsi="Arial" w:cs="Arial"/>
            <w:color w:val="3366CC"/>
            <w:sz w:val="17"/>
            <w:szCs w:val="17"/>
            <w:shd w:val="clear" w:color="auto" w:fill="FFFFFF"/>
          </w:rPr>
          <w:t>[1]</w:t>
        </w:r>
      </w:hyperlink>
      <w:r w:rsidRPr="00FF1D22">
        <w:t xml:space="preserve"> is also very important</w:t>
      </w:r>
      <w:r w:rsidR="003A766A">
        <w:t>:</w:t>
      </w:r>
    </w:p>
    <w:p w14:paraId="05DE9483" w14:textId="14DAE28F" w:rsidR="003A766A" w:rsidRDefault="003A766A" w:rsidP="003A766A">
      <w:pPr>
        <w:pStyle w:val="ListParagraph"/>
        <w:numPr>
          <w:ilvl w:val="0"/>
          <w:numId w:val="5"/>
        </w:numPr>
      </w:pPr>
      <w:r>
        <w:t>The energy provided by protein ranges from 13-20% of the total amount of dietary energy.</w:t>
      </w:r>
    </w:p>
    <w:p w14:paraId="1F4F9D62" w14:textId="2A2C1BCF" w:rsidR="003A766A" w:rsidRDefault="003A766A" w:rsidP="003A766A">
      <w:pPr>
        <w:pStyle w:val="ListParagraph"/>
        <w:numPr>
          <w:ilvl w:val="0"/>
          <w:numId w:val="5"/>
        </w:numPr>
      </w:pPr>
      <w:r>
        <w:t>The energy provided by lipids ranges from 20-25% of total amount of dietary energy. Should not exceed 25% of total energy.</w:t>
      </w:r>
    </w:p>
    <w:p w14:paraId="4AA6B615" w14:textId="53A8CFA8" w:rsidR="00FF1D22" w:rsidRDefault="003A766A" w:rsidP="003A766A">
      <w:pPr>
        <w:pStyle w:val="ListParagraph"/>
        <w:numPr>
          <w:ilvl w:val="0"/>
          <w:numId w:val="5"/>
        </w:numPr>
      </w:pPr>
      <w:r>
        <w:t>The energy provided by glucide ranges from 55-65% of the total amount of dietary energy.</w:t>
      </w:r>
    </w:p>
    <w:p w14:paraId="0E33353A" w14:textId="025DA73A" w:rsidR="003A766A" w:rsidRDefault="003A766A" w:rsidP="003A766A"/>
    <w:p w14:paraId="5DE506A1" w14:textId="612CB7BF" w:rsidR="003A766A" w:rsidRDefault="005A7779" w:rsidP="003A766A">
      <w:r>
        <w:t>Beside</w:t>
      </w:r>
      <w:r w:rsidRPr="005A7779">
        <w:t>s, our team has also studied documents on how to divide meals in a reasonable way during the day.</w:t>
      </w:r>
    </w:p>
    <w:p w14:paraId="18AFD126" w14:textId="611F6EAB" w:rsidR="003A766A" w:rsidRDefault="003A766A" w:rsidP="003A766A">
      <w:r w:rsidRPr="003A766A">
        <w:rPr>
          <w:noProof/>
        </w:rPr>
        <w:drawing>
          <wp:inline distT="0" distB="0" distL="0" distR="0" wp14:anchorId="0B5FF44D" wp14:editId="0B20BF75">
            <wp:extent cx="5914390" cy="10960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14390" cy="1096010"/>
                    </a:xfrm>
                    <a:prstGeom prst="rect">
                      <a:avLst/>
                    </a:prstGeom>
                  </pic:spPr>
                </pic:pic>
              </a:graphicData>
            </a:graphic>
          </wp:inline>
        </w:drawing>
      </w:r>
    </w:p>
    <w:p w14:paraId="7F375B87" w14:textId="4DCC6688" w:rsidR="005A7779" w:rsidRDefault="005A7779" w:rsidP="005A7779">
      <w:pPr>
        <w:jc w:val="center"/>
        <w:rPr>
          <w:rStyle w:val="Hyperlink"/>
          <w:rFonts w:ascii="Arial" w:hAnsi="Arial" w:cs="Arial"/>
          <w:color w:val="3366CC"/>
          <w:sz w:val="17"/>
          <w:szCs w:val="17"/>
          <w:shd w:val="clear" w:color="auto" w:fill="FFFFFF"/>
        </w:rPr>
      </w:pPr>
      <w:r w:rsidRPr="68BDFFAC">
        <w:rPr>
          <w:rFonts w:eastAsia="Times" w:cs="Times"/>
          <w:i/>
          <w:iCs/>
          <w:color w:val="000000" w:themeColor="text1"/>
          <w:sz w:val="20"/>
        </w:rPr>
        <w:t>Figure 2:</w:t>
      </w:r>
      <w:r>
        <w:rPr>
          <w:rFonts w:eastAsia="Times" w:cs="Times"/>
          <w:i/>
          <w:iCs/>
          <w:color w:val="000000" w:themeColor="text1"/>
          <w:sz w:val="20"/>
        </w:rPr>
        <w:t>12</w:t>
      </w:r>
      <w:r w:rsidRPr="68BDFFAC">
        <w:rPr>
          <w:rFonts w:eastAsia="Times" w:cs="Times"/>
          <w:i/>
          <w:iCs/>
          <w:color w:val="000000" w:themeColor="text1"/>
          <w:sz w:val="20"/>
        </w:rPr>
        <w:t xml:space="preserve"> Statistics of </w:t>
      </w:r>
      <w:r w:rsidRPr="005A7779">
        <w:rPr>
          <w:rFonts w:eastAsia="Times" w:cs="Times"/>
          <w:i/>
          <w:iCs/>
          <w:color w:val="000000" w:themeColor="text1"/>
          <w:sz w:val="20"/>
        </w:rPr>
        <w:t>divid</w:t>
      </w:r>
      <w:r>
        <w:rPr>
          <w:rFonts w:eastAsia="Times" w:cs="Times"/>
          <w:i/>
          <w:iCs/>
          <w:color w:val="000000" w:themeColor="text1"/>
          <w:sz w:val="20"/>
        </w:rPr>
        <w:t>ing</w:t>
      </w:r>
      <w:r w:rsidRPr="005A7779">
        <w:rPr>
          <w:rFonts w:eastAsia="Times" w:cs="Times"/>
          <w:i/>
          <w:iCs/>
          <w:color w:val="000000" w:themeColor="text1"/>
          <w:sz w:val="20"/>
        </w:rPr>
        <w:t xml:space="preserve"> the meals of the day</w:t>
      </w:r>
      <w:r>
        <w:rPr>
          <w:rFonts w:eastAsia="Times" w:cs="Times"/>
          <w:i/>
          <w:iCs/>
          <w:color w:val="000000" w:themeColor="text1"/>
          <w:sz w:val="20"/>
        </w:rPr>
        <w:t xml:space="preserve"> </w:t>
      </w:r>
      <w:r w:rsidRPr="008A3625">
        <w:rPr>
          <w:rFonts w:eastAsia="Times" w:cs="Times"/>
          <w:i/>
          <w:iCs/>
          <w:color w:val="000000" w:themeColor="text1"/>
          <w:sz w:val="20"/>
        </w:rPr>
        <w:t>of Vietnamese people</w:t>
      </w:r>
      <w:r w:rsidRPr="008A3625">
        <w:t xml:space="preserve"> </w:t>
      </w:r>
      <w:hyperlink r:id="rId46" w:history="1">
        <w:r w:rsidRPr="005A7779">
          <w:rPr>
            <w:rStyle w:val="Hyperlink"/>
            <w:rFonts w:ascii="Arial" w:hAnsi="Arial" w:cs="Arial"/>
            <w:sz w:val="17"/>
            <w:szCs w:val="17"/>
            <w:shd w:val="clear" w:color="auto" w:fill="FFFFFF"/>
          </w:rPr>
          <w:t>[2]</w:t>
        </w:r>
      </w:hyperlink>
    </w:p>
    <w:p w14:paraId="0DE57642" w14:textId="2473BA98" w:rsidR="005A7779" w:rsidRDefault="008151E7" w:rsidP="005A7779">
      <w:r w:rsidRPr="008151E7">
        <w:t>With the above knowledge, 4health</w:t>
      </w:r>
      <w:r>
        <w:t>y</w:t>
      </w:r>
      <w:r w:rsidRPr="008151E7">
        <w:t>Nutrium wishes to be able to help advise Vietnamese users on how to maintain a healthy diet and exercise.</w:t>
      </w:r>
    </w:p>
    <w:p w14:paraId="5A50EBC5" w14:textId="77777777" w:rsidR="005A7779" w:rsidRPr="005A7779" w:rsidRDefault="005A7779" w:rsidP="005A7779"/>
    <w:p w14:paraId="758F96B7" w14:textId="55914984" w:rsidR="00F35859" w:rsidRDefault="00F35859" w:rsidP="00F35859">
      <w:pPr>
        <w:pStyle w:val="Heading2"/>
      </w:pPr>
      <w:bookmarkStart w:id="27" w:name="_Toc90846025"/>
      <w:r>
        <w:lastRenderedPageBreak/>
        <w:t>3. Existing Systems</w:t>
      </w:r>
      <w:bookmarkEnd w:id="26"/>
      <w:bookmarkEnd w:id="27"/>
    </w:p>
    <w:p w14:paraId="2095E8E3" w14:textId="1DD0A1AD" w:rsidR="00F35859" w:rsidRDefault="00F35859" w:rsidP="00F35859">
      <w:pPr>
        <w:pStyle w:val="Heading3"/>
      </w:pPr>
      <w:bookmarkStart w:id="28" w:name="_Toc86345524"/>
      <w:bookmarkStart w:id="29" w:name="_Toc90846026"/>
      <w:r>
        <w:t xml:space="preserve">3.1. </w:t>
      </w:r>
      <w:r w:rsidR="1962A616">
        <w:t>Eat this much</w:t>
      </w:r>
      <w:bookmarkEnd w:id="28"/>
      <w:bookmarkEnd w:id="29"/>
    </w:p>
    <w:p w14:paraId="3214106D" w14:textId="3B8B4699" w:rsidR="00F35859" w:rsidRDefault="1962A616" w:rsidP="387D3FFC">
      <w:pPr>
        <w:jc w:val="center"/>
      </w:pPr>
      <w:r>
        <w:rPr>
          <w:noProof/>
        </w:rPr>
        <w:drawing>
          <wp:inline distT="0" distB="0" distL="0" distR="0" wp14:anchorId="6D6624F5" wp14:editId="1628D98C">
            <wp:extent cx="5832212" cy="2940408"/>
            <wp:effectExtent l="0" t="0" r="0" b="0"/>
            <wp:docPr id="439720898" name="Picture 439720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832212" cy="2940408"/>
                    </a:xfrm>
                    <a:prstGeom prst="rect">
                      <a:avLst/>
                    </a:prstGeom>
                  </pic:spPr>
                </pic:pic>
              </a:graphicData>
            </a:graphic>
          </wp:inline>
        </w:drawing>
      </w:r>
    </w:p>
    <w:p w14:paraId="46C6F5C5" w14:textId="0E8DDF63" w:rsidR="00F35859" w:rsidRPr="00D91DA2" w:rsidRDefault="00F35859" w:rsidP="00F35859">
      <w:pPr>
        <w:pStyle w:val="ImageTitle"/>
      </w:pPr>
    </w:p>
    <w:tbl>
      <w:tblPr>
        <w:tblStyle w:val="TableGrid"/>
        <w:tblW w:w="9420" w:type="dxa"/>
        <w:tblLook w:val="04A0" w:firstRow="1" w:lastRow="0" w:firstColumn="1" w:lastColumn="0" w:noHBand="0" w:noVBand="1"/>
      </w:tblPr>
      <w:tblGrid>
        <w:gridCol w:w="4625"/>
        <w:gridCol w:w="4795"/>
      </w:tblGrid>
      <w:tr w:rsidR="00F35859" w14:paraId="48846289" w14:textId="77777777" w:rsidTr="68BDFFAC">
        <w:tc>
          <w:tcPr>
            <w:tcW w:w="4625" w:type="dxa"/>
            <w:shd w:val="clear" w:color="auto" w:fill="D5DCE4" w:themeFill="text2" w:themeFillTint="33"/>
          </w:tcPr>
          <w:p w14:paraId="05BD6FEB" w14:textId="77777777" w:rsidR="00F35859" w:rsidRPr="009D4A29" w:rsidRDefault="00F35859" w:rsidP="0033060E">
            <w:pPr>
              <w:jc w:val="center"/>
              <w:rPr>
                <w:b/>
                <w:bCs/>
              </w:rPr>
            </w:pPr>
            <w:r w:rsidRPr="009D4A29">
              <w:rPr>
                <w:b/>
                <w:bCs/>
              </w:rPr>
              <w:t>Advantages</w:t>
            </w:r>
          </w:p>
        </w:tc>
        <w:tc>
          <w:tcPr>
            <w:tcW w:w="4795" w:type="dxa"/>
            <w:shd w:val="clear" w:color="auto" w:fill="D5DCE4" w:themeFill="text2" w:themeFillTint="33"/>
          </w:tcPr>
          <w:p w14:paraId="4F7B4EA1" w14:textId="77777777" w:rsidR="00F35859" w:rsidRPr="009D4A29" w:rsidRDefault="00F35859" w:rsidP="0033060E">
            <w:pPr>
              <w:jc w:val="center"/>
              <w:rPr>
                <w:b/>
                <w:bCs/>
              </w:rPr>
            </w:pPr>
            <w:r w:rsidRPr="009D4A29">
              <w:rPr>
                <w:b/>
                <w:bCs/>
              </w:rPr>
              <w:t>Disadvantages</w:t>
            </w:r>
          </w:p>
        </w:tc>
      </w:tr>
      <w:tr w:rsidR="00F35859" w14:paraId="7F78B47A" w14:textId="77777777" w:rsidTr="68BDFFAC">
        <w:tc>
          <w:tcPr>
            <w:tcW w:w="4625" w:type="dxa"/>
          </w:tcPr>
          <w:p w14:paraId="19C4F8C4" w14:textId="77777777" w:rsidR="00F35859" w:rsidRDefault="00F35859" w:rsidP="00F35859">
            <w:pPr>
              <w:pStyle w:val="BulletList"/>
              <w:numPr>
                <w:ilvl w:val="0"/>
                <w:numId w:val="3"/>
              </w:numPr>
              <w:ind w:left="284" w:hanging="284"/>
            </w:pPr>
            <w:r>
              <w:t>Easy to use, beginner-friendly.</w:t>
            </w:r>
          </w:p>
          <w:p w14:paraId="34882642" w14:textId="515DB3EF" w:rsidR="00F35859" w:rsidRDefault="00F35859" w:rsidP="00F35859">
            <w:pPr>
              <w:pStyle w:val="BulletList"/>
              <w:numPr>
                <w:ilvl w:val="0"/>
                <w:numId w:val="3"/>
              </w:numPr>
              <w:ind w:left="284" w:hanging="284"/>
            </w:pPr>
            <w:r>
              <w:t>Go</w:t>
            </w:r>
            <w:r w:rsidR="23B69668">
              <w:t>od classification about ingredient and food</w:t>
            </w:r>
            <w:r>
              <w:t>.</w:t>
            </w:r>
          </w:p>
          <w:p w14:paraId="2C893B7D" w14:textId="35E6AB5D" w:rsidR="00F35859" w:rsidRDefault="00F35859" w:rsidP="00F35859">
            <w:pPr>
              <w:pStyle w:val="BulletList"/>
              <w:numPr>
                <w:ilvl w:val="0"/>
                <w:numId w:val="3"/>
              </w:numPr>
              <w:ind w:left="284" w:hanging="284"/>
            </w:pPr>
            <w:r>
              <w:t xml:space="preserve">Automatically looking for </w:t>
            </w:r>
            <w:r w:rsidR="4900A51B">
              <w:t>diets</w:t>
            </w:r>
            <w:r>
              <w:t>.</w:t>
            </w:r>
          </w:p>
          <w:p w14:paraId="66308E83" w14:textId="47FA225B" w:rsidR="00F35859" w:rsidRDefault="0F834462" w:rsidP="00F35859">
            <w:pPr>
              <w:pStyle w:val="BulletList"/>
              <w:numPr>
                <w:ilvl w:val="0"/>
                <w:numId w:val="3"/>
              </w:numPr>
              <w:ind w:left="284" w:hanging="284"/>
            </w:pPr>
            <w:r>
              <w:t>Users can easily change their diets.</w:t>
            </w:r>
          </w:p>
        </w:tc>
        <w:tc>
          <w:tcPr>
            <w:tcW w:w="4795" w:type="dxa"/>
          </w:tcPr>
          <w:p w14:paraId="58B1ACF8" w14:textId="3CF05D15" w:rsidR="00F35859" w:rsidRDefault="00597505" w:rsidP="68BDFFAC">
            <w:pPr>
              <w:pStyle w:val="BulletList"/>
              <w:numPr>
                <w:ilvl w:val="0"/>
                <w:numId w:val="3"/>
              </w:numPr>
              <w:ind w:left="284" w:hanging="284"/>
            </w:pPr>
            <w:r>
              <w:t>Generated d</w:t>
            </w:r>
            <w:r w:rsidRPr="00597505">
              <w:t>iets that are too high in fat.</w:t>
            </w:r>
          </w:p>
          <w:p w14:paraId="33337868" w14:textId="26258075" w:rsidR="00F35859" w:rsidRDefault="47905274" w:rsidP="68BDFFAC">
            <w:pPr>
              <w:pStyle w:val="BulletList"/>
              <w:numPr>
                <w:ilvl w:val="0"/>
                <w:numId w:val="3"/>
              </w:numPr>
              <w:ind w:left="284" w:hanging="284"/>
            </w:pPr>
            <w:r>
              <w:t xml:space="preserve">Do not </w:t>
            </w:r>
            <w:r w:rsidR="6ABF322B">
              <w:t>classify</w:t>
            </w:r>
            <w:r>
              <w:t xml:space="preserve"> food and ingredients by season</w:t>
            </w:r>
            <w:r w:rsidR="0F834462">
              <w:t>.</w:t>
            </w:r>
          </w:p>
          <w:p w14:paraId="4259860F" w14:textId="5CB5851D" w:rsidR="00F35859" w:rsidRDefault="00F35859" w:rsidP="68BFEB78">
            <w:pPr>
              <w:pStyle w:val="BulletList"/>
            </w:pPr>
          </w:p>
        </w:tc>
      </w:tr>
    </w:tbl>
    <w:p w14:paraId="54B0B404" w14:textId="5FC5C928" w:rsidR="00F35859" w:rsidRPr="00D91DA2" w:rsidRDefault="00F35859" w:rsidP="00F35859">
      <w:pPr>
        <w:pStyle w:val="ImageTitle"/>
      </w:pPr>
      <w:r>
        <w:t xml:space="preserve">Table 3.1. Advantages and disadvantages of </w:t>
      </w:r>
      <w:r w:rsidR="2189099E">
        <w:t xml:space="preserve"> Eatthismuch</w:t>
      </w:r>
    </w:p>
    <w:p w14:paraId="77756C29" w14:textId="77777777" w:rsidR="005D4B35" w:rsidRDefault="005D4B35">
      <w:pPr>
        <w:spacing w:after="0"/>
        <w:jc w:val="left"/>
        <w:rPr>
          <w:b/>
          <w:sz w:val="28"/>
          <w:szCs w:val="22"/>
        </w:rPr>
      </w:pPr>
      <w:r>
        <w:br w:type="page"/>
      </w:r>
    </w:p>
    <w:p w14:paraId="19F6D57F" w14:textId="109494B9" w:rsidR="00F35859" w:rsidRDefault="00F35859" w:rsidP="387D3FFC">
      <w:pPr>
        <w:pStyle w:val="Heading3"/>
      </w:pPr>
      <w:bookmarkStart w:id="30" w:name="_Toc90846027"/>
      <w:r>
        <w:lastRenderedPageBreak/>
        <w:t>3.2.</w:t>
      </w:r>
      <w:r w:rsidR="062118E9">
        <w:t xml:space="preserve"> </w:t>
      </w:r>
      <w:r w:rsidR="45A7C148">
        <w:t>Fatsecret</w:t>
      </w:r>
      <w:bookmarkEnd w:id="30"/>
    </w:p>
    <w:p w14:paraId="2D692D06" w14:textId="52566478" w:rsidR="00F35859" w:rsidRDefault="45A7C148" w:rsidP="387D3FFC">
      <w:pPr>
        <w:jc w:val="center"/>
      </w:pPr>
      <w:r>
        <w:rPr>
          <w:noProof/>
        </w:rPr>
        <w:drawing>
          <wp:inline distT="0" distB="0" distL="0" distR="0" wp14:anchorId="67CBD06B" wp14:editId="12183853">
            <wp:extent cx="5893110" cy="3265766"/>
            <wp:effectExtent l="0" t="0" r="0" b="0"/>
            <wp:docPr id="1568599859" name="Picture 1568599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893110" cy="3265766"/>
                    </a:xfrm>
                    <a:prstGeom prst="rect">
                      <a:avLst/>
                    </a:prstGeom>
                  </pic:spPr>
                </pic:pic>
              </a:graphicData>
            </a:graphic>
          </wp:inline>
        </w:drawing>
      </w:r>
    </w:p>
    <w:tbl>
      <w:tblPr>
        <w:tblStyle w:val="TableGrid"/>
        <w:tblW w:w="0" w:type="auto"/>
        <w:tblLook w:val="04A0" w:firstRow="1" w:lastRow="0" w:firstColumn="1" w:lastColumn="0" w:noHBand="0" w:noVBand="1"/>
      </w:tblPr>
      <w:tblGrid>
        <w:gridCol w:w="4652"/>
        <w:gridCol w:w="4652"/>
      </w:tblGrid>
      <w:tr w:rsidR="00F35859" w14:paraId="57DFFADD" w14:textId="77777777" w:rsidTr="68BDFFAC">
        <w:tc>
          <w:tcPr>
            <w:tcW w:w="4652" w:type="dxa"/>
            <w:shd w:val="clear" w:color="auto" w:fill="D5DCE4" w:themeFill="text2" w:themeFillTint="33"/>
          </w:tcPr>
          <w:p w14:paraId="1B450F13" w14:textId="77777777" w:rsidR="00F35859" w:rsidRPr="009D4A29" w:rsidRDefault="00F35859" w:rsidP="0033060E">
            <w:pPr>
              <w:jc w:val="center"/>
              <w:rPr>
                <w:b/>
                <w:bCs/>
              </w:rPr>
            </w:pPr>
            <w:r w:rsidRPr="009D4A29">
              <w:rPr>
                <w:b/>
                <w:bCs/>
              </w:rPr>
              <w:t>Advantages</w:t>
            </w:r>
          </w:p>
        </w:tc>
        <w:tc>
          <w:tcPr>
            <w:tcW w:w="4652" w:type="dxa"/>
            <w:shd w:val="clear" w:color="auto" w:fill="D5DCE4" w:themeFill="text2" w:themeFillTint="33"/>
          </w:tcPr>
          <w:p w14:paraId="436013AF" w14:textId="77777777" w:rsidR="00F35859" w:rsidRPr="009D4A29" w:rsidRDefault="00F35859" w:rsidP="0033060E">
            <w:pPr>
              <w:jc w:val="center"/>
              <w:rPr>
                <w:b/>
                <w:bCs/>
              </w:rPr>
            </w:pPr>
            <w:r w:rsidRPr="009D4A29">
              <w:rPr>
                <w:b/>
                <w:bCs/>
              </w:rPr>
              <w:t>Disadvantages</w:t>
            </w:r>
          </w:p>
        </w:tc>
      </w:tr>
      <w:tr w:rsidR="00F35859" w14:paraId="27846414" w14:textId="77777777" w:rsidTr="68BDFFAC">
        <w:tc>
          <w:tcPr>
            <w:tcW w:w="4652" w:type="dxa"/>
          </w:tcPr>
          <w:p w14:paraId="46A7C567" w14:textId="77777777" w:rsidR="00F35859" w:rsidRDefault="00F35859" w:rsidP="00F35859">
            <w:pPr>
              <w:pStyle w:val="BulletList"/>
              <w:numPr>
                <w:ilvl w:val="0"/>
                <w:numId w:val="3"/>
              </w:numPr>
              <w:ind w:left="284" w:hanging="284"/>
            </w:pPr>
            <w:r>
              <w:t>Easy to use.</w:t>
            </w:r>
          </w:p>
          <w:p w14:paraId="0A662237" w14:textId="66CF759F" w:rsidR="34F474CA" w:rsidRDefault="34F474CA" w:rsidP="68BDFFAC">
            <w:pPr>
              <w:pStyle w:val="BulletList"/>
              <w:numPr>
                <w:ilvl w:val="0"/>
                <w:numId w:val="3"/>
              </w:numPr>
              <w:ind w:left="284" w:hanging="284"/>
            </w:pPr>
            <w:r>
              <w:t>Good calorie calculator.</w:t>
            </w:r>
          </w:p>
          <w:p w14:paraId="5EEE8D32" w14:textId="48CCFF53" w:rsidR="34F474CA" w:rsidRDefault="34F474CA" w:rsidP="68BDFFAC">
            <w:pPr>
              <w:pStyle w:val="BulletList"/>
              <w:numPr>
                <w:ilvl w:val="0"/>
                <w:numId w:val="3"/>
              </w:numPr>
              <w:ind w:left="284" w:hanging="284"/>
            </w:pPr>
            <w:r>
              <w:t>Rich and varied nutritional information.</w:t>
            </w:r>
          </w:p>
          <w:p w14:paraId="69752D95" w14:textId="1C3CB677" w:rsidR="71A306EC" w:rsidRDefault="71A306EC" w:rsidP="68BDFFAC">
            <w:pPr>
              <w:pStyle w:val="BulletList"/>
              <w:numPr>
                <w:ilvl w:val="0"/>
                <w:numId w:val="3"/>
              </w:numPr>
              <w:ind w:left="284" w:hanging="284"/>
            </w:pPr>
            <w:r>
              <w:t>Having a social networking function that helps users easily connect with others.</w:t>
            </w:r>
          </w:p>
          <w:p w14:paraId="15F57174" w14:textId="4ABD19A8" w:rsidR="00F35859" w:rsidRDefault="00F35859" w:rsidP="68BDFFAC">
            <w:pPr>
              <w:pStyle w:val="BulletList"/>
            </w:pPr>
          </w:p>
        </w:tc>
        <w:tc>
          <w:tcPr>
            <w:tcW w:w="4652" w:type="dxa"/>
          </w:tcPr>
          <w:p w14:paraId="583D4C86" w14:textId="3B134DB9" w:rsidR="00F35859" w:rsidRDefault="3578A6EC" w:rsidP="68BDFFAC">
            <w:pPr>
              <w:pStyle w:val="BulletList"/>
              <w:numPr>
                <w:ilvl w:val="0"/>
                <w:numId w:val="3"/>
              </w:numPr>
              <w:ind w:left="284" w:hanging="284"/>
            </w:pPr>
            <w:r w:rsidRPr="68BDFFAC">
              <w:rPr>
                <w:color w:val="111111"/>
                <w:szCs w:val="24"/>
              </w:rPr>
              <w:t>S</w:t>
            </w:r>
            <w:r w:rsidR="4503E5DD" w:rsidRPr="68BDFFAC">
              <w:rPr>
                <w:color w:val="111111"/>
                <w:szCs w:val="24"/>
              </w:rPr>
              <w:t>ignificantly underestimates sodium and protein levels</w:t>
            </w:r>
            <w:r w:rsidR="15E99726">
              <w:t>.</w:t>
            </w:r>
          </w:p>
          <w:p w14:paraId="73020194" w14:textId="0AE93DB9" w:rsidR="00F35859" w:rsidRDefault="50685F33" w:rsidP="68BDFFAC">
            <w:pPr>
              <w:pStyle w:val="BulletList"/>
              <w:numPr>
                <w:ilvl w:val="0"/>
                <w:numId w:val="3"/>
              </w:numPr>
              <w:ind w:left="284" w:hanging="284"/>
            </w:pPr>
            <w:r>
              <w:t>Do not classify food and ingredients by season.</w:t>
            </w:r>
          </w:p>
          <w:p w14:paraId="30F1A92A" w14:textId="7AC80598" w:rsidR="00597505" w:rsidRDefault="00597505" w:rsidP="68BDFFAC">
            <w:pPr>
              <w:pStyle w:val="BulletList"/>
              <w:numPr>
                <w:ilvl w:val="0"/>
                <w:numId w:val="3"/>
              </w:numPr>
              <w:ind w:left="284" w:hanging="284"/>
            </w:pPr>
            <w:r>
              <w:t>D</w:t>
            </w:r>
            <w:r w:rsidRPr="00597505">
              <w:t>oes not automatically generate dishes according to the calories entered.</w:t>
            </w:r>
          </w:p>
          <w:p w14:paraId="0D3AE589" w14:textId="259D7585" w:rsidR="00F35859" w:rsidRDefault="00F35859" w:rsidP="68BFEB78">
            <w:pPr>
              <w:pStyle w:val="BulletList"/>
            </w:pPr>
          </w:p>
        </w:tc>
      </w:tr>
    </w:tbl>
    <w:p w14:paraId="1D002CA8" w14:textId="1DDF9540" w:rsidR="00F35859" w:rsidRPr="00101E27" w:rsidRDefault="00F35859" w:rsidP="00F35859">
      <w:pPr>
        <w:pStyle w:val="ImageTitle"/>
      </w:pPr>
      <w:r>
        <w:t xml:space="preserve">Table 3.2. Advantages and disadvantages of </w:t>
      </w:r>
      <w:r w:rsidR="0CA044BB">
        <w:t xml:space="preserve"> fatsecret</w:t>
      </w:r>
    </w:p>
    <w:p w14:paraId="306E6AB0" w14:textId="77777777" w:rsidR="005D4B35" w:rsidRDefault="005D4B35">
      <w:pPr>
        <w:spacing w:after="0"/>
        <w:jc w:val="left"/>
        <w:rPr>
          <w:b/>
          <w:sz w:val="28"/>
          <w:szCs w:val="22"/>
        </w:rPr>
      </w:pPr>
      <w:bookmarkStart w:id="31" w:name="_Toc86345526"/>
      <w:r>
        <w:br w:type="page"/>
      </w:r>
    </w:p>
    <w:p w14:paraId="54C36ABA" w14:textId="7B6ED773" w:rsidR="00F35859" w:rsidRDefault="00F35859" w:rsidP="68BFEB78">
      <w:pPr>
        <w:pStyle w:val="Heading3"/>
      </w:pPr>
      <w:bookmarkStart w:id="32" w:name="_Toc90846028"/>
      <w:r>
        <w:lastRenderedPageBreak/>
        <w:t xml:space="preserve">3.3. </w:t>
      </w:r>
      <w:r w:rsidR="64E2A49B">
        <w:t>Myfitnesspal</w:t>
      </w:r>
      <w:bookmarkEnd w:id="31"/>
      <w:bookmarkEnd w:id="32"/>
    </w:p>
    <w:p w14:paraId="315F3030" w14:textId="01F7E5E3" w:rsidR="4ECA5823" w:rsidRDefault="64E2A49B" w:rsidP="387D3FFC">
      <w:r>
        <w:rPr>
          <w:noProof/>
        </w:rPr>
        <w:drawing>
          <wp:inline distT="0" distB="0" distL="0" distR="0" wp14:anchorId="7CBD0260" wp14:editId="58C141E5">
            <wp:extent cx="5867400" cy="2799238"/>
            <wp:effectExtent l="0" t="0" r="0" b="0"/>
            <wp:docPr id="111197184" name="Picture 1111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867400" cy="2799238"/>
                    </a:xfrm>
                    <a:prstGeom prst="rect">
                      <a:avLst/>
                    </a:prstGeom>
                  </pic:spPr>
                </pic:pic>
              </a:graphicData>
            </a:graphic>
          </wp:inline>
        </w:drawing>
      </w:r>
    </w:p>
    <w:tbl>
      <w:tblPr>
        <w:tblStyle w:val="TableGrid"/>
        <w:tblW w:w="0" w:type="auto"/>
        <w:tblLook w:val="04A0" w:firstRow="1" w:lastRow="0" w:firstColumn="1" w:lastColumn="0" w:noHBand="0" w:noVBand="1"/>
      </w:tblPr>
      <w:tblGrid>
        <w:gridCol w:w="4652"/>
        <w:gridCol w:w="4652"/>
      </w:tblGrid>
      <w:tr w:rsidR="00F35859" w14:paraId="67012814" w14:textId="77777777" w:rsidTr="68BDFFAC">
        <w:tc>
          <w:tcPr>
            <w:tcW w:w="4652" w:type="dxa"/>
            <w:shd w:val="clear" w:color="auto" w:fill="D5DCE4" w:themeFill="text2" w:themeFillTint="33"/>
          </w:tcPr>
          <w:p w14:paraId="2899F990" w14:textId="77777777" w:rsidR="00F35859" w:rsidRPr="009D4A29" w:rsidRDefault="00F35859" w:rsidP="0033060E">
            <w:pPr>
              <w:jc w:val="center"/>
              <w:rPr>
                <w:b/>
                <w:bCs/>
              </w:rPr>
            </w:pPr>
            <w:r w:rsidRPr="009D4A29">
              <w:rPr>
                <w:b/>
                <w:bCs/>
              </w:rPr>
              <w:t>Advantages</w:t>
            </w:r>
          </w:p>
        </w:tc>
        <w:tc>
          <w:tcPr>
            <w:tcW w:w="4652" w:type="dxa"/>
            <w:shd w:val="clear" w:color="auto" w:fill="D5DCE4" w:themeFill="text2" w:themeFillTint="33"/>
          </w:tcPr>
          <w:p w14:paraId="3607DEF5" w14:textId="77777777" w:rsidR="00F35859" w:rsidRPr="009D4A29" w:rsidRDefault="00F35859" w:rsidP="0033060E">
            <w:pPr>
              <w:jc w:val="center"/>
              <w:rPr>
                <w:b/>
                <w:bCs/>
              </w:rPr>
            </w:pPr>
            <w:r w:rsidRPr="009D4A29">
              <w:rPr>
                <w:b/>
                <w:bCs/>
              </w:rPr>
              <w:t>Disadvantages</w:t>
            </w:r>
          </w:p>
        </w:tc>
      </w:tr>
      <w:tr w:rsidR="00F35859" w14:paraId="6DE64345" w14:textId="77777777" w:rsidTr="68BDFFAC">
        <w:tc>
          <w:tcPr>
            <w:tcW w:w="4652" w:type="dxa"/>
          </w:tcPr>
          <w:p w14:paraId="326B879E" w14:textId="38C0785E" w:rsidR="00F35859" w:rsidRDefault="659A5A09" w:rsidP="68BDFFAC">
            <w:pPr>
              <w:pStyle w:val="BulletList"/>
              <w:numPr>
                <w:ilvl w:val="0"/>
                <w:numId w:val="3"/>
              </w:numPr>
              <w:ind w:left="284" w:hanging="284"/>
              <w:rPr>
                <w:szCs w:val="24"/>
              </w:rPr>
            </w:pPr>
            <w:r w:rsidRPr="68BDFFAC">
              <w:rPr>
                <w:color w:val="111111"/>
                <w:szCs w:val="24"/>
              </w:rPr>
              <w:t>U</w:t>
            </w:r>
            <w:r w:rsidR="6B7CBE4B" w:rsidRPr="68BDFFAC">
              <w:rPr>
                <w:color w:val="111111"/>
                <w:szCs w:val="24"/>
              </w:rPr>
              <w:t>sers can track their water intake and macronutrients</w:t>
            </w:r>
            <w:r w:rsidR="00F35859" w:rsidRPr="68BDFFAC">
              <w:rPr>
                <w:szCs w:val="24"/>
              </w:rPr>
              <w:t>.</w:t>
            </w:r>
          </w:p>
          <w:p w14:paraId="623E9801" w14:textId="0077AF12" w:rsidR="00F35859" w:rsidRDefault="77BF92C9" w:rsidP="68BDFFAC">
            <w:pPr>
              <w:pStyle w:val="BulletList"/>
              <w:numPr>
                <w:ilvl w:val="0"/>
                <w:numId w:val="3"/>
              </w:numPr>
              <w:ind w:left="284" w:hanging="284"/>
              <w:rPr>
                <w:szCs w:val="24"/>
              </w:rPr>
            </w:pPr>
            <w:r w:rsidRPr="68BDFFAC">
              <w:rPr>
                <w:color w:val="111111"/>
                <w:szCs w:val="24"/>
              </w:rPr>
              <w:t>Extensive nutrient databases</w:t>
            </w:r>
            <w:r w:rsidR="00F35859" w:rsidRPr="68BDFFAC">
              <w:rPr>
                <w:szCs w:val="24"/>
              </w:rPr>
              <w:t>.</w:t>
            </w:r>
          </w:p>
          <w:p w14:paraId="4391A25C" w14:textId="26E9BDB7" w:rsidR="6CF3EB39" w:rsidRDefault="6CF3EB39" w:rsidP="68BDFFAC">
            <w:pPr>
              <w:pStyle w:val="BulletList"/>
              <w:numPr>
                <w:ilvl w:val="0"/>
                <w:numId w:val="3"/>
              </w:numPr>
              <w:ind w:left="284" w:hanging="284"/>
              <w:rPr>
                <w:szCs w:val="24"/>
              </w:rPr>
            </w:pPr>
            <w:r w:rsidRPr="68BDFFAC">
              <w:rPr>
                <w:color w:val="111111"/>
                <w:szCs w:val="24"/>
              </w:rPr>
              <w:t>Recommended by dietitians.</w:t>
            </w:r>
          </w:p>
          <w:p w14:paraId="229D415A" w14:textId="52360396" w:rsidR="00F35859" w:rsidRDefault="00F35859" w:rsidP="68BDFFAC">
            <w:pPr>
              <w:pStyle w:val="BulletList"/>
            </w:pPr>
          </w:p>
        </w:tc>
        <w:tc>
          <w:tcPr>
            <w:tcW w:w="4652" w:type="dxa"/>
          </w:tcPr>
          <w:p w14:paraId="459A7213" w14:textId="6586F7A6" w:rsidR="00F35859" w:rsidRDefault="5A3D29D1" w:rsidP="68BDFFAC">
            <w:pPr>
              <w:pStyle w:val="BulletList"/>
              <w:numPr>
                <w:ilvl w:val="0"/>
                <w:numId w:val="3"/>
              </w:numPr>
            </w:pPr>
            <w:r w:rsidRPr="68BDFFAC">
              <w:rPr>
                <w:color w:val="111111"/>
                <w:szCs w:val="24"/>
              </w:rPr>
              <w:t>Underestimate micronutrients like calcium, iron, and vitamin C</w:t>
            </w:r>
            <w:r w:rsidRPr="68BDFFAC">
              <w:rPr>
                <w:szCs w:val="24"/>
              </w:rPr>
              <w:t>.</w:t>
            </w:r>
          </w:p>
          <w:p w14:paraId="26C96058" w14:textId="19912F1A" w:rsidR="00F35859" w:rsidRDefault="243F3F3B" w:rsidP="68BDFFAC">
            <w:pPr>
              <w:pStyle w:val="BulletList"/>
              <w:numPr>
                <w:ilvl w:val="0"/>
                <w:numId w:val="3"/>
              </w:numPr>
            </w:pPr>
            <w:r>
              <w:t>Quite complex to use</w:t>
            </w:r>
            <w:r w:rsidR="5A3D29D1">
              <w:t>.</w:t>
            </w:r>
          </w:p>
          <w:p w14:paraId="3B96B879" w14:textId="6A044B5D" w:rsidR="00F35859" w:rsidRDefault="750F8354" w:rsidP="68BDFFAC">
            <w:pPr>
              <w:pStyle w:val="BulletList"/>
              <w:numPr>
                <w:ilvl w:val="0"/>
                <w:numId w:val="3"/>
              </w:numPr>
            </w:pPr>
            <w:r>
              <w:t>Do not classify food and ingredients by season.</w:t>
            </w:r>
          </w:p>
          <w:p w14:paraId="1EC104EA" w14:textId="49B89078" w:rsidR="00F35859" w:rsidRDefault="00F35859" w:rsidP="68BDFFAC">
            <w:pPr>
              <w:pStyle w:val="BulletList"/>
            </w:pPr>
          </w:p>
        </w:tc>
      </w:tr>
    </w:tbl>
    <w:p w14:paraId="35AFAC19" w14:textId="068E9873" w:rsidR="00F35859" w:rsidRPr="000459B9" w:rsidRDefault="00F35859" w:rsidP="00F35859">
      <w:pPr>
        <w:pStyle w:val="ImageTitle"/>
      </w:pPr>
      <w:r>
        <w:t xml:space="preserve">Table 3.3.  Advantages and disadvantages of </w:t>
      </w:r>
      <w:r w:rsidR="1E872F03">
        <w:t xml:space="preserve"> myfitnesspaypal</w:t>
      </w:r>
    </w:p>
    <w:p w14:paraId="6724E8E4" w14:textId="77777777" w:rsidR="005D4B35" w:rsidRDefault="005D4B35">
      <w:pPr>
        <w:spacing w:after="0"/>
        <w:jc w:val="left"/>
        <w:rPr>
          <w:b/>
          <w:sz w:val="32"/>
          <w:szCs w:val="22"/>
        </w:rPr>
      </w:pPr>
      <w:bookmarkStart w:id="33" w:name="_Toc86345527"/>
      <w:r>
        <w:br w:type="page"/>
      </w:r>
    </w:p>
    <w:p w14:paraId="2F6A02A4" w14:textId="16FF9C89" w:rsidR="00F35859" w:rsidRDefault="00F35859" w:rsidP="00F35859">
      <w:pPr>
        <w:pStyle w:val="Heading2"/>
      </w:pPr>
      <w:bookmarkStart w:id="34" w:name="_Toc90846029"/>
      <w:r>
        <w:lastRenderedPageBreak/>
        <w:t>4. Business Opportunity</w:t>
      </w:r>
      <w:bookmarkEnd w:id="33"/>
      <w:bookmarkEnd w:id="34"/>
    </w:p>
    <w:p w14:paraId="1163A50D" w14:textId="2BF15ADD" w:rsidR="38892C46" w:rsidRDefault="38892C46" w:rsidP="38892C46">
      <w:bookmarkStart w:id="35" w:name="_Hlk85317048"/>
      <w:bookmarkEnd w:id="35"/>
    </w:p>
    <w:p w14:paraId="2747BA06" w14:textId="4171ACDB" w:rsidR="08D6B420" w:rsidRDefault="08D6B420" w:rsidP="38892C46">
      <w:r>
        <w:t>Through the survey, we found that most of the survey participants wanted a website that could help them advise them to adjust their diet and exercise properly:</w:t>
      </w:r>
    </w:p>
    <w:p w14:paraId="4DCA101B" w14:textId="664219A8" w:rsidR="56016A47" w:rsidRDefault="56016A47" w:rsidP="56016A47"/>
    <w:p w14:paraId="61DE6C7D" w14:textId="30D1853A" w:rsidR="706384BB" w:rsidRDefault="50412580" w:rsidP="56016A47">
      <w:r>
        <w:rPr>
          <w:noProof/>
        </w:rPr>
        <w:drawing>
          <wp:inline distT="0" distB="0" distL="0" distR="0" wp14:anchorId="0E667F2A" wp14:editId="7319BDDE">
            <wp:extent cx="5922638" cy="2744510"/>
            <wp:effectExtent l="0" t="0" r="0" b="0"/>
            <wp:docPr id="1105063740" name="Picture 1105063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22638" cy="2744510"/>
                    </a:xfrm>
                    <a:prstGeom prst="rect">
                      <a:avLst/>
                    </a:prstGeom>
                  </pic:spPr>
                </pic:pic>
              </a:graphicData>
            </a:graphic>
          </wp:inline>
        </w:drawing>
      </w:r>
    </w:p>
    <w:p w14:paraId="3C86D23B" w14:textId="470AFEB6" w:rsidR="1FCB7223" w:rsidRDefault="1FCB7223" w:rsidP="38892C46">
      <w:pPr>
        <w:jc w:val="center"/>
      </w:pPr>
      <w:r w:rsidRPr="38892C46">
        <w:rPr>
          <w:rFonts w:eastAsia="Times" w:cs="Times"/>
          <w:i/>
          <w:iCs/>
          <w:color w:val="000000" w:themeColor="text1"/>
          <w:sz w:val="20"/>
        </w:rPr>
        <w:t>Figure 4:1. Statistics of survey participants wanted a nutri</w:t>
      </w:r>
      <w:r w:rsidR="13F14027" w:rsidRPr="38892C46">
        <w:rPr>
          <w:rFonts w:eastAsia="Times" w:cs="Times"/>
          <w:i/>
          <w:iCs/>
          <w:color w:val="000000" w:themeColor="text1"/>
          <w:sz w:val="20"/>
        </w:rPr>
        <w:t xml:space="preserve">tional diet advice </w:t>
      </w:r>
      <w:r w:rsidRPr="38892C46">
        <w:rPr>
          <w:rFonts w:eastAsia="Times" w:cs="Times"/>
          <w:i/>
          <w:iCs/>
          <w:color w:val="000000" w:themeColor="text1"/>
          <w:sz w:val="20"/>
        </w:rPr>
        <w:t xml:space="preserve">website </w:t>
      </w:r>
      <w:r>
        <w:br/>
      </w:r>
    </w:p>
    <w:p w14:paraId="2FD8F87D" w14:textId="313B145D" w:rsidR="387D3FFC" w:rsidRDefault="53B4F559" w:rsidP="387D3FFC">
      <w:r>
        <w:t xml:space="preserve">Besides, the surveyed people also have the desire to be consulted on a diet suitable for each age, each season of the year: </w:t>
      </w:r>
    </w:p>
    <w:p w14:paraId="6E46C118" w14:textId="5FB37F7E" w:rsidR="0D83C23A" w:rsidRDefault="06B4237A" w:rsidP="56016A47">
      <w:r>
        <w:rPr>
          <w:noProof/>
        </w:rPr>
        <w:drawing>
          <wp:inline distT="0" distB="0" distL="0" distR="0" wp14:anchorId="671F69C0" wp14:editId="323B02FE">
            <wp:extent cx="5956968" cy="2914650"/>
            <wp:effectExtent l="0" t="0" r="0" b="0"/>
            <wp:docPr id="1104720661" name="Picture 1104720661" descr="Forms response chart. Question title: Việc phân loại chế độ ăn uống theo mùa có quan trọng không?.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56968" cy="2914650"/>
                    </a:xfrm>
                    <a:prstGeom prst="rect">
                      <a:avLst/>
                    </a:prstGeom>
                  </pic:spPr>
                </pic:pic>
              </a:graphicData>
            </a:graphic>
          </wp:inline>
        </w:drawing>
      </w:r>
    </w:p>
    <w:p w14:paraId="7CB9F1C4" w14:textId="2C717C48" w:rsidR="0D83C23A" w:rsidRDefault="0BD5A80C" w:rsidP="38892C46">
      <w:pPr>
        <w:jc w:val="center"/>
        <w:rPr>
          <w:rFonts w:eastAsia="Times" w:cs="Times"/>
          <w:i/>
          <w:iCs/>
          <w:color w:val="000000" w:themeColor="text1"/>
          <w:sz w:val="20"/>
        </w:rPr>
      </w:pPr>
      <w:r w:rsidRPr="38892C46">
        <w:rPr>
          <w:rFonts w:eastAsia="Times" w:cs="Times"/>
          <w:i/>
          <w:iCs/>
          <w:color w:val="000000" w:themeColor="text1"/>
          <w:sz w:val="20"/>
        </w:rPr>
        <w:t xml:space="preserve">Figure 4:2 Statistics </w:t>
      </w:r>
      <w:r w:rsidR="0AA711CB" w:rsidRPr="38892C46">
        <w:rPr>
          <w:rFonts w:eastAsia="Times" w:cs="Times"/>
          <w:i/>
          <w:iCs/>
          <w:color w:val="000000" w:themeColor="text1"/>
          <w:sz w:val="20"/>
        </w:rPr>
        <w:t xml:space="preserve">about </w:t>
      </w:r>
      <w:r w:rsidR="04407B67" w:rsidRPr="38892C46">
        <w:rPr>
          <w:rFonts w:eastAsia="Times" w:cs="Times"/>
          <w:i/>
          <w:iCs/>
          <w:color w:val="000000" w:themeColor="text1"/>
          <w:sz w:val="20"/>
        </w:rPr>
        <w:t>the importance of categorizing nutrition from seasonal food</w:t>
      </w:r>
    </w:p>
    <w:p w14:paraId="749E4987" w14:textId="132A2FAD" w:rsidR="0D83C23A" w:rsidRDefault="0D83C23A" w:rsidP="56016A47">
      <w:r>
        <w:br/>
      </w:r>
    </w:p>
    <w:p w14:paraId="4B7C7EDC" w14:textId="07DC1F45" w:rsidR="0D83C23A" w:rsidRDefault="2757BC4E" w:rsidP="56016A47">
      <w:r>
        <w:rPr>
          <w:noProof/>
        </w:rPr>
        <w:lastRenderedPageBreak/>
        <w:drawing>
          <wp:inline distT="0" distB="0" distL="0" distR="0" wp14:anchorId="7119268F" wp14:editId="0FD5C2F4">
            <wp:extent cx="6050732" cy="2546350"/>
            <wp:effectExtent l="0" t="0" r="0" b="0"/>
            <wp:docPr id="907581754" name="Picture 907581754" descr="Forms response chart. Question title: Theo bạn thì việc sử dụng thực phẩm trái mùa có gây ảnh hưởng tiêu cực tới sức khỏe hay không?.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050732" cy="2546350"/>
                    </a:xfrm>
                    <a:prstGeom prst="rect">
                      <a:avLst/>
                    </a:prstGeom>
                  </pic:spPr>
                </pic:pic>
              </a:graphicData>
            </a:graphic>
          </wp:inline>
        </w:drawing>
      </w:r>
    </w:p>
    <w:p w14:paraId="115FBDDA" w14:textId="367E4CBC" w:rsidR="0D83C23A" w:rsidRDefault="343004E4" w:rsidP="38892C46">
      <w:pPr>
        <w:jc w:val="center"/>
        <w:rPr>
          <w:rFonts w:eastAsia="Times" w:cs="Times"/>
          <w:i/>
          <w:iCs/>
          <w:color w:val="000000" w:themeColor="text1"/>
          <w:sz w:val="20"/>
        </w:rPr>
      </w:pPr>
      <w:r w:rsidRPr="38892C46">
        <w:rPr>
          <w:rFonts w:eastAsia="Times" w:cs="Times"/>
          <w:i/>
          <w:iCs/>
          <w:color w:val="000000" w:themeColor="text1"/>
          <w:sz w:val="20"/>
        </w:rPr>
        <w:t xml:space="preserve">Figure 4:3. Statistics </w:t>
      </w:r>
      <w:r w:rsidR="6CF4ED22" w:rsidRPr="38892C46">
        <w:rPr>
          <w:rFonts w:eastAsia="Times" w:cs="Times"/>
          <w:i/>
          <w:iCs/>
          <w:color w:val="000000" w:themeColor="text1"/>
          <w:sz w:val="20"/>
        </w:rPr>
        <w:t>about the flip side of out-of-season food</w:t>
      </w:r>
    </w:p>
    <w:p w14:paraId="288641B3" w14:textId="33F2EF0F" w:rsidR="0D83C23A" w:rsidRDefault="0D83C23A" w:rsidP="56016A47">
      <w:r>
        <w:br/>
      </w:r>
    </w:p>
    <w:p w14:paraId="19A2B201" w14:textId="24E323DE" w:rsidR="0D83C23A" w:rsidRDefault="43D7E72A" w:rsidP="56016A47">
      <w:r>
        <w:rPr>
          <w:noProof/>
        </w:rPr>
        <w:drawing>
          <wp:inline distT="0" distB="0" distL="0" distR="0" wp14:anchorId="4175D707" wp14:editId="05F4B12E">
            <wp:extent cx="5841560" cy="2458323"/>
            <wp:effectExtent l="0" t="0" r="0" b="0"/>
            <wp:docPr id="2108034671" name="Picture 2108034671" descr="Forms response chart. Question title: Theo bạn độ tuổi nào cần lưu ý chế độ ăn uống nhất?. Number of responses: 7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41560" cy="2458323"/>
                    </a:xfrm>
                    <a:prstGeom prst="rect">
                      <a:avLst/>
                    </a:prstGeom>
                  </pic:spPr>
                </pic:pic>
              </a:graphicData>
            </a:graphic>
          </wp:inline>
        </w:drawing>
      </w:r>
      <w:r w:rsidR="0D83C23A">
        <w:tab/>
      </w:r>
      <w:r w:rsidR="0D83C23A">
        <w:tab/>
      </w:r>
      <w:r w:rsidR="0D83C23A">
        <w:tab/>
      </w:r>
      <w:r w:rsidR="0D83C23A">
        <w:tab/>
      </w:r>
      <w:r w:rsidR="0D83C23A">
        <w:tab/>
      </w:r>
    </w:p>
    <w:p w14:paraId="061E29E0" w14:textId="65BA4F90" w:rsidR="387D3FFC" w:rsidRDefault="254B4F9D" w:rsidP="68BDFFAC">
      <w:pPr>
        <w:jc w:val="center"/>
        <w:rPr>
          <w:rFonts w:eastAsia="Times" w:cs="Times"/>
          <w:i/>
          <w:iCs/>
          <w:color w:val="000000" w:themeColor="text1"/>
          <w:sz w:val="20"/>
        </w:rPr>
      </w:pPr>
      <w:r w:rsidRPr="68BDFFAC">
        <w:rPr>
          <w:rFonts w:eastAsia="Times" w:cs="Times"/>
          <w:i/>
          <w:iCs/>
          <w:color w:val="000000" w:themeColor="text1"/>
          <w:sz w:val="20"/>
        </w:rPr>
        <w:t>Figure 4:4. Statistics about the importance of categorizing nutrition by age</w:t>
      </w:r>
    </w:p>
    <w:p w14:paraId="77392583" w14:textId="5386DCA2" w:rsidR="68BDFFAC" w:rsidRDefault="68BDFFAC" w:rsidP="68BDFFAC">
      <w:pPr>
        <w:jc w:val="center"/>
        <w:rPr>
          <w:rFonts w:eastAsia="Times" w:cs="Times"/>
          <w:i/>
          <w:iCs/>
          <w:color w:val="000000" w:themeColor="text1"/>
          <w:sz w:val="20"/>
        </w:rPr>
      </w:pPr>
    </w:p>
    <w:p w14:paraId="505DE31F" w14:textId="7F62FB1D" w:rsidR="68BDFFAC" w:rsidRDefault="00E7284D" w:rsidP="00E7284D">
      <w:pPr>
        <w:jc w:val="left"/>
        <w:rPr>
          <w:rFonts w:eastAsia="Times" w:cs="Times"/>
          <w:color w:val="000000" w:themeColor="text1"/>
          <w:szCs w:val="24"/>
        </w:rPr>
      </w:pPr>
      <w:r w:rsidRPr="00E7284D">
        <w:rPr>
          <w:rFonts w:eastAsia="Times" w:cs="Times"/>
          <w:color w:val="000000" w:themeColor="text1"/>
          <w:szCs w:val="24"/>
        </w:rPr>
        <w:t>Through the information gathered from the survey, we have realized that it is very important to classify the diet by age and by season.</w:t>
      </w:r>
      <w:r>
        <w:rPr>
          <w:rFonts w:eastAsia="Times" w:cs="Times"/>
          <w:color w:val="000000" w:themeColor="text1"/>
          <w:szCs w:val="24"/>
        </w:rPr>
        <w:t xml:space="preserve"> </w:t>
      </w:r>
    </w:p>
    <w:p w14:paraId="3A457048" w14:textId="01B5C85A" w:rsidR="003E45EB" w:rsidRDefault="003E45EB" w:rsidP="00E7284D">
      <w:pPr>
        <w:jc w:val="left"/>
        <w:rPr>
          <w:rFonts w:eastAsia="Times" w:cs="Times"/>
          <w:color w:val="000000" w:themeColor="text1"/>
          <w:szCs w:val="24"/>
        </w:rPr>
      </w:pPr>
      <w:r w:rsidRPr="003E45EB">
        <w:rPr>
          <w:rFonts w:eastAsia="Times" w:cs="Times"/>
          <w:color w:val="000000" w:themeColor="text1"/>
          <w:szCs w:val="24"/>
        </w:rPr>
        <w:t>However, most of the energy-required dietary advice websites that exist today do not categorize these factors. Besides, the suggested dishes are all Western dishes and have a ratio of energy-producing substances that are not suitable for Eastern people in general and Vietnamese people in particular.</w:t>
      </w:r>
      <w:r>
        <w:rPr>
          <w:rFonts w:eastAsia="Times" w:cs="Times"/>
          <w:color w:val="000000" w:themeColor="text1"/>
          <w:szCs w:val="24"/>
        </w:rPr>
        <w:t xml:space="preserve"> </w:t>
      </w:r>
    </w:p>
    <w:p w14:paraId="26F932EB" w14:textId="7A2D08F1" w:rsidR="003E45EB" w:rsidRPr="00E7284D" w:rsidRDefault="003E45EB" w:rsidP="00E7284D">
      <w:pPr>
        <w:jc w:val="left"/>
        <w:rPr>
          <w:rFonts w:eastAsia="Times" w:cs="Times"/>
          <w:color w:val="000000" w:themeColor="text1"/>
          <w:szCs w:val="24"/>
        </w:rPr>
      </w:pPr>
      <w:r w:rsidRPr="003E45EB">
        <w:rPr>
          <w:rFonts w:eastAsia="Times" w:cs="Times"/>
          <w:color w:val="000000" w:themeColor="text1"/>
          <w:szCs w:val="24"/>
        </w:rPr>
        <w:t>Therefore, with the target of healthy Vietnamese people who want to maintain and improve their health, 4HealthyNutrium will be a good choice for you.</w:t>
      </w:r>
    </w:p>
    <w:p w14:paraId="73C925F2" w14:textId="6EA87E6D" w:rsidR="68BDFFAC" w:rsidRDefault="68BDFFAC" w:rsidP="68BDFFAC">
      <w:pPr>
        <w:jc w:val="center"/>
      </w:pPr>
    </w:p>
    <w:p w14:paraId="7DBA2635" w14:textId="655F71BA" w:rsidR="38892C46" w:rsidRDefault="38892C46" w:rsidP="38892C46">
      <w:pPr>
        <w:rPr>
          <w:rFonts w:eastAsia="Times" w:cs="Times"/>
          <w:i/>
          <w:iCs/>
          <w:color w:val="000000" w:themeColor="text1"/>
          <w:sz w:val="20"/>
        </w:rPr>
      </w:pPr>
    </w:p>
    <w:p w14:paraId="5711C55F" w14:textId="77777777" w:rsidR="00F35859" w:rsidRDefault="00F35859" w:rsidP="00F35859">
      <w:pPr>
        <w:pStyle w:val="Heading2"/>
      </w:pPr>
      <w:bookmarkStart w:id="36" w:name="_Toc86345528"/>
      <w:bookmarkStart w:id="37" w:name="_Toc90846030"/>
      <w:r>
        <w:lastRenderedPageBreak/>
        <w:t>5. Software Product Vision</w:t>
      </w:r>
      <w:bookmarkEnd w:id="36"/>
      <w:bookmarkEnd w:id="37"/>
    </w:p>
    <w:p w14:paraId="2CDF698A" w14:textId="794E6A00" w:rsidR="387D3FFC" w:rsidRDefault="2F9F629F" w:rsidP="387D3FFC">
      <w:r>
        <w:t>For those who have health care needs through adjusting their nutrition, 4HealthyNutrium is a website that helps them calculate a reasonable portion size just by entering the number of calories they want to eat. Moreover, users can receive smart menus by entering weight, height, exercise intensity, ... From there, the system will help users calculate and offer a suitable diet. Besides, users can also get advice on their training regimen.</w:t>
      </w:r>
    </w:p>
    <w:p w14:paraId="183AE1F6" w14:textId="4C24A1DE" w:rsidR="38892C46" w:rsidRDefault="38892C46" w:rsidP="38892C46"/>
    <w:p w14:paraId="713DA67C" w14:textId="77777777" w:rsidR="00F35859" w:rsidRPr="00915022" w:rsidRDefault="00F35859" w:rsidP="00F35859">
      <w:pPr>
        <w:pStyle w:val="Heading2"/>
      </w:pPr>
      <w:bookmarkStart w:id="38" w:name="_Toc86345529"/>
      <w:bookmarkStart w:id="39" w:name="_Toc90846031"/>
      <w:r>
        <w:t>6. Project Scope &amp; Limitations</w:t>
      </w:r>
      <w:bookmarkEnd w:id="38"/>
      <w:bookmarkEnd w:id="39"/>
    </w:p>
    <w:p w14:paraId="6528C893" w14:textId="77777777" w:rsidR="00F35859" w:rsidRDefault="00F35859" w:rsidP="00F35859">
      <w:pPr>
        <w:pStyle w:val="Heading3"/>
      </w:pPr>
      <w:bookmarkStart w:id="40" w:name="_Toc86345530"/>
      <w:bookmarkStart w:id="41" w:name="_Toc90846032"/>
      <w:r>
        <w:t>6.1 Major Features</w:t>
      </w:r>
      <w:bookmarkEnd w:id="40"/>
      <w:bookmarkEnd w:id="41"/>
    </w:p>
    <w:p w14:paraId="68A38E09" w14:textId="13CCFA97" w:rsidR="00F35859" w:rsidRDefault="008C6C77" w:rsidP="387D3FFC">
      <w:r>
        <w:rPr>
          <w:noProof/>
        </w:rPr>
        <w:drawing>
          <wp:inline distT="0" distB="0" distL="0" distR="0" wp14:anchorId="11D157E0" wp14:editId="0C5E9FF0">
            <wp:extent cx="5730240" cy="2988921"/>
            <wp:effectExtent l="0" t="0" r="381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9878" cy="2993948"/>
                    </a:xfrm>
                    <a:prstGeom prst="rect">
                      <a:avLst/>
                    </a:prstGeom>
                    <a:noFill/>
                    <a:ln>
                      <a:noFill/>
                    </a:ln>
                  </pic:spPr>
                </pic:pic>
              </a:graphicData>
            </a:graphic>
          </wp:inline>
        </w:drawing>
      </w:r>
    </w:p>
    <w:p w14:paraId="658CD8EB" w14:textId="44A96AE1" w:rsidR="00F35859" w:rsidRDefault="00F35859" w:rsidP="00F35859">
      <w:pPr>
        <w:pStyle w:val="ImageTitle"/>
      </w:pPr>
      <w:r>
        <w:t xml:space="preserve">Figure 6.1. </w:t>
      </w:r>
      <w:r w:rsidR="1EDC416F">
        <w:t>4HTN</w:t>
      </w:r>
      <w:r>
        <w:t>’s major features</w:t>
      </w:r>
    </w:p>
    <w:tbl>
      <w:tblPr>
        <w:tblStyle w:val="TableGrid"/>
        <w:tblW w:w="0" w:type="auto"/>
        <w:tblLook w:val="04A0" w:firstRow="1" w:lastRow="0" w:firstColumn="1" w:lastColumn="0" w:noHBand="0" w:noVBand="1"/>
      </w:tblPr>
      <w:tblGrid>
        <w:gridCol w:w="988"/>
        <w:gridCol w:w="8316"/>
      </w:tblGrid>
      <w:tr w:rsidR="00F35859" w14:paraId="190523EF" w14:textId="77777777" w:rsidTr="38892C46">
        <w:tc>
          <w:tcPr>
            <w:tcW w:w="988" w:type="dxa"/>
            <w:shd w:val="clear" w:color="auto" w:fill="D5DCE4" w:themeFill="text2" w:themeFillTint="33"/>
          </w:tcPr>
          <w:p w14:paraId="676A8D8E" w14:textId="77777777" w:rsidR="00F35859" w:rsidRPr="00E50707" w:rsidRDefault="00F35859" w:rsidP="0033060E">
            <w:pPr>
              <w:jc w:val="center"/>
              <w:rPr>
                <w:b/>
                <w:bCs/>
              </w:rPr>
            </w:pPr>
            <w:r w:rsidRPr="00E50707">
              <w:rPr>
                <w:b/>
                <w:bCs/>
              </w:rPr>
              <w:t>ID</w:t>
            </w:r>
          </w:p>
        </w:tc>
        <w:tc>
          <w:tcPr>
            <w:tcW w:w="8316" w:type="dxa"/>
            <w:shd w:val="clear" w:color="auto" w:fill="D5DCE4" w:themeFill="text2" w:themeFillTint="33"/>
          </w:tcPr>
          <w:p w14:paraId="7DC566C9" w14:textId="77777777" w:rsidR="00F35859" w:rsidRPr="00E50707" w:rsidRDefault="00F35859" w:rsidP="0033060E">
            <w:pPr>
              <w:jc w:val="center"/>
              <w:rPr>
                <w:b/>
                <w:bCs/>
              </w:rPr>
            </w:pPr>
            <w:r>
              <w:rPr>
                <w:b/>
                <w:bCs/>
              </w:rPr>
              <w:t xml:space="preserve">Feature &amp; </w:t>
            </w:r>
            <w:r w:rsidRPr="00E50707">
              <w:rPr>
                <w:b/>
                <w:bCs/>
              </w:rPr>
              <w:t>Description</w:t>
            </w:r>
          </w:p>
        </w:tc>
      </w:tr>
      <w:tr w:rsidR="00F35859" w14:paraId="25E6369D" w14:textId="77777777" w:rsidTr="38892C46">
        <w:tc>
          <w:tcPr>
            <w:tcW w:w="988" w:type="dxa"/>
          </w:tcPr>
          <w:p w14:paraId="7540457D" w14:textId="77777777" w:rsidR="00F35859" w:rsidRDefault="00F35859" w:rsidP="0033060E">
            <w:pPr>
              <w:jc w:val="left"/>
            </w:pPr>
            <w:r>
              <w:t>FE-01</w:t>
            </w:r>
          </w:p>
        </w:tc>
        <w:tc>
          <w:tcPr>
            <w:tcW w:w="8316" w:type="dxa"/>
          </w:tcPr>
          <w:p w14:paraId="3DB6B90F" w14:textId="71610D38" w:rsidR="00F35859" w:rsidRDefault="0059631B" w:rsidP="0033060E">
            <w:pPr>
              <w:jc w:val="left"/>
            </w:pPr>
            <w:r>
              <w:t>Login and register account</w:t>
            </w:r>
            <w:r w:rsidR="00F35859">
              <w:t>:</w:t>
            </w:r>
            <w:r w:rsidR="7093C2FE">
              <w:t xml:space="preserve"> Us</w:t>
            </w:r>
            <w:r w:rsidR="00F35859">
              <w:t>ers must have an account to access other features in the system.</w:t>
            </w:r>
          </w:p>
        </w:tc>
      </w:tr>
      <w:tr w:rsidR="00F35859" w14:paraId="6DA192F8" w14:textId="77777777" w:rsidTr="38892C46">
        <w:tc>
          <w:tcPr>
            <w:tcW w:w="988" w:type="dxa"/>
          </w:tcPr>
          <w:p w14:paraId="0BC9E76D" w14:textId="77777777" w:rsidR="00F35859" w:rsidRDefault="00F35859" w:rsidP="0033060E">
            <w:pPr>
              <w:jc w:val="left"/>
            </w:pPr>
            <w:r>
              <w:t>FE-02</w:t>
            </w:r>
          </w:p>
        </w:tc>
        <w:tc>
          <w:tcPr>
            <w:tcW w:w="8316" w:type="dxa"/>
          </w:tcPr>
          <w:p w14:paraId="5BBFF186" w14:textId="45837249" w:rsidR="00F35859" w:rsidRDefault="00F35859" w:rsidP="0033060E">
            <w:pPr>
              <w:jc w:val="left"/>
            </w:pPr>
            <w:r>
              <w:t xml:space="preserve">Manage profile: </w:t>
            </w:r>
            <w:r w:rsidR="10401C80">
              <w:t>Us</w:t>
            </w:r>
            <w:r>
              <w:t>ers can manage their personal information.</w:t>
            </w:r>
          </w:p>
        </w:tc>
      </w:tr>
      <w:tr w:rsidR="00F35859" w14:paraId="35C47C89" w14:textId="77777777" w:rsidTr="38892C46">
        <w:tc>
          <w:tcPr>
            <w:tcW w:w="988" w:type="dxa"/>
          </w:tcPr>
          <w:p w14:paraId="6A902682" w14:textId="77777777" w:rsidR="00F35859" w:rsidRDefault="00F35859" w:rsidP="0033060E">
            <w:pPr>
              <w:jc w:val="left"/>
            </w:pPr>
            <w:r>
              <w:t>FE-03</w:t>
            </w:r>
          </w:p>
        </w:tc>
        <w:tc>
          <w:tcPr>
            <w:tcW w:w="8316" w:type="dxa"/>
          </w:tcPr>
          <w:p w14:paraId="37223127" w14:textId="77777777" w:rsidR="00F35859" w:rsidRDefault="00F35859" w:rsidP="0033060E">
            <w:pPr>
              <w:jc w:val="left"/>
            </w:pPr>
            <w:r>
              <w:t xml:space="preserve">Manage system account: </w:t>
            </w:r>
            <w:r w:rsidRPr="00A31576">
              <w:t>Admin can manage accounts in the system to activate or deactivate a user.</w:t>
            </w:r>
          </w:p>
        </w:tc>
      </w:tr>
      <w:tr w:rsidR="00F35859" w14:paraId="400CEFF3" w14:textId="77777777" w:rsidTr="38892C46">
        <w:tc>
          <w:tcPr>
            <w:tcW w:w="988" w:type="dxa"/>
          </w:tcPr>
          <w:p w14:paraId="4DEA65AA" w14:textId="77777777" w:rsidR="00F35859" w:rsidRDefault="00F35859" w:rsidP="0033060E">
            <w:pPr>
              <w:jc w:val="left"/>
            </w:pPr>
            <w:r>
              <w:t>FE-04</w:t>
            </w:r>
          </w:p>
        </w:tc>
        <w:tc>
          <w:tcPr>
            <w:tcW w:w="8316" w:type="dxa"/>
          </w:tcPr>
          <w:p w14:paraId="344B190E" w14:textId="02DFC843" w:rsidR="00F35859" w:rsidRDefault="00F35859" w:rsidP="0033060E">
            <w:pPr>
              <w:jc w:val="left"/>
            </w:pPr>
            <w:r>
              <w:t xml:space="preserve">Search </w:t>
            </w:r>
            <w:r w:rsidR="6E0DC86A">
              <w:t>food</w:t>
            </w:r>
            <w:r w:rsidR="00A04A16">
              <w:t xml:space="preserve">’s </w:t>
            </w:r>
            <w:r w:rsidR="6E0DC86A">
              <w:t>information</w:t>
            </w:r>
            <w:r>
              <w:t xml:space="preserve">: </w:t>
            </w:r>
            <w:r w:rsidR="28DEDCB6">
              <w:t>User</w:t>
            </w:r>
            <w:r w:rsidR="6F8E500C">
              <w:t>s</w:t>
            </w:r>
            <w:r w:rsidR="28DEDCB6">
              <w:t xml:space="preserve"> can search for nutrient value of food </w:t>
            </w:r>
            <w:r w:rsidR="4544A2E8">
              <w:t xml:space="preserve">to get more information about </w:t>
            </w:r>
            <w:r w:rsidR="6B70FE5C">
              <w:t>diet.</w:t>
            </w:r>
          </w:p>
        </w:tc>
      </w:tr>
      <w:tr w:rsidR="00F35859" w14:paraId="49924A58" w14:textId="77777777" w:rsidTr="38892C46">
        <w:tc>
          <w:tcPr>
            <w:tcW w:w="988" w:type="dxa"/>
          </w:tcPr>
          <w:p w14:paraId="4B5E0A27" w14:textId="77777777" w:rsidR="00F35859" w:rsidRDefault="00F35859" w:rsidP="0033060E">
            <w:pPr>
              <w:jc w:val="left"/>
            </w:pPr>
            <w:r>
              <w:t>FE-05</w:t>
            </w:r>
          </w:p>
        </w:tc>
        <w:tc>
          <w:tcPr>
            <w:tcW w:w="8316" w:type="dxa"/>
          </w:tcPr>
          <w:p w14:paraId="71B861F1" w14:textId="25BF8A7D" w:rsidR="00F35859" w:rsidRDefault="00F35859" w:rsidP="133A26ED">
            <w:pPr>
              <w:jc w:val="left"/>
            </w:pPr>
            <w:r>
              <w:t xml:space="preserve">Manage </w:t>
            </w:r>
            <w:r w:rsidR="24010751">
              <w:t>food</w:t>
            </w:r>
            <w:r w:rsidR="00A04A16">
              <w:t xml:space="preserve">’s </w:t>
            </w:r>
            <w:r w:rsidR="24010751">
              <w:t xml:space="preserve">information: </w:t>
            </w:r>
            <w:r w:rsidR="5AC45A78">
              <w:t>Nutrition experts</w:t>
            </w:r>
            <w:r w:rsidR="24010751">
              <w:t xml:space="preserve"> can </w:t>
            </w:r>
            <w:r w:rsidR="7B1B2A2D">
              <w:t>edit food information, change the nutrient value of food</w:t>
            </w:r>
            <w:r w:rsidR="23156444">
              <w:t xml:space="preserve"> and edit the food recipes. </w:t>
            </w:r>
          </w:p>
        </w:tc>
      </w:tr>
      <w:tr w:rsidR="00F35859" w14:paraId="23BA2CF7" w14:textId="77777777" w:rsidTr="38892C46">
        <w:tc>
          <w:tcPr>
            <w:tcW w:w="988" w:type="dxa"/>
          </w:tcPr>
          <w:p w14:paraId="0C3AEC1C" w14:textId="77777777" w:rsidR="00F35859" w:rsidRDefault="00F35859" w:rsidP="0033060E">
            <w:pPr>
              <w:jc w:val="left"/>
            </w:pPr>
            <w:r>
              <w:lastRenderedPageBreak/>
              <w:t>FE-06</w:t>
            </w:r>
          </w:p>
        </w:tc>
        <w:tc>
          <w:tcPr>
            <w:tcW w:w="8316" w:type="dxa"/>
          </w:tcPr>
          <w:p w14:paraId="4B80B55A" w14:textId="47CFA6A8" w:rsidR="00F35859" w:rsidRDefault="5B00EEA8" w:rsidP="0033060E">
            <w:pPr>
              <w:jc w:val="left"/>
            </w:pPr>
            <w:r>
              <w:t>Receive</w:t>
            </w:r>
            <w:r w:rsidR="6449C01C">
              <w:t xml:space="preserve"> </w:t>
            </w:r>
            <w:r w:rsidR="00A04A16">
              <w:t>diet</w:t>
            </w:r>
            <w:r w:rsidR="6449C01C">
              <w:t>: User</w:t>
            </w:r>
            <w:r w:rsidR="4CAA7D48">
              <w:t>s</w:t>
            </w:r>
            <w:r w:rsidR="6449C01C">
              <w:t xml:space="preserve"> </w:t>
            </w:r>
            <w:r w:rsidR="10B169B7">
              <w:t xml:space="preserve">will </w:t>
            </w:r>
            <w:r w:rsidR="51E274F6">
              <w:t>fill in</w:t>
            </w:r>
            <w:r w:rsidR="10B169B7">
              <w:t xml:space="preserve"> some necessary information about </w:t>
            </w:r>
            <w:r w:rsidR="75CE0AB7">
              <w:t xml:space="preserve">their exercise, </w:t>
            </w:r>
            <w:r w:rsidR="6F26E6FB">
              <w:t xml:space="preserve">their height and weight, </w:t>
            </w:r>
            <w:r w:rsidR="75CE0AB7">
              <w:t xml:space="preserve">their job, their </w:t>
            </w:r>
            <w:r w:rsidR="6A8A3624">
              <w:t xml:space="preserve">lifestyle and eating </w:t>
            </w:r>
            <w:r w:rsidR="52182AEE">
              <w:t>habit…</w:t>
            </w:r>
            <w:r w:rsidR="6A8A3624">
              <w:t xml:space="preserve"> to receive diet suggestion</w:t>
            </w:r>
            <w:r w:rsidR="5D5816AD">
              <w:t xml:space="preserve"> with timeline. </w:t>
            </w:r>
          </w:p>
        </w:tc>
      </w:tr>
      <w:tr w:rsidR="00F35859" w14:paraId="437D30AC" w14:textId="77777777" w:rsidTr="38892C46">
        <w:tc>
          <w:tcPr>
            <w:tcW w:w="988" w:type="dxa"/>
          </w:tcPr>
          <w:p w14:paraId="200A4015" w14:textId="4D96BBF5" w:rsidR="00F35859" w:rsidRDefault="00F35859" w:rsidP="0033060E">
            <w:pPr>
              <w:jc w:val="left"/>
            </w:pPr>
            <w:r>
              <w:t>FE-0</w:t>
            </w:r>
            <w:r w:rsidR="0059631B">
              <w:t>7</w:t>
            </w:r>
          </w:p>
        </w:tc>
        <w:tc>
          <w:tcPr>
            <w:tcW w:w="8316" w:type="dxa"/>
          </w:tcPr>
          <w:p w14:paraId="44491A27" w14:textId="0C392387" w:rsidR="00F35859" w:rsidRDefault="0283DB1E" w:rsidP="0033060E">
            <w:pPr>
              <w:jc w:val="left"/>
            </w:pPr>
            <w:r>
              <w:t xml:space="preserve">Change the </w:t>
            </w:r>
            <w:r w:rsidR="194DA397">
              <w:t>ingredient</w:t>
            </w:r>
            <w:r>
              <w:t xml:space="preserve"> or </w:t>
            </w:r>
            <w:r w:rsidR="6407A8F5">
              <w:t>food</w:t>
            </w:r>
            <w:r>
              <w:t xml:space="preserve">: Users can change </w:t>
            </w:r>
            <w:r w:rsidR="570F1CF0">
              <w:t>dishes</w:t>
            </w:r>
            <w:r>
              <w:t xml:space="preserve"> or recipe</w:t>
            </w:r>
            <w:r w:rsidR="38D2E75F">
              <w:t>s</w:t>
            </w:r>
            <w:r w:rsidR="6E7B4248">
              <w:t xml:space="preserve"> in </w:t>
            </w:r>
            <w:r w:rsidR="11B6FC3A">
              <w:t xml:space="preserve">suggesting diet </w:t>
            </w:r>
            <w:r w:rsidR="53501556">
              <w:t>that they</w:t>
            </w:r>
            <w:r w:rsidR="11B6FC3A">
              <w:t xml:space="preserve"> </w:t>
            </w:r>
            <w:r w:rsidR="5DC9D085">
              <w:t xml:space="preserve">don’t want to use. </w:t>
            </w:r>
            <w:r w:rsidR="359A7F34">
              <w:t xml:space="preserve">The system will offer alternative dishes or ingredients that have the same nutritional value as </w:t>
            </w:r>
            <w:r w:rsidR="65633718">
              <w:t>those dishes</w:t>
            </w:r>
            <w:r w:rsidR="359A7F34">
              <w:t>.</w:t>
            </w:r>
          </w:p>
        </w:tc>
      </w:tr>
      <w:tr w:rsidR="00A04A16" w14:paraId="2F93EA84" w14:textId="77777777" w:rsidTr="38892C46">
        <w:tc>
          <w:tcPr>
            <w:tcW w:w="988" w:type="dxa"/>
          </w:tcPr>
          <w:p w14:paraId="227D1CB3" w14:textId="66BBD41F" w:rsidR="00A04A16" w:rsidRDefault="00A04A16" w:rsidP="0033060E">
            <w:pPr>
              <w:jc w:val="left"/>
            </w:pPr>
            <w:r>
              <w:t>FE-08</w:t>
            </w:r>
          </w:p>
        </w:tc>
        <w:tc>
          <w:tcPr>
            <w:tcW w:w="8316" w:type="dxa"/>
          </w:tcPr>
          <w:p w14:paraId="34C2C888" w14:textId="15686CE4" w:rsidR="00A04A16" w:rsidRDefault="00A04A16" w:rsidP="0033060E">
            <w:pPr>
              <w:jc w:val="left"/>
            </w:pPr>
            <w:r>
              <w:t>Receive exercise: Users can receive their regular exercise.</w:t>
            </w:r>
          </w:p>
        </w:tc>
      </w:tr>
    </w:tbl>
    <w:p w14:paraId="05C2981D" w14:textId="165A7194" w:rsidR="133A26ED" w:rsidRDefault="133A26ED"/>
    <w:p w14:paraId="34B3602D" w14:textId="77777777" w:rsidR="00F35859" w:rsidRPr="006A5DDA" w:rsidRDefault="00F35859" w:rsidP="00F35859">
      <w:pPr>
        <w:pStyle w:val="ImageTitle"/>
      </w:pPr>
      <w:r>
        <w:t>Table 6.1. List of major features.</w:t>
      </w:r>
    </w:p>
    <w:p w14:paraId="607D75B6" w14:textId="77777777" w:rsidR="00F35859" w:rsidRDefault="00F35859" w:rsidP="00F35859">
      <w:pPr>
        <w:pStyle w:val="Heading3"/>
      </w:pPr>
      <w:bookmarkStart w:id="42" w:name="_Toc86345531"/>
      <w:bookmarkStart w:id="43" w:name="_Toc90846033"/>
      <w:r>
        <w:t>6.2. Limitation &amp; Exclusion</w:t>
      </w:r>
      <w:bookmarkEnd w:id="42"/>
      <w:bookmarkEnd w:id="43"/>
    </w:p>
    <w:tbl>
      <w:tblPr>
        <w:tblStyle w:val="TableGrid"/>
        <w:tblW w:w="0" w:type="auto"/>
        <w:tblLook w:val="04A0" w:firstRow="1" w:lastRow="0" w:firstColumn="1" w:lastColumn="0" w:noHBand="0" w:noVBand="1"/>
      </w:tblPr>
      <w:tblGrid>
        <w:gridCol w:w="988"/>
        <w:gridCol w:w="8316"/>
      </w:tblGrid>
      <w:tr w:rsidR="00F35859" w14:paraId="213FBDD9" w14:textId="77777777" w:rsidTr="133A26ED">
        <w:tc>
          <w:tcPr>
            <w:tcW w:w="988" w:type="dxa"/>
            <w:shd w:val="clear" w:color="auto" w:fill="D5DCE4" w:themeFill="text2" w:themeFillTint="33"/>
          </w:tcPr>
          <w:p w14:paraId="4819BF60" w14:textId="77777777" w:rsidR="00F35859" w:rsidRPr="00E50707" w:rsidRDefault="00F35859" w:rsidP="0033060E">
            <w:pPr>
              <w:jc w:val="center"/>
              <w:rPr>
                <w:b/>
                <w:bCs/>
              </w:rPr>
            </w:pPr>
            <w:r w:rsidRPr="00E50707">
              <w:rPr>
                <w:b/>
                <w:bCs/>
              </w:rPr>
              <w:t>ID</w:t>
            </w:r>
          </w:p>
        </w:tc>
        <w:tc>
          <w:tcPr>
            <w:tcW w:w="8316" w:type="dxa"/>
            <w:shd w:val="clear" w:color="auto" w:fill="D5DCE4" w:themeFill="text2" w:themeFillTint="33"/>
          </w:tcPr>
          <w:p w14:paraId="1ECFB42C" w14:textId="77777777" w:rsidR="00F35859" w:rsidRPr="00E50707" w:rsidRDefault="00F35859" w:rsidP="0033060E">
            <w:pPr>
              <w:jc w:val="center"/>
              <w:rPr>
                <w:b/>
                <w:bCs/>
              </w:rPr>
            </w:pPr>
            <w:r>
              <w:rPr>
                <w:b/>
                <w:bCs/>
              </w:rPr>
              <w:t xml:space="preserve">Feature &amp; </w:t>
            </w:r>
            <w:r w:rsidRPr="00E50707">
              <w:rPr>
                <w:b/>
                <w:bCs/>
              </w:rPr>
              <w:t>Description</w:t>
            </w:r>
          </w:p>
        </w:tc>
      </w:tr>
      <w:tr w:rsidR="00F35859" w14:paraId="5CFDFFD6" w14:textId="77777777" w:rsidTr="133A26ED">
        <w:tc>
          <w:tcPr>
            <w:tcW w:w="988" w:type="dxa"/>
          </w:tcPr>
          <w:p w14:paraId="2562FAB6" w14:textId="77777777" w:rsidR="00F35859" w:rsidRDefault="00F35859" w:rsidP="0033060E">
            <w:pPr>
              <w:jc w:val="left"/>
            </w:pPr>
            <w:r>
              <w:t>LI-01</w:t>
            </w:r>
          </w:p>
        </w:tc>
        <w:tc>
          <w:tcPr>
            <w:tcW w:w="8316" w:type="dxa"/>
          </w:tcPr>
          <w:p w14:paraId="6138D987" w14:textId="77777777" w:rsidR="00F35859" w:rsidRDefault="00F35859" w:rsidP="0033060E">
            <w:pPr>
              <w:jc w:val="left"/>
            </w:pPr>
            <w:r>
              <w:t>U</w:t>
            </w:r>
            <w:r w:rsidRPr="00340CE4">
              <w:t>sers cannot see other people's profiles.</w:t>
            </w:r>
          </w:p>
        </w:tc>
      </w:tr>
      <w:tr w:rsidR="00F35859" w14:paraId="2979286D" w14:textId="77777777" w:rsidTr="133A26ED">
        <w:tc>
          <w:tcPr>
            <w:tcW w:w="988" w:type="dxa"/>
          </w:tcPr>
          <w:p w14:paraId="174C8EE2" w14:textId="77777777" w:rsidR="00F35859" w:rsidRDefault="00F35859" w:rsidP="0033060E">
            <w:pPr>
              <w:jc w:val="left"/>
            </w:pPr>
            <w:r>
              <w:t>LI-02</w:t>
            </w:r>
          </w:p>
        </w:tc>
        <w:tc>
          <w:tcPr>
            <w:tcW w:w="8316" w:type="dxa"/>
          </w:tcPr>
          <w:p w14:paraId="6F123B48" w14:textId="7E2F57FA" w:rsidR="00F35859" w:rsidRDefault="00F35859" w:rsidP="0033060E">
            <w:pPr>
              <w:jc w:val="left"/>
            </w:pPr>
            <w:r>
              <w:t xml:space="preserve">Users cannot receive push notifications when not using the </w:t>
            </w:r>
            <w:r w:rsidR="06EADC7E">
              <w:t>web</w:t>
            </w:r>
            <w:r>
              <w:t>.</w:t>
            </w:r>
          </w:p>
        </w:tc>
      </w:tr>
      <w:tr w:rsidR="00F35859" w14:paraId="7616D676" w14:textId="77777777" w:rsidTr="133A26ED">
        <w:tc>
          <w:tcPr>
            <w:tcW w:w="988" w:type="dxa"/>
          </w:tcPr>
          <w:p w14:paraId="2810AD66" w14:textId="77777777" w:rsidR="00F35859" w:rsidRDefault="00F35859" w:rsidP="0033060E">
            <w:pPr>
              <w:jc w:val="left"/>
            </w:pPr>
            <w:r>
              <w:t>LI-03</w:t>
            </w:r>
          </w:p>
        </w:tc>
        <w:tc>
          <w:tcPr>
            <w:tcW w:w="8316" w:type="dxa"/>
          </w:tcPr>
          <w:p w14:paraId="22D8E6B1" w14:textId="61F5560B" w:rsidR="00F35859" w:rsidRDefault="00F35859" w:rsidP="0033060E">
            <w:pPr>
              <w:jc w:val="left"/>
            </w:pPr>
            <w:r>
              <w:t xml:space="preserve">The </w:t>
            </w:r>
            <w:r w:rsidR="76FDBBD7">
              <w:t>web</w:t>
            </w:r>
            <w:r>
              <w:t xml:space="preserve"> </w:t>
            </w:r>
            <w:r w:rsidR="0059631B">
              <w:t>doesn’t</w:t>
            </w:r>
            <w:r>
              <w:t xml:space="preserve"> supports the Vietnamese language.</w:t>
            </w:r>
          </w:p>
        </w:tc>
      </w:tr>
      <w:tr w:rsidR="00F35859" w14:paraId="742AC1F8" w14:textId="77777777" w:rsidTr="133A26ED">
        <w:tc>
          <w:tcPr>
            <w:tcW w:w="988" w:type="dxa"/>
          </w:tcPr>
          <w:p w14:paraId="652E559D" w14:textId="77777777" w:rsidR="00F35859" w:rsidRDefault="00F35859" w:rsidP="0033060E">
            <w:pPr>
              <w:jc w:val="left"/>
            </w:pPr>
            <w:r>
              <w:t>LI-04</w:t>
            </w:r>
          </w:p>
        </w:tc>
        <w:tc>
          <w:tcPr>
            <w:tcW w:w="8316" w:type="dxa"/>
          </w:tcPr>
          <w:p w14:paraId="3D9765D7" w14:textId="72D0CC6C" w:rsidR="00F35859" w:rsidRDefault="199A6D88" w:rsidP="0033060E">
            <w:pPr>
              <w:jc w:val="left"/>
            </w:pPr>
            <w:r>
              <w:t xml:space="preserve">The web </w:t>
            </w:r>
            <w:r w:rsidR="583F52B9">
              <w:t>is not</w:t>
            </w:r>
            <w:r>
              <w:t xml:space="preserve"> </w:t>
            </w:r>
            <w:r w:rsidR="7C94F279">
              <w:t>absolutely accurate</w:t>
            </w:r>
            <w:r>
              <w:t>, for reference only.</w:t>
            </w:r>
          </w:p>
        </w:tc>
      </w:tr>
    </w:tbl>
    <w:p w14:paraId="0B1E0BA5" w14:textId="1480CBB4" w:rsidR="133A26ED" w:rsidRDefault="133A26ED"/>
    <w:p w14:paraId="4B084E5D" w14:textId="77777777" w:rsidR="00F35859" w:rsidRDefault="00F35859" w:rsidP="00BF739D">
      <w:pPr>
        <w:pStyle w:val="ImageTitle"/>
      </w:pPr>
      <w:r>
        <w:t xml:space="preserve">Table 6.2:1. </w:t>
      </w:r>
      <w:r w:rsidRPr="00BF739D">
        <w:t>Limitations</w:t>
      </w:r>
    </w:p>
    <w:tbl>
      <w:tblPr>
        <w:tblStyle w:val="TableGrid"/>
        <w:tblW w:w="0" w:type="auto"/>
        <w:tblLook w:val="04A0" w:firstRow="1" w:lastRow="0" w:firstColumn="1" w:lastColumn="0" w:noHBand="0" w:noVBand="1"/>
      </w:tblPr>
      <w:tblGrid>
        <w:gridCol w:w="988"/>
        <w:gridCol w:w="8316"/>
      </w:tblGrid>
      <w:tr w:rsidR="00F35859" w14:paraId="4735542A" w14:textId="77777777" w:rsidTr="133A26ED">
        <w:tc>
          <w:tcPr>
            <w:tcW w:w="988" w:type="dxa"/>
            <w:shd w:val="clear" w:color="auto" w:fill="D5DCE4" w:themeFill="text2" w:themeFillTint="33"/>
          </w:tcPr>
          <w:p w14:paraId="18B31177" w14:textId="77777777" w:rsidR="00F35859" w:rsidRPr="00E50707" w:rsidRDefault="00F35859" w:rsidP="0033060E">
            <w:pPr>
              <w:jc w:val="center"/>
              <w:rPr>
                <w:b/>
                <w:bCs/>
              </w:rPr>
            </w:pPr>
            <w:r w:rsidRPr="00E50707">
              <w:rPr>
                <w:b/>
                <w:bCs/>
              </w:rPr>
              <w:t>ID</w:t>
            </w:r>
          </w:p>
        </w:tc>
        <w:tc>
          <w:tcPr>
            <w:tcW w:w="8316" w:type="dxa"/>
            <w:shd w:val="clear" w:color="auto" w:fill="D5DCE4" w:themeFill="text2" w:themeFillTint="33"/>
          </w:tcPr>
          <w:p w14:paraId="28B1C73E" w14:textId="77777777" w:rsidR="00F35859" w:rsidRPr="00E50707" w:rsidRDefault="00F35859" w:rsidP="0033060E">
            <w:pPr>
              <w:jc w:val="center"/>
              <w:rPr>
                <w:b/>
                <w:bCs/>
              </w:rPr>
            </w:pPr>
            <w:r>
              <w:rPr>
                <w:b/>
                <w:bCs/>
              </w:rPr>
              <w:t xml:space="preserve">Feature &amp; </w:t>
            </w:r>
            <w:r w:rsidRPr="00E50707">
              <w:rPr>
                <w:b/>
                <w:bCs/>
              </w:rPr>
              <w:t>Description</w:t>
            </w:r>
          </w:p>
        </w:tc>
      </w:tr>
      <w:tr w:rsidR="00F35859" w14:paraId="71AA56CF" w14:textId="77777777" w:rsidTr="133A26ED">
        <w:tc>
          <w:tcPr>
            <w:tcW w:w="988" w:type="dxa"/>
          </w:tcPr>
          <w:p w14:paraId="63EAA367" w14:textId="77777777" w:rsidR="00F35859" w:rsidRDefault="00F35859" w:rsidP="0033060E">
            <w:pPr>
              <w:jc w:val="left"/>
            </w:pPr>
            <w:r>
              <w:t>EX-01</w:t>
            </w:r>
          </w:p>
        </w:tc>
        <w:tc>
          <w:tcPr>
            <w:tcW w:w="8316" w:type="dxa"/>
          </w:tcPr>
          <w:p w14:paraId="3B8B7F95" w14:textId="76976CC6" w:rsidR="00F35859" w:rsidRDefault="00F35859" w:rsidP="0033060E">
            <w:pPr>
              <w:jc w:val="left"/>
            </w:pPr>
            <w:r>
              <w:t xml:space="preserve">The </w:t>
            </w:r>
            <w:r w:rsidR="214AE8F9">
              <w:t>web</w:t>
            </w:r>
            <w:r>
              <w:t xml:space="preserve"> does not support </w:t>
            </w:r>
            <w:r w:rsidR="3B84D2AA">
              <w:t>uncommon dishes and ingredients</w:t>
            </w:r>
            <w:r>
              <w:t>.</w:t>
            </w:r>
          </w:p>
        </w:tc>
      </w:tr>
      <w:tr w:rsidR="00F35859" w14:paraId="7B6B0042" w14:textId="77777777" w:rsidTr="133A26ED">
        <w:tc>
          <w:tcPr>
            <w:tcW w:w="988" w:type="dxa"/>
          </w:tcPr>
          <w:p w14:paraId="2ED141AE" w14:textId="77777777" w:rsidR="00F35859" w:rsidRDefault="00F35859" w:rsidP="0033060E">
            <w:pPr>
              <w:jc w:val="left"/>
            </w:pPr>
            <w:r>
              <w:t>EX-02</w:t>
            </w:r>
          </w:p>
        </w:tc>
        <w:tc>
          <w:tcPr>
            <w:tcW w:w="8316" w:type="dxa"/>
          </w:tcPr>
          <w:p w14:paraId="2CD17B11" w14:textId="060B8D54" w:rsidR="00F35859" w:rsidRDefault="00F35859" w:rsidP="0033060E">
            <w:pPr>
              <w:jc w:val="left"/>
            </w:pPr>
            <w:r>
              <w:t xml:space="preserve">The </w:t>
            </w:r>
            <w:r w:rsidR="07B6514C">
              <w:t>web</w:t>
            </w:r>
            <w:r>
              <w:t xml:space="preserve"> does not support live streaming.</w:t>
            </w:r>
          </w:p>
        </w:tc>
      </w:tr>
      <w:tr w:rsidR="00F35859" w14:paraId="586BDC62" w14:textId="77777777" w:rsidTr="133A26ED">
        <w:tc>
          <w:tcPr>
            <w:tcW w:w="988" w:type="dxa"/>
          </w:tcPr>
          <w:p w14:paraId="52F5CFF3" w14:textId="77777777" w:rsidR="00F35859" w:rsidRDefault="00F35859" w:rsidP="0033060E">
            <w:pPr>
              <w:jc w:val="left"/>
            </w:pPr>
            <w:r>
              <w:t>EX-03</w:t>
            </w:r>
          </w:p>
        </w:tc>
        <w:tc>
          <w:tcPr>
            <w:tcW w:w="8316" w:type="dxa"/>
          </w:tcPr>
          <w:p w14:paraId="3B376D60" w14:textId="3C07F2BD" w:rsidR="00F35859" w:rsidRDefault="00F35859" w:rsidP="0033060E">
            <w:pPr>
              <w:jc w:val="left"/>
            </w:pPr>
            <w:r>
              <w:t xml:space="preserve">The </w:t>
            </w:r>
            <w:r w:rsidR="06864264">
              <w:t>web</w:t>
            </w:r>
            <w:r>
              <w:t xml:space="preserve"> does not support</w:t>
            </w:r>
            <w:r w:rsidR="107DA187">
              <w:t xml:space="preserve"> dish and recipe</w:t>
            </w:r>
            <w:r>
              <w:t xml:space="preserve"> leaderboards.</w:t>
            </w:r>
          </w:p>
        </w:tc>
      </w:tr>
      <w:tr w:rsidR="00F35859" w14:paraId="2E9C4239" w14:textId="77777777" w:rsidTr="133A26ED">
        <w:tc>
          <w:tcPr>
            <w:tcW w:w="988" w:type="dxa"/>
          </w:tcPr>
          <w:p w14:paraId="3CF273A5" w14:textId="77777777" w:rsidR="00F35859" w:rsidRDefault="00F35859" w:rsidP="0033060E">
            <w:pPr>
              <w:jc w:val="left"/>
            </w:pPr>
            <w:r>
              <w:t>EX-04</w:t>
            </w:r>
          </w:p>
        </w:tc>
        <w:tc>
          <w:tcPr>
            <w:tcW w:w="8316" w:type="dxa"/>
          </w:tcPr>
          <w:p w14:paraId="3C4B44D4" w14:textId="29C6D236" w:rsidR="00F35859" w:rsidRDefault="00F35859" w:rsidP="0033060E">
            <w:pPr>
              <w:jc w:val="left"/>
            </w:pPr>
            <w:r>
              <w:t xml:space="preserve">The </w:t>
            </w:r>
            <w:r w:rsidR="569ED76C">
              <w:t>web</w:t>
            </w:r>
            <w:r>
              <w:t xml:space="preserve"> is not a social network or forum.</w:t>
            </w:r>
          </w:p>
        </w:tc>
      </w:tr>
    </w:tbl>
    <w:p w14:paraId="6F3780EB" w14:textId="322C2B83" w:rsidR="133A26ED" w:rsidRDefault="133A26ED"/>
    <w:p w14:paraId="308D4BAF" w14:textId="178A7194" w:rsidR="00F35859" w:rsidRPr="00F35859" w:rsidRDefault="00F35859" w:rsidP="00F35859">
      <w:pPr>
        <w:pStyle w:val="ImageTitle"/>
      </w:pPr>
      <w:r>
        <w:t>Table 6.2:2. Exclusions</w:t>
      </w:r>
    </w:p>
    <w:sectPr w:rsidR="00F35859" w:rsidRPr="00F35859" w:rsidSect="008406FD">
      <w:headerReference w:type="default" r:id="rId55"/>
      <w:pgSz w:w="11906" w:h="16838" w:code="9"/>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89472" w14:textId="77777777" w:rsidR="005431D5" w:rsidRDefault="005431D5" w:rsidP="00804388">
      <w:r>
        <w:separator/>
      </w:r>
    </w:p>
    <w:p w14:paraId="1E3397FB" w14:textId="77777777" w:rsidR="005431D5" w:rsidRDefault="005431D5" w:rsidP="00804388"/>
    <w:p w14:paraId="3C5A455D" w14:textId="77777777" w:rsidR="005431D5" w:rsidRDefault="005431D5" w:rsidP="00804388"/>
    <w:p w14:paraId="6E23CEB5" w14:textId="77777777" w:rsidR="005431D5" w:rsidRDefault="005431D5" w:rsidP="00804388"/>
  </w:endnote>
  <w:endnote w:type="continuationSeparator" w:id="0">
    <w:p w14:paraId="08078FF6" w14:textId="77777777" w:rsidR="005431D5" w:rsidRDefault="005431D5" w:rsidP="00804388">
      <w:r>
        <w:continuationSeparator/>
      </w:r>
    </w:p>
    <w:p w14:paraId="252A906F" w14:textId="77777777" w:rsidR="005431D5" w:rsidRDefault="005431D5" w:rsidP="00804388"/>
    <w:p w14:paraId="6CF3B169" w14:textId="77777777" w:rsidR="005431D5" w:rsidRDefault="005431D5" w:rsidP="00804388"/>
    <w:p w14:paraId="5BEA0719" w14:textId="77777777" w:rsidR="005431D5" w:rsidRDefault="005431D5" w:rsidP="00804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D4BBD" w14:textId="77777777" w:rsidR="008173F6" w:rsidRDefault="00817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8892C46" w14:paraId="44F62CD1" w14:textId="77777777" w:rsidTr="4B9D1E44">
      <w:tc>
        <w:tcPr>
          <w:tcW w:w="3005" w:type="dxa"/>
        </w:tcPr>
        <w:p w14:paraId="047AA521" w14:textId="342511E9" w:rsidR="38892C46" w:rsidRDefault="38892C46" w:rsidP="38892C46">
          <w:pPr>
            <w:pStyle w:val="Header"/>
            <w:ind w:left="-115"/>
            <w:jc w:val="left"/>
          </w:pPr>
        </w:p>
      </w:tc>
      <w:tc>
        <w:tcPr>
          <w:tcW w:w="3005" w:type="dxa"/>
        </w:tcPr>
        <w:p w14:paraId="0A0871F4" w14:textId="7D12F78E" w:rsidR="38892C46" w:rsidRDefault="38892C46" w:rsidP="38892C46">
          <w:pPr>
            <w:pStyle w:val="Header"/>
            <w:jc w:val="center"/>
          </w:pPr>
          <w:r>
            <w:fldChar w:fldCharType="begin"/>
          </w:r>
          <w:r>
            <w:instrText>PAGE</w:instrText>
          </w:r>
          <w:r>
            <w:fldChar w:fldCharType="separate"/>
          </w:r>
          <w:r w:rsidR="007F7DAD">
            <w:rPr>
              <w:noProof/>
            </w:rPr>
            <w:t>i</w:t>
          </w:r>
          <w:r>
            <w:fldChar w:fldCharType="end"/>
          </w:r>
        </w:p>
      </w:tc>
      <w:tc>
        <w:tcPr>
          <w:tcW w:w="3005" w:type="dxa"/>
        </w:tcPr>
        <w:p w14:paraId="69844996" w14:textId="5BAFFC6B" w:rsidR="38892C46" w:rsidRDefault="38892C46" w:rsidP="38892C46">
          <w:pPr>
            <w:pStyle w:val="Header"/>
            <w:ind w:right="-115"/>
            <w:jc w:val="right"/>
          </w:pPr>
          <w:r>
            <w:fldChar w:fldCharType="begin"/>
          </w:r>
          <w:r>
            <w:instrText>PAGE</w:instrText>
          </w:r>
          <w:r>
            <w:fldChar w:fldCharType="separate"/>
          </w:r>
          <w:r w:rsidR="007F7DAD">
            <w:rPr>
              <w:noProof/>
            </w:rPr>
            <w:t>i</w:t>
          </w:r>
          <w:r>
            <w:fldChar w:fldCharType="end"/>
          </w:r>
        </w:p>
      </w:tc>
    </w:tr>
  </w:tbl>
  <w:p w14:paraId="73D63998" w14:textId="3489561A" w:rsidR="38892C46" w:rsidRDefault="38892C46" w:rsidP="38892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ED5C" w14:textId="77777777" w:rsidR="008173F6" w:rsidRDefault="008173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8892C46" w14:paraId="426983EC" w14:textId="77777777" w:rsidTr="4B9D1E44">
      <w:tc>
        <w:tcPr>
          <w:tcW w:w="3005" w:type="dxa"/>
        </w:tcPr>
        <w:p w14:paraId="6AA3DFDF" w14:textId="48A4E1C1" w:rsidR="38892C46" w:rsidRDefault="38892C46" w:rsidP="38892C46">
          <w:pPr>
            <w:pStyle w:val="Header"/>
            <w:ind w:left="-115"/>
            <w:jc w:val="left"/>
          </w:pPr>
        </w:p>
      </w:tc>
      <w:tc>
        <w:tcPr>
          <w:tcW w:w="3005" w:type="dxa"/>
        </w:tcPr>
        <w:p w14:paraId="6A483C84" w14:textId="03F9195F" w:rsidR="38892C46" w:rsidRDefault="38892C46" w:rsidP="38892C46">
          <w:pPr>
            <w:pStyle w:val="Header"/>
            <w:jc w:val="center"/>
          </w:pPr>
          <w:r>
            <w:fldChar w:fldCharType="begin"/>
          </w:r>
          <w:r>
            <w:instrText>PAGE</w:instrText>
          </w:r>
          <w:r w:rsidR="00000000">
            <w:fldChar w:fldCharType="separate"/>
          </w:r>
          <w:r>
            <w:fldChar w:fldCharType="end"/>
          </w:r>
        </w:p>
      </w:tc>
      <w:tc>
        <w:tcPr>
          <w:tcW w:w="3005" w:type="dxa"/>
        </w:tcPr>
        <w:p w14:paraId="31615F5E" w14:textId="7BFE6BB8" w:rsidR="38892C46" w:rsidRDefault="38892C46" w:rsidP="38892C46">
          <w:pPr>
            <w:pStyle w:val="Header"/>
            <w:ind w:right="-115"/>
            <w:jc w:val="right"/>
          </w:pPr>
          <w:r>
            <w:fldChar w:fldCharType="begin"/>
          </w:r>
          <w:r>
            <w:instrText>PAGE</w:instrText>
          </w:r>
          <w:r w:rsidR="00000000">
            <w:fldChar w:fldCharType="separate"/>
          </w:r>
          <w:r>
            <w:fldChar w:fldCharType="end"/>
          </w:r>
        </w:p>
      </w:tc>
    </w:tr>
  </w:tbl>
  <w:p w14:paraId="0B26C7F8" w14:textId="472F01D1" w:rsidR="38892C46" w:rsidRDefault="38892C46" w:rsidP="38892C4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343E" w14:textId="5AB5987B" w:rsidR="4B9D1E44" w:rsidRDefault="00000000" w:rsidP="00521ED0">
    <w:pPr>
      <w:pStyle w:val="Footer"/>
      <w:jc w:val="left"/>
      <w:rPr>
        <w:rStyle w:val="Hyperlink"/>
        <w:rFonts w:ascii="Arial" w:hAnsi="Arial" w:cs="Arial"/>
        <w:color w:val="3366CC"/>
        <w:sz w:val="17"/>
        <w:szCs w:val="17"/>
        <w:shd w:val="clear" w:color="auto" w:fill="FFFFFF"/>
      </w:rPr>
    </w:pPr>
    <w:hyperlink r:id="rId1" w:history="1">
      <w:r w:rsidR="00521ED0">
        <w:rPr>
          <w:rStyle w:val="Hyperlink"/>
          <w:rFonts w:ascii="Arial" w:hAnsi="Arial" w:cs="Arial"/>
          <w:color w:val="3366CC"/>
          <w:sz w:val="17"/>
          <w:szCs w:val="17"/>
          <w:shd w:val="clear" w:color="auto" w:fill="FFFFFF"/>
        </w:rPr>
        <w:t>[1]</w:t>
      </w:r>
    </w:hyperlink>
    <w:r w:rsidR="00521ED0">
      <w:rPr>
        <w:rStyle w:val="Hyperlink"/>
        <w:rFonts w:ascii="Arial" w:hAnsi="Arial" w:cs="Arial"/>
        <w:color w:val="3366CC"/>
        <w:sz w:val="17"/>
        <w:szCs w:val="17"/>
        <w:shd w:val="clear" w:color="auto" w:fill="FFFFFF"/>
      </w:rPr>
      <w:t>Sách nhu cầu dinh dưỡng khuyến nghị cho người Việt Nam - Bộ Y Tế</w:t>
    </w:r>
  </w:p>
  <w:p w14:paraId="38A511E8" w14:textId="66260A95" w:rsidR="005A7779" w:rsidRPr="005A7779" w:rsidRDefault="00000000" w:rsidP="005A7779">
    <w:pPr>
      <w:rPr>
        <w:b/>
        <w:bCs/>
        <w:i/>
        <w:iCs/>
        <w:sz w:val="32"/>
        <w:szCs w:val="32"/>
      </w:rPr>
    </w:pPr>
    <w:hyperlink r:id="rId2" w:history="1">
      <w:r w:rsidR="005A7779" w:rsidRPr="005A7779">
        <w:rPr>
          <w:rStyle w:val="Hyperlink"/>
          <w:rFonts w:ascii="Arial" w:hAnsi="Arial" w:cs="Arial"/>
          <w:sz w:val="17"/>
          <w:szCs w:val="17"/>
          <w:shd w:val="clear" w:color="auto" w:fill="FFFFFF"/>
        </w:rPr>
        <w:t>[2]</w:t>
      </w:r>
    </w:hyperlink>
    <w:r w:rsidR="005A7779" w:rsidRPr="005A7779">
      <w:rPr>
        <w:rStyle w:val="Hyperlink"/>
        <w:rFonts w:ascii="Arial" w:hAnsi="Arial" w:cs="Arial"/>
        <w:color w:val="3366CC"/>
        <w:sz w:val="17"/>
        <w:szCs w:val="17"/>
        <w:shd w:val="clear" w:color="auto" w:fill="FFFFFF"/>
      </w:rPr>
      <w:t xml:space="preserve"> </w:t>
    </w:r>
    <w:r w:rsidR="005A7779" w:rsidRPr="005A7779">
      <w:rPr>
        <w:rStyle w:val="Hyperlink"/>
        <w:rFonts w:ascii="Arial" w:hAnsi="Arial" w:cs="Arial"/>
        <w:b/>
        <w:bCs/>
        <w:i/>
        <w:iCs/>
        <w:color w:val="3366CC"/>
        <w:sz w:val="17"/>
        <w:szCs w:val="17"/>
        <w:shd w:val="clear" w:color="auto" w:fill="FFFFFF"/>
      </w:rPr>
      <w:t xml:space="preserve">Sách </w:t>
    </w:r>
    <w:r w:rsidR="005A7779">
      <w:rPr>
        <w:rStyle w:val="Hyperlink"/>
        <w:rFonts w:ascii="Arial" w:hAnsi="Arial" w:cs="Arial"/>
        <w:b/>
        <w:bCs/>
        <w:i/>
        <w:iCs/>
        <w:color w:val="3366CC"/>
        <w:sz w:val="17"/>
        <w:szCs w:val="17"/>
        <w:shd w:val="clear" w:color="auto" w:fill="FFFFFF"/>
      </w:rPr>
      <w:t xml:space="preserve">Dinh dưỡng và an toàn thực phẩm (dành cho bác sĩ </w:t>
    </w:r>
    <w:r w:rsidR="008173F6">
      <w:rPr>
        <w:rStyle w:val="Hyperlink"/>
        <w:rFonts w:ascii="Arial" w:hAnsi="Arial" w:cs="Arial"/>
        <w:b/>
        <w:bCs/>
        <w:i/>
        <w:iCs/>
        <w:color w:val="3366CC"/>
        <w:sz w:val="17"/>
        <w:szCs w:val="17"/>
        <w:shd w:val="clear" w:color="auto" w:fill="FFFFFF"/>
      </w:rPr>
      <w:t>đa</w:t>
    </w:r>
    <w:r w:rsidR="005A7779">
      <w:rPr>
        <w:rStyle w:val="Hyperlink"/>
        <w:rFonts w:ascii="Arial" w:hAnsi="Arial" w:cs="Arial"/>
        <w:b/>
        <w:bCs/>
        <w:i/>
        <w:iCs/>
        <w:color w:val="3366CC"/>
        <w:sz w:val="17"/>
        <w:szCs w:val="17"/>
        <w:shd w:val="clear" w:color="auto" w:fill="FFFFFF"/>
      </w:rPr>
      <w:t xml:space="preserve"> khoa)</w:t>
    </w:r>
  </w:p>
  <w:p w14:paraId="03A782ED" w14:textId="2FACB611" w:rsidR="005A7779" w:rsidRDefault="005A7779" w:rsidP="00521ED0">
    <w:pPr>
      <w:pStyle w:val="Footer"/>
      <w:jc w:val="left"/>
    </w:pPr>
  </w:p>
  <w:p w14:paraId="769D0D3C" w14:textId="2FE9535E" w:rsidR="004B4BA3" w:rsidRDefault="4B9D1E44" w:rsidP="005A7779">
    <w:pPr>
      <w:pStyle w:val="Footer"/>
      <w:jc w:val="right"/>
    </w:pPr>
    <w:r>
      <w:fldChar w:fldCharType="begin"/>
    </w:r>
    <w:r>
      <w:instrText>PAGE</w:instrText>
    </w:r>
    <w:r>
      <w:fldChar w:fldCharType="separate"/>
    </w:r>
    <w:r w:rsidR="007F7DAD">
      <w:rPr>
        <w:noProof/>
      </w:rPr>
      <w:t>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EA204" w14:textId="77777777" w:rsidR="005431D5" w:rsidRDefault="005431D5" w:rsidP="00804388">
      <w:r>
        <w:separator/>
      </w:r>
    </w:p>
  </w:footnote>
  <w:footnote w:type="continuationSeparator" w:id="0">
    <w:p w14:paraId="26B4EA1F" w14:textId="77777777" w:rsidR="005431D5" w:rsidRDefault="005431D5" w:rsidP="00804388">
      <w:r>
        <w:continuationSeparator/>
      </w:r>
    </w:p>
    <w:p w14:paraId="05867D22" w14:textId="77777777" w:rsidR="005431D5" w:rsidRDefault="005431D5" w:rsidP="00804388"/>
    <w:p w14:paraId="137B3AF9" w14:textId="77777777" w:rsidR="005431D5" w:rsidRDefault="005431D5" w:rsidP="00804388"/>
    <w:p w14:paraId="79923014" w14:textId="77777777" w:rsidR="005431D5" w:rsidRDefault="005431D5" w:rsidP="008043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2BD10" w14:textId="77777777" w:rsidR="008173F6" w:rsidRDefault="008173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8892C46" w14:paraId="13D00632" w14:textId="77777777" w:rsidTr="4B9D1E44">
      <w:tc>
        <w:tcPr>
          <w:tcW w:w="3005" w:type="dxa"/>
        </w:tcPr>
        <w:p w14:paraId="229F45F4" w14:textId="2A28DF80" w:rsidR="38892C46" w:rsidRDefault="38892C46" w:rsidP="38892C46">
          <w:pPr>
            <w:pStyle w:val="Header"/>
            <w:ind w:left="-115"/>
            <w:jc w:val="left"/>
          </w:pPr>
          <w:r>
            <w:fldChar w:fldCharType="begin"/>
          </w:r>
          <w:r>
            <w:instrText>PAGE</w:instrText>
          </w:r>
          <w:r>
            <w:fldChar w:fldCharType="separate"/>
          </w:r>
          <w:r w:rsidR="007F7DAD">
            <w:rPr>
              <w:noProof/>
            </w:rPr>
            <w:t>i</w:t>
          </w:r>
          <w:r>
            <w:fldChar w:fldCharType="end"/>
          </w:r>
        </w:p>
      </w:tc>
      <w:tc>
        <w:tcPr>
          <w:tcW w:w="3005" w:type="dxa"/>
        </w:tcPr>
        <w:p w14:paraId="0042F150" w14:textId="1854756F" w:rsidR="38892C46" w:rsidRDefault="38892C46" w:rsidP="38892C46">
          <w:pPr>
            <w:pStyle w:val="Header"/>
            <w:jc w:val="center"/>
          </w:pPr>
        </w:p>
      </w:tc>
      <w:tc>
        <w:tcPr>
          <w:tcW w:w="3005" w:type="dxa"/>
        </w:tcPr>
        <w:p w14:paraId="13EF7AF0" w14:textId="065E9AD4" w:rsidR="38892C46" w:rsidRDefault="38892C46" w:rsidP="38892C46">
          <w:pPr>
            <w:pStyle w:val="Header"/>
            <w:ind w:right="-115"/>
            <w:jc w:val="right"/>
          </w:pPr>
        </w:p>
      </w:tc>
    </w:tr>
  </w:tbl>
  <w:p w14:paraId="009AA6C0" w14:textId="7C45184B" w:rsidR="38892C46" w:rsidRDefault="38892C46" w:rsidP="38892C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87885" w14:textId="77777777" w:rsidR="008173F6" w:rsidRDefault="008173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8892C46" w14:paraId="2EE1969E" w14:textId="77777777" w:rsidTr="4B9D1E44">
      <w:tc>
        <w:tcPr>
          <w:tcW w:w="3005" w:type="dxa"/>
        </w:tcPr>
        <w:p w14:paraId="20455EB8" w14:textId="33D9935C" w:rsidR="38892C46" w:rsidRDefault="38892C46" w:rsidP="38892C46">
          <w:pPr>
            <w:pStyle w:val="Header"/>
            <w:ind w:left="-115"/>
            <w:jc w:val="left"/>
          </w:pPr>
          <w:r>
            <w:fldChar w:fldCharType="begin"/>
          </w:r>
          <w:r>
            <w:instrText>PAGE</w:instrText>
          </w:r>
          <w:r w:rsidR="00000000">
            <w:fldChar w:fldCharType="separate"/>
          </w:r>
          <w:r>
            <w:fldChar w:fldCharType="end"/>
          </w:r>
        </w:p>
      </w:tc>
      <w:tc>
        <w:tcPr>
          <w:tcW w:w="3005" w:type="dxa"/>
        </w:tcPr>
        <w:p w14:paraId="21791FBA" w14:textId="40CAD3FD" w:rsidR="38892C46" w:rsidRDefault="38892C46" w:rsidP="38892C46">
          <w:pPr>
            <w:pStyle w:val="Header"/>
            <w:jc w:val="center"/>
          </w:pPr>
        </w:p>
      </w:tc>
      <w:tc>
        <w:tcPr>
          <w:tcW w:w="3005" w:type="dxa"/>
        </w:tcPr>
        <w:p w14:paraId="2366DA77" w14:textId="1FDE25C9" w:rsidR="38892C46" w:rsidRDefault="38892C46" w:rsidP="38892C46">
          <w:pPr>
            <w:pStyle w:val="Header"/>
            <w:ind w:right="-115"/>
            <w:jc w:val="right"/>
          </w:pPr>
        </w:p>
      </w:tc>
    </w:tr>
  </w:tbl>
  <w:p w14:paraId="3D21B0F7" w14:textId="708E8628" w:rsidR="38892C46" w:rsidRDefault="38892C46" w:rsidP="38892C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18B15" w14:textId="09737C33" w:rsidR="4B9D1E44" w:rsidRDefault="4B9D1E44" w:rsidP="4B9D1E44">
    <w:pPr>
      <w:pStyle w:val="Header"/>
      <w:jc w:val="left"/>
    </w:pPr>
    <w:r>
      <w:fldChar w:fldCharType="begin"/>
    </w:r>
    <w:r>
      <w:instrText>PAGE</w:instrText>
    </w:r>
    <w:r>
      <w:fldChar w:fldCharType="separate"/>
    </w:r>
    <w:r w:rsidR="007F7DAD">
      <w:rPr>
        <w:noProof/>
      </w:rPr>
      <w:t>ii</w:t>
    </w:r>
    <w:r>
      <w:fldChar w:fldCharType="end"/>
    </w:r>
  </w:p>
  <w:p w14:paraId="5C070FB1" w14:textId="364CA278" w:rsidR="004B4BA3" w:rsidRPr="00912B56" w:rsidRDefault="008406FD" w:rsidP="00804388">
    <w:pPr>
      <w:pStyle w:val="Header"/>
      <w:rPr>
        <w:color w:val="808080" w:themeColor="background1" w:themeShade="80"/>
      </w:rPr>
    </w:pPr>
    <w:r w:rsidRPr="00912B56">
      <w:rPr>
        <w:color w:val="808080" w:themeColor="background1" w:themeShade="80"/>
      </w:rPr>
      <w:t>Capstone Project Report – Project Introduction</w:t>
    </w:r>
    <w:r w:rsidR="004B4BA3" w:rsidRPr="00912B56">
      <w:rPr>
        <w:color w:val="808080" w:themeColor="background1" w:themeShade="80"/>
      </w:rPr>
      <w:tab/>
    </w:r>
    <w:r w:rsidR="004B4BA3" w:rsidRPr="00912B56">
      <w:rPr>
        <w:color w:val="808080" w:themeColor="background1" w:themeShade="80"/>
      </w:rPr>
      <w:tab/>
    </w:r>
    <w:r w:rsidR="008C7984">
      <w:rPr>
        <w:color w:val="808080" w:themeColor="background1" w:themeShade="80"/>
      </w:rPr>
      <w:t>Table of C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C325C" w14:textId="77777777" w:rsidR="00521ED0" w:rsidRDefault="00521ED0" w:rsidP="4B9D1E44">
    <w:pPr>
      <w:pStyle w:val="Header"/>
      <w:jc w:val="left"/>
    </w:pPr>
  </w:p>
  <w:p w14:paraId="147FB59F" w14:textId="77777777" w:rsidR="004B4BA3" w:rsidRPr="00912B56" w:rsidRDefault="008406FD" w:rsidP="00804388">
    <w:pPr>
      <w:pStyle w:val="Header"/>
      <w:rPr>
        <w:color w:val="808080" w:themeColor="background1" w:themeShade="80"/>
      </w:rPr>
    </w:pPr>
    <w:r w:rsidRPr="00912B56">
      <w:rPr>
        <w:color w:val="808080" w:themeColor="background1" w:themeShade="80"/>
      </w:rPr>
      <w:t>Capstone Project Report – Project Introduction</w:t>
    </w:r>
    <w:r w:rsidR="004B4BA3" w:rsidRPr="00912B56">
      <w:rPr>
        <w:color w:val="808080" w:themeColor="background1" w:themeShade="80"/>
      </w:rPr>
      <w:tab/>
    </w:r>
    <w:r w:rsidR="004B4BA3" w:rsidRPr="00912B56">
      <w:rPr>
        <w:color w:val="808080" w:themeColor="background1" w:themeShade="80"/>
      </w:rPr>
      <w:tab/>
      <w:t xml:space="preserve">Page </w:t>
    </w:r>
    <w:r w:rsidR="004B4BA3" w:rsidRPr="00912B56">
      <w:rPr>
        <w:color w:val="808080" w:themeColor="background1" w:themeShade="80"/>
      </w:rPr>
      <w:fldChar w:fldCharType="begin"/>
    </w:r>
    <w:r w:rsidR="004B4BA3" w:rsidRPr="00912B56">
      <w:rPr>
        <w:color w:val="808080" w:themeColor="background1" w:themeShade="80"/>
      </w:rPr>
      <w:instrText xml:space="preserve"> PAGE  \* MERGEFORMAT </w:instrText>
    </w:r>
    <w:r w:rsidR="004B4BA3" w:rsidRPr="00912B56">
      <w:rPr>
        <w:color w:val="808080" w:themeColor="background1" w:themeShade="80"/>
      </w:rPr>
      <w:fldChar w:fldCharType="separate"/>
    </w:r>
    <w:r w:rsidR="005A6BC9" w:rsidRPr="00912B56">
      <w:rPr>
        <w:noProof/>
        <w:color w:val="808080" w:themeColor="background1" w:themeShade="80"/>
      </w:rPr>
      <w:t>4</w:t>
    </w:r>
    <w:r w:rsidR="004B4BA3" w:rsidRPr="00912B56">
      <w:rPr>
        <w:color w:val="808080" w:themeColor="background1"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065090A"/>
    <w:multiLevelType w:val="hybridMultilevel"/>
    <w:tmpl w:val="097A0D34"/>
    <w:lvl w:ilvl="0" w:tplc="FFFFFFFF">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55794CD6"/>
    <w:multiLevelType w:val="multilevel"/>
    <w:tmpl w:val="05F285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63D4643"/>
    <w:multiLevelType w:val="hybridMultilevel"/>
    <w:tmpl w:val="3B824558"/>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7E5C51E9"/>
    <w:multiLevelType w:val="hybridMultilevel"/>
    <w:tmpl w:val="5C10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414335">
    <w:abstractNumId w:val="0"/>
  </w:num>
  <w:num w:numId="2" w16cid:durableId="129908658">
    <w:abstractNumId w:val="2"/>
  </w:num>
  <w:num w:numId="3" w16cid:durableId="1134830390">
    <w:abstractNumId w:val="1"/>
  </w:num>
  <w:num w:numId="4" w16cid:durableId="1699086707">
    <w:abstractNumId w:val="3"/>
  </w:num>
  <w:num w:numId="5" w16cid:durableId="19874673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rS0ANJGZmZGJko6SsGpxcWZ+XkgBUa1ABW6fPksAAAA"/>
  </w:docVars>
  <w:rsids>
    <w:rsidRoot w:val="006C2221"/>
    <w:rsid w:val="000073D8"/>
    <w:rsid w:val="00037E43"/>
    <w:rsid w:val="00040D1D"/>
    <w:rsid w:val="0008551E"/>
    <w:rsid w:val="00091C56"/>
    <w:rsid w:val="000C0527"/>
    <w:rsid w:val="0012345A"/>
    <w:rsid w:val="00161A16"/>
    <w:rsid w:val="001850E4"/>
    <w:rsid w:val="001B33B6"/>
    <w:rsid w:val="001B5289"/>
    <w:rsid w:val="001B60B0"/>
    <w:rsid w:val="001E1EA8"/>
    <w:rsid w:val="00250D71"/>
    <w:rsid w:val="002951F6"/>
    <w:rsid w:val="002C7ADB"/>
    <w:rsid w:val="002D0327"/>
    <w:rsid w:val="003115EB"/>
    <w:rsid w:val="0033682C"/>
    <w:rsid w:val="00354956"/>
    <w:rsid w:val="00354AF8"/>
    <w:rsid w:val="00356F68"/>
    <w:rsid w:val="00366686"/>
    <w:rsid w:val="003A4A32"/>
    <w:rsid w:val="003A766A"/>
    <w:rsid w:val="003E45EB"/>
    <w:rsid w:val="004011FC"/>
    <w:rsid w:val="004314BB"/>
    <w:rsid w:val="004656EB"/>
    <w:rsid w:val="004823EA"/>
    <w:rsid w:val="004907EE"/>
    <w:rsid w:val="004A2D8D"/>
    <w:rsid w:val="004B4BA3"/>
    <w:rsid w:val="004C72CF"/>
    <w:rsid w:val="004D317C"/>
    <w:rsid w:val="004D716C"/>
    <w:rsid w:val="00506A00"/>
    <w:rsid w:val="00521ED0"/>
    <w:rsid w:val="0053545D"/>
    <w:rsid w:val="005431D5"/>
    <w:rsid w:val="0056586F"/>
    <w:rsid w:val="00572024"/>
    <w:rsid w:val="005747E6"/>
    <w:rsid w:val="0059631B"/>
    <w:rsid w:val="00597505"/>
    <w:rsid w:val="005A6BC9"/>
    <w:rsid w:val="005A7779"/>
    <w:rsid w:val="005C76C4"/>
    <w:rsid w:val="005D4B35"/>
    <w:rsid w:val="0064082E"/>
    <w:rsid w:val="006756D8"/>
    <w:rsid w:val="00696EC3"/>
    <w:rsid w:val="006B0F8D"/>
    <w:rsid w:val="006C2221"/>
    <w:rsid w:val="006D7B45"/>
    <w:rsid w:val="00701100"/>
    <w:rsid w:val="00727A7C"/>
    <w:rsid w:val="00765151"/>
    <w:rsid w:val="007A0700"/>
    <w:rsid w:val="007B714C"/>
    <w:rsid w:val="007F27D5"/>
    <w:rsid w:val="007F5C87"/>
    <w:rsid w:val="007F7DAD"/>
    <w:rsid w:val="00804388"/>
    <w:rsid w:val="00806A16"/>
    <w:rsid w:val="008151E7"/>
    <w:rsid w:val="008173F6"/>
    <w:rsid w:val="008406FD"/>
    <w:rsid w:val="00844D02"/>
    <w:rsid w:val="00853462"/>
    <w:rsid w:val="008C0BCC"/>
    <w:rsid w:val="008C1467"/>
    <w:rsid w:val="008C6C77"/>
    <w:rsid w:val="008C7984"/>
    <w:rsid w:val="008E0BEC"/>
    <w:rsid w:val="00912B56"/>
    <w:rsid w:val="00916B7A"/>
    <w:rsid w:val="009327BC"/>
    <w:rsid w:val="0095385E"/>
    <w:rsid w:val="00953B97"/>
    <w:rsid w:val="00977048"/>
    <w:rsid w:val="00983FDA"/>
    <w:rsid w:val="009A6E52"/>
    <w:rsid w:val="009B1305"/>
    <w:rsid w:val="009C1B5A"/>
    <w:rsid w:val="009C3198"/>
    <w:rsid w:val="009F6749"/>
    <w:rsid w:val="00A03CD4"/>
    <w:rsid w:val="00A04A16"/>
    <w:rsid w:val="00A51B21"/>
    <w:rsid w:val="00A87475"/>
    <w:rsid w:val="00AA32D3"/>
    <w:rsid w:val="00AC234F"/>
    <w:rsid w:val="00AD51B2"/>
    <w:rsid w:val="00AF6BB1"/>
    <w:rsid w:val="00B03431"/>
    <w:rsid w:val="00B57715"/>
    <w:rsid w:val="00B63A57"/>
    <w:rsid w:val="00B97A33"/>
    <w:rsid w:val="00BC36F8"/>
    <w:rsid w:val="00BF48D0"/>
    <w:rsid w:val="00BF6347"/>
    <w:rsid w:val="00BF739D"/>
    <w:rsid w:val="00C008AA"/>
    <w:rsid w:val="00C2308A"/>
    <w:rsid w:val="00C96273"/>
    <w:rsid w:val="00CC1CE6"/>
    <w:rsid w:val="00CD1476"/>
    <w:rsid w:val="00CE15AA"/>
    <w:rsid w:val="00CE4231"/>
    <w:rsid w:val="00D137AD"/>
    <w:rsid w:val="00D63284"/>
    <w:rsid w:val="00D773C4"/>
    <w:rsid w:val="00D90FE3"/>
    <w:rsid w:val="00DC3265"/>
    <w:rsid w:val="00DC53D0"/>
    <w:rsid w:val="00E56B04"/>
    <w:rsid w:val="00E7284D"/>
    <w:rsid w:val="00E87FB6"/>
    <w:rsid w:val="00EA052B"/>
    <w:rsid w:val="00EC60E9"/>
    <w:rsid w:val="00EF3482"/>
    <w:rsid w:val="00EF71BD"/>
    <w:rsid w:val="00F20654"/>
    <w:rsid w:val="00F2634F"/>
    <w:rsid w:val="00F35859"/>
    <w:rsid w:val="00FC5AC0"/>
    <w:rsid w:val="00FF1D22"/>
    <w:rsid w:val="0127511B"/>
    <w:rsid w:val="01495FE5"/>
    <w:rsid w:val="0154A195"/>
    <w:rsid w:val="0283DB1E"/>
    <w:rsid w:val="02DB8A28"/>
    <w:rsid w:val="037592A0"/>
    <w:rsid w:val="040A5C2B"/>
    <w:rsid w:val="04407B67"/>
    <w:rsid w:val="04753C23"/>
    <w:rsid w:val="0550241F"/>
    <w:rsid w:val="059A150E"/>
    <w:rsid w:val="05FB8C5B"/>
    <w:rsid w:val="062118E9"/>
    <w:rsid w:val="06532092"/>
    <w:rsid w:val="06864264"/>
    <w:rsid w:val="06B4237A"/>
    <w:rsid w:val="06EADC7E"/>
    <w:rsid w:val="07309987"/>
    <w:rsid w:val="074BFDC2"/>
    <w:rsid w:val="07B6514C"/>
    <w:rsid w:val="07FAFFAB"/>
    <w:rsid w:val="08D6B420"/>
    <w:rsid w:val="09B6FEA1"/>
    <w:rsid w:val="09DF9EAB"/>
    <w:rsid w:val="0A056C99"/>
    <w:rsid w:val="0A0E4FA7"/>
    <w:rsid w:val="0AA711CB"/>
    <w:rsid w:val="0B4FFC48"/>
    <w:rsid w:val="0BD5A80C"/>
    <w:rsid w:val="0BE6406E"/>
    <w:rsid w:val="0C9126A5"/>
    <w:rsid w:val="0CA044BB"/>
    <w:rsid w:val="0CDEC355"/>
    <w:rsid w:val="0D83C23A"/>
    <w:rsid w:val="0DA686B6"/>
    <w:rsid w:val="0F3797FE"/>
    <w:rsid w:val="0F834462"/>
    <w:rsid w:val="1013595B"/>
    <w:rsid w:val="10401C80"/>
    <w:rsid w:val="107DA187"/>
    <w:rsid w:val="10819BEF"/>
    <w:rsid w:val="1096FAE2"/>
    <w:rsid w:val="10B169B7"/>
    <w:rsid w:val="10C3B6A7"/>
    <w:rsid w:val="10E614FE"/>
    <w:rsid w:val="110FF5EA"/>
    <w:rsid w:val="11B6FC3A"/>
    <w:rsid w:val="120235E9"/>
    <w:rsid w:val="12F6521D"/>
    <w:rsid w:val="133A26ED"/>
    <w:rsid w:val="13CE9BA4"/>
    <w:rsid w:val="13F14027"/>
    <w:rsid w:val="141E024D"/>
    <w:rsid w:val="14475B32"/>
    <w:rsid w:val="14F659A7"/>
    <w:rsid w:val="15235729"/>
    <w:rsid w:val="15AC87BA"/>
    <w:rsid w:val="15E99726"/>
    <w:rsid w:val="16FBDB71"/>
    <w:rsid w:val="1718AFE5"/>
    <w:rsid w:val="17A7838B"/>
    <w:rsid w:val="17C2FFB0"/>
    <w:rsid w:val="181499BB"/>
    <w:rsid w:val="18366CD6"/>
    <w:rsid w:val="1875AB0B"/>
    <w:rsid w:val="194DA397"/>
    <w:rsid w:val="195CE881"/>
    <w:rsid w:val="1962A616"/>
    <w:rsid w:val="199A6D88"/>
    <w:rsid w:val="1A5C5E3B"/>
    <w:rsid w:val="1AF1A532"/>
    <w:rsid w:val="1D51C6CE"/>
    <w:rsid w:val="1D57F503"/>
    <w:rsid w:val="1D9DB854"/>
    <w:rsid w:val="1DC7C179"/>
    <w:rsid w:val="1E346585"/>
    <w:rsid w:val="1E872F03"/>
    <w:rsid w:val="1EA2D531"/>
    <w:rsid w:val="1EA5AE5A"/>
    <w:rsid w:val="1EC052AB"/>
    <w:rsid w:val="1EDC416F"/>
    <w:rsid w:val="1F48D1B2"/>
    <w:rsid w:val="1F606867"/>
    <w:rsid w:val="1FCB7223"/>
    <w:rsid w:val="2022F989"/>
    <w:rsid w:val="203977ED"/>
    <w:rsid w:val="20CA20A3"/>
    <w:rsid w:val="214AE8F9"/>
    <w:rsid w:val="2189099E"/>
    <w:rsid w:val="21D37482"/>
    <w:rsid w:val="220DD644"/>
    <w:rsid w:val="221D534C"/>
    <w:rsid w:val="222EFD62"/>
    <w:rsid w:val="226BD6E7"/>
    <w:rsid w:val="22E15567"/>
    <w:rsid w:val="23156444"/>
    <w:rsid w:val="232D8592"/>
    <w:rsid w:val="2336BDB3"/>
    <w:rsid w:val="234A9F99"/>
    <w:rsid w:val="23791F7D"/>
    <w:rsid w:val="23B69668"/>
    <w:rsid w:val="23ECACF4"/>
    <w:rsid w:val="24010751"/>
    <w:rsid w:val="2405BFD7"/>
    <w:rsid w:val="2433D98A"/>
    <w:rsid w:val="243F3F3B"/>
    <w:rsid w:val="24647003"/>
    <w:rsid w:val="2465A7FC"/>
    <w:rsid w:val="24D28E14"/>
    <w:rsid w:val="24DC439A"/>
    <w:rsid w:val="25287D08"/>
    <w:rsid w:val="254B4F9D"/>
    <w:rsid w:val="2666F2E5"/>
    <w:rsid w:val="26B0C03F"/>
    <w:rsid w:val="271FFB02"/>
    <w:rsid w:val="274E27FA"/>
    <w:rsid w:val="2757BC4E"/>
    <w:rsid w:val="275C0402"/>
    <w:rsid w:val="279C10C5"/>
    <w:rsid w:val="280D9A6B"/>
    <w:rsid w:val="2854E8EC"/>
    <w:rsid w:val="28D271D1"/>
    <w:rsid w:val="28D61EEA"/>
    <w:rsid w:val="28DEDCB6"/>
    <w:rsid w:val="2905ABAF"/>
    <w:rsid w:val="294D2B3D"/>
    <w:rsid w:val="29CC3CF6"/>
    <w:rsid w:val="2A41392B"/>
    <w:rsid w:val="2A8269FE"/>
    <w:rsid w:val="2A8724C3"/>
    <w:rsid w:val="2AA4B86E"/>
    <w:rsid w:val="2AD33EEF"/>
    <w:rsid w:val="2B1C3AAD"/>
    <w:rsid w:val="2BE27F4C"/>
    <w:rsid w:val="2C07E455"/>
    <w:rsid w:val="2C6F0F50"/>
    <w:rsid w:val="2C81B680"/>
    <w:rsid w:val="2D5FFF89"/>
    <w:rsid w:val="2DA1EFE7"/>
    <w:rsid w:val="2E37744A"/>
    <w:rsid w:val="2ECBB0D5"/>
    <w:rsid w:val="2F156DF0"/>
    <w:rsid w:val="2F3E4825"/>
    <w:rsid w:val="2F57435D"/>
    <w:rsid w:val="2F9F629F"/>
    <w:rsid w:val="309AD2AD"/>
    <w:rsid w:val="30B13E51"/>
    <w:rsid w:val="30B3A240"/>
    <w:rsid w:val="30DBA0B6"/>
    <w:rsid w:val="30E2E29B"/>
    <w:rsid w:val="319845F2"/>
    <w:rsid w:val="32BCA20E"/>
    <w:rsid w:val="337927E6"/>
    <w:rsid w:val="33FAE86F"/>
    <w:rsid w:val="342EA8BA"/>
    <w:rsid w:val="343004E4"/>
    <w:rsid w:val="346F66EF"/>
    <w:rsid w:val="34F474CA"/>
    <w:rsid w:val="3523E2A9"/>
    <w:rsid w:val="3527C097"/>
    <w:rsid w:val="35623223"/>
    <w:rsid w:val="3578A6EC"/>
    <w:rsid w:val="359A7F34"/>
    <w:rsid w:val="35E99B10"/>
    <w:rsid w:val="36A78C7B"/>
    <w:rsid w:val="37A3A7A8"/>
    <w:rsid w:val="37CA3953"/>
    <w:rsid w:val="387D3FFC"/>
    <w:rsid w:val="38892C46"/>
    <w:rsid w:val="38A26437"/>
    <w:rsid w:val="38D2E75F"/>
    <w:rsid w:val="39A61B57"/>
    <w:rsid w:val="39E6917D"/>
    <w:rsid w:val="39F8090D"/>
    <w:rsid w:val="3A1D7CD0"/>
    <w:rsid w:val="3B049225"/>
    <w:rsid w:val="3B84D2AA"/>
    <w:rsid w:val="3BC643A2"/>
    <w:rsid w:val="3CDFB2E3"/>
    <w:rsid w:val="3DAC9D95"/>
    <w:rsid w:val="3EC559B9"/>
    <w:rsid w:val="3EE1C076"/>
    <w:rsid w:val="3F6A2EBA"/>
    <w:rsid w:val="3F906932"/>
    <w:rsid w:val="3F936827"/>
    <w:rsid w:val="3FE92D33"/>
    <w:rsid w:val="4087F32F"/>
    <w:rsid w:val="411AD15A"/>
    <w:rsid w:val="41320B42"/>
    <w:rsid w:val="428D0801"/>
    <w:rsid w:val="4357BEBD"/>
    <w:rsid w:val="438DB07C"/>
    <w:rsid w:val="43CF81CC"/>
    <w:rsid w:val="43D7E72A"/>
    <w:rsid w:val="4445972C"/>
    <w:rsid w:val="4452721C"/>
    <w:rsid w:val="4503E5DD"/>
    <w:rsid w:val="452980DD"/>
    <w:rsid w:val="4544A2E8"/>
    <w:rsid w:val="4599085E"/>
    <w:rsid w:val="45A7C148"/>
    <w:rsid w:val="45EDF5EA"/>
    <w:rsid w:val="45F0E2F3"/>
    <w:rsid w:val="4669BA7A"/>
    <w:rsid w:val="4680B106"/>
    <w:rsid w:val="47282581"/>
    <w:rsid w:val="47905274"/>
    <w:rsid w:val="4861219F"/>
    <w:rsid w:val="48A28057"/>
    <w:rsid w:val="4900A51B"/>
    <w:rsid w:val="493B13C0"/>
    <w:rsid w:val="4955A4F4"/>
    <w:rsid w:val="4A2CC955"/>
    <w:rsid w:val="4AA38677"/>
    <w:rsid w:val="4B344952"/>
    <w:rsid w:val="4B360BD6"/>
    <w:rsid w:val="4B49A845"/>
    <w:rsid w:val="4B9D1E44"/>
    <w:rsid w:val="4BBCDEE7"/>
    <w:rsid w:val="4CAA7D48"/>
    <w:rsid w:val="4CD019B3"/>
    <w:rsid w:val="4CE09028"/>
    <w:rsid w:val="4DA2EA16"/>
    <w:rsid w:val="4DBD8481"/>
    <w:rsid w:val="4DDFFADF"/>
    <w:rsid w:val="4E637277"/>
    <w:rsid w:val="4E7B2394"/>
    <w:rsid w:val="4E8409FD"/>
    <w:rsid w:val="4E9F34F0"/>
    <w:rsid w:val="4ECA5823"/>
    <w:rsid w:val="4F8F43ED"/>
    <w:rsid w:val="4FA4AEED"/>
    <w:rsid w:val="50412580"/>
    <w:rsid w:val="50685F33"/>
    <w:rsid w:val="506C3384"/>
    <w:rsid w:val="5114A5C5"/>
    <w:rsid w:val="512355D2"/>
    <w:rsid w:val="51BF3D3D"/>
    <w:rsid w:val="51E274F6"/>
    <w:rsid w:val="52182AEE"/>
    <w:rsid w:val="52A93365"/>
    <w:rsid w:val="52E91A39"/>
    <w:rsid w:val="53087F6A"/>
    <w:rsid w:val="53501556"/>
    <w:rsid w:val="53594709"/>
    <w:rsid w:val="535B498F"/>
    <w:rsid w:val="536A2F75"/>
    <w:rsid w:val="53778D94"/>
    <w:rsid w:val="537DC661"/>
    <w:rsid w:val="53B4F559"/>
    <w:rsid w:val="55355054"/>
    <w:rsid w:val="56016A47"/>
    <w:rsid w:val="56446303"/>
    <w:rsid w:val="569ED76C"/>
    <w:rsid w:val="56F63AC5"/>
    <w:rsid w:val="570F1CF0"/>
    <w:rsid w:val="5758F887"/>
    <w:rsid w:val="57E21032"/>
    <w:rsid w:val="57EE4F6F"/>
    <w:rsid w:val="583F52B9"/>
    <w:rsid w:val="5921E2B9"/>
    <w:rsid w:val="59A230B9"/>
    <w:rsid w:val="59AA0A03"/>
    <w:rsid w:val="59BE2BFA"/>
    <w:rsid w:val="5A3D29D1"/>
    <w:rsid w:val="5A80CDD9"/>
    <w:rsid w:val="5A812FFB"/>
    <w:rsid w:val="5AC45A78"/>
    <w:rsid w:val="5AD3E9E3"/>
    <w:rsid w:val="5AE543C7"/>
    <w:rsid w:val="5B00EEA8"/>
    <w:rsid w:val="5BCDB179"/>
    <w:rsid w:val="5BE0B49D"/>
    <w:rsid w:val="5C4F3C4E"/>
    <w:rsid w:val="5C80F157"/>
    <w:rsid w:val="5D1588AC"/>
    <w:rsid w:val="5D5816AD"/>
    <w:rsid w:val="5D9BC851"/>
    <w:rsid w:val="5DB3EA41"/>
    <w:rsid w:val="5DC9D085"/>
    <w:rsid w:val="5DE431F4"/>
    <w:rsid w:val="5E1FCC9F"/>
    <w:rsid w:val="5F171D66"/>
    <w:rsid w:val="5F830E79"/>
    <w:rsid w:val="5FCC5B70"/>
    <w:rsid w:val="60C837DE"/>
    <w:rsid w:val="60CBA38C"/>
    <w:rsid w:val="61268CF1"/>
    <w:rsid w:val="61761A41"/>
    <w:rsid w:val="624EBE28"/>
    <w:rsid w:val="62C80538"/>
    <w:rsid w:val="63DB6028"/>
    <w:rsid w:val="6407A8F5"/>
    <w:rsid w:val="6449C01C"/>
    <w:rsid w:val="64ADBB03"/>
    <w:rsid w:val="64E2A49B"/>
    <w:rsid w:val="64F3E013"/>
    <w:rsid w:val="64F3E68E"/>
    <w:rsid w:val="65027655"/>
    <w:rsid w:val="654861FC"/>
    <w:rsid w:val="65560241"/>
    <w:rsid w:val="65633718"/>
    <w:rsid w:val="65646290"/>
    <w:rsid w:val="659A5A09"/>
    <w:rsid w:val="65DB2378"/>
    <w:rsid w:val="65E776F4"/>
    <w:rsid w:val="6689A5AF"/>
    <w:rsid w:val="6872F958"/>
    <w:rsid w:val="68BCCBAF"/>
    <w:rsid w:val="68BDFFAC"/>
    <w:rsid w:val="68BFEB78"/>
    <w:rsid w:val="6912C43A"/>
    <w:rsid w:val="69303A1F"/>
    <w:rsid w:val="693ADCE0"/>
    <w:rsid w:val="696F30EB"/>
    <w:rsid w:val="6A4763B2"/>
    <w:rsid w:val="6A4F0D31"/>
    <w:rsid w:val="6A8A3624"/>
    <w:rsid w:val="6AA6E357"/>
    <w:rsid w:val="6ABF322B"/>
    <w:rsid w:val="6ACBF30D"/>
    <w:rsid w:val="6AE28519"/>
    <w:rsid w:val="6AFC637D"/>
    <w:rsid w:val="6B1A2E99"/>
    <w:rsid w:val="6B1E99E7"/>
    <w:rsid w:val="6B6DA035"/>
    <w:rsid w:val="6B70FE5C"/>
    <w:rsid w:val="6B7CBE4B"/>
    <w:rsid w:val="6B8AB496"/>
    <w:rsid w:val="6CD0BFEB"/>
    <w:rsid w:val="6CF3EB39"/>
    <w:rsid w:val="6CF4ED22"/>
    <w:rsid w:val="6CFEAD78"/>
    <w:rsid w:val="6D2439ED"/>
    <w:rsid w:val="6D595B3F"/>
    <w:rsid w:val="6E0DC86A"/>
    <w:rsid w:val="6E3B74EC"/>
    <w:rsid w:val="6E436272"/>
    <w:rsid w:val="6E7B4248"/>
    <w:rsid w:val="6E99CEDA"/>
    <w:rsid w:val="6EC8FBC1"/>
    <w:rsid w:val="6F0B9516"/>
    <w:rsid w:val="6F26E6FB"/>
    <w:rsid w:val="6F8E500C"/>
    <w:rsid w:val="706384BB"/>
    <w:rsid w:val="7064D23B"/>
    <w:rsid w:val="7093C2FE"/>
    <w:rsid w:val="70A3F473"/>
    <w:rsid w:val="71500477"/>
    <w:rsid w:val="7168C15B"/>
    <w:rsid w:val="71A306EC"/>
    <w:rsid w:val="71DA29B9"/>
    <w:rsid w:val="71DAA71D"/>
    <w:rsid w:val="72943032"/>
    <w:rsid w:val="730491BC"/>
    <w:rsid w:val="73E980A5"/>
    <w:rsid w:val="7439D15F"/>
    <w:rsid w:val="747A297F"/>
    <w:rsid w:val="74A7E882"/>
    <w:rsid w:val="74B2A3F6"/>
    <w:rsid w:val="74F47546"/>
    <w:rsid w:val="750F8354"/>
    <w:rsid w:val="759E7963"/>
    <w:rsid w:val="75CE0AB7"/>
    <w:rsid w:val="75F9257C"/>
    <w:rsid w:val="76614C8E"/>
    <w:rsid w:val="768C6761"/>
    <w:rsid w:val="76FDBBD7"/>
    <w:rsid w:val="7743EB81"/>
    <w:rsid w:val="7762F2B7"/>
    <w:rsid w:val="7789DD47"/>
    <w:rsid w:val="77909BDD"/>
    <w:rsid w:val="77BF92C9"/>
    <w:rsid w:val="782BA370"/>
    <w:rsid w:val="784B8AE7"/>
    <w:rsid w:val="786C4441"/>
    <w:rsid w:val="78AEF6BE"/>
    <w:rsid w:val="79004700"/>
    <w:rsid w:val="793631AF"/>
    <w:rsid w:val="797C8895"/>
    <w:rsid w:val="7A194943"/>
    <w:rsid w:val="7A8CB043"/>
    <w:rsid w:val="7B1B2A2D"/>
    <w:rsid w:val="7B21E57A"/>
    <w:rsid w:val="7B6590B6"/>
    <w:rsid w:val="7C205115"/>
    <w:rsid w:val="7C53DFF7"/>
    <w:rsid w:val="7C94F279"/>
    <w:rsid w:val="7D64521D"/>
    <w:rsid w:val="7D9062EB"/>
    <w:rsid w:val="7D9F36F5"/>
    <w:rsid w:val="7DDAA6A8"/>
    <w:rsid w:val="7E0A6C20"/>
    <w:rsid w:val="7E1D313F"/>
    <w:rsid w:val="7ED78C19"/>
    <w:rsid w:val="7EE066A8"/>
    <w:rsid w:val="7EFD922C"/>
    <w:rsid w:val="7F8D3A58"/>
    <w:rsid w:val="7FAA8362"/>
    <w:rsid w:val="7FF556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E047D"/>
  <w15:chartTrackingRefBased/>
  <w15:docId w15:val="{E6990E5F-79E6-4D34-B200-CF6911887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388"/>
    <w:pPr>
      <w:spacing w:after="120"/>
      <w:jc w:val="both"/>
    </w:pPr>
    <w:rPr>
      <w:rFonts w:ascii="Times" w:hAnsi="Times"/>
      <w:sz w:val="24"/>
      <w:lang w:eastAsia="en-US"/>
    </w:rPr>
  </w:style>
  <w:style w:type="paragraph" w:styleId="Heading1">
    <w:name w:val="heading 1"/>
    <w:basedOn w:val="Normal"/>
    <w:next w:val="Normal"/>
    <w:qFormat/>
    <w:rsid w:val="00BF6347"/>
    <w:pPr>
      <w:keepNext/>
      <w:keepLines/>
      <w:spacing w:before="120"/>
      <w:outlineLvl w:val="0"/>
    </w:pPr>
    <w:rPr>
      <w:b/>
      <w:kern w:val="28"/>
      <w:sz w:val="36"/>
    </w:rPr>
  </w:style>
  <w:style w:type="paragraph" w:styleId="Heading2">
    <w:name w:val="heading 2"/>
    <w:basedOn w:val="Normal"/>
    <w:next w:val="Normal"/>
    <w:qFormat/>
    <w:rsid w:val="00BF6347"/>
    <w:pPr>
      <w:keepNext/>
      <w:keepLines/>
      <w:spacing w:before="120"/>
      <w:outlineLvl w:val="1"/>
    </w:pPr>
    <w:rPr>
      <w:b/>
      <w:sz w:val="32"/>
      <w:szCs w:val="22"/>
    </w:rPr>
  </w:style>
  <w:style w:type="paragraph" w:styleId="Heading3">
    <w:name w:val="heading 3"/>
    <w:basedOn w:val="Normal"/>
    <w:next w:val="Normal"/>
    <w:qFormat/>
    <w:rsid w:val="00BF6347"/>
    <w:pPr>
      <w:spacing w:before="120"/>
      <w:outlineLvl w:val="2"/>
    </w:pPr>
    <w:rPr>
      <w:b/>
      <w:sz w:val="28"/>
      <w:szCs w:val="22"/>
    </w:rPr>
  </w:style>
  <w:style w:type="paragraph" w:styleId="Heading4">
    <w:name w:val="heading 4"/>
    <w:basedOn w:val="Normal"/>
    <w:next w:val="Normal"/>
    <w:qFormat/>
    <w:rsid w:val="00BF6347"/>
    <w:pPr>
      <w:keepNext/>
      <w:spacing w:before="120"/>
      <w:outlineLvl w:val="3"/>
    </w:pPr>
    <w:rPr>
      <w:rFonts w:ascii="Times New Roman" w:hAnsi="Times New Roman"/>
      <w:b/>
      <w:iCs/>
      <w:szCs w:val="22"/>
    </w:rPr>
  </w:style>
  <w:style w:type="paragraph" w:styleId="Heading5">
    <w:name w:val="heading 5"/>
    <w:basedOn w:val="Normal"/>
    <w:next w:val="Normal"/>
    <w:qFormat/>
    <w:rsid w:val="00BF6347"/>
    <w:pPr>
      <w:spacing w:before="240" w:after="60" w:line="220" w:lineRule="exact"/>
      <w:outlineLvl w:val="4"/>
    </w:pPr>
    <w:rPr>
      <w:rFonts w:cs="Times"/>
      <w:b/>
      <w:bCs/>
      <w:i/>
      <w:iCs/>
      <w:szCs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rsid w:val="0053545D"/>
    <w:pPr>
      <w:tabs>
        <w:tab w:val="right" w:leader="dot" w:pos="9360"/>
      </w:tabs>
      <w:ind w:left="720"/>
    </w:pPr>
    <w:rPr>
      <w:sz w:val="22"/>
    </w:rPr>
  </w:style>
  <w:style w:type="paragraph" w:styleId="TOC5">
    <w:name w:val="toc 5"/>
    <w:basedOn w:val="Normal"/>
    <w:next w:val="Normal"/>
    <w:semiHidden/>
    <w:rsid w:val="0053545D"/>
    <w:pPr>
      <w:tabs>
        <w:tab w:val="right" w:leader="dot" w:pos="9360"/>
      </w:tabs>
      <w:ind w:left="960"/>
    </w:pPr>
    <w:rPr>
      <w:sz w:val="22"/>
    </w:r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B97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customStyle="1" w:styleId="FootnoteTextChar">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customStyle="1" w:styleId="EndnoteTextChar">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customStyle="1" w:styleId="ImageTitle">
    <w:name w:val="Image Title"/>
    <w:basedOn w:val="Normal"/>
    <w:link w:val="ImageTitleChar"/>
    <w:qFormat/>
    <w:rsid w:val="003A4A32"/>
    <w:pPr>
      <w:spacing w:before="100" w:beforeAutospacing="1" w:after="240"/>
      <w:jc w:val="center"/>
    </w:pPr>
    <w:rPr>
      <w:i/>
      <w:iCs/>
      <w:sz w:val="20"/>
      <w:szCs w:val="16"/>
    </w:rPr>
  </w:style>
  <w:style w:type="character" w:customStyle="1" w:styleId="ImageTitleChar">
    <w:name w:val="Image Title Char"/>
    <w:basedOn w:val="DefaultParagraphFont"/>
    <w:link w:val="ImageTitle"/>
    <w:rsid w:val="003A4A32"/>
    <w:rPr>
      <w:rFonts w:ascii="Times" w:hAnsi="Times"/>
      <w:i/>
      <w:iCs/>
      <w:szCs w:val="16"/>
      <w:lang w:eastAsia="en-US"/>
    </w:rPr>
  </w:style>
  <w:style w:type="character" w:styleId="FollowedHyperlink">
    <w:name w:val="FollowedHyperlink"/>
    <w:basedOn w:val="DefaultParagraphFont"/>
    <w:rsid w:val="004A2D8D"/>
    <w:rPr>
      <w:color w:val="954F72" w:themeColor="followedHyperlink"/>
      <w:u w:val="single"/>
    </w:rPr>
  </w:style>
  <w:style w:type="paragraph" w:customStyle="1" w:styleId="TableImageTitle">
    <w:name w:val="Table Image Title"/>
    <w:basedOn w:val="Normal"/>
    <w:link w:val="TableImageTitleChar"/>
    <w:qFormat/>
    <w:rsid w:val="00AC234F"/>
    <w:pPr>
      <w:spacing w:before="100" w:beforeAutospacing="1" w:after="100" w:afterAutospacing="1"/>
      <w:jc w:val="center"/>
    </w:pPr>
    <w:rPr>
      <w:i/>
      <w:iCs/>
      <w:sz w:val="20"/>
    </w:rPr>
  </w:style>
  <w:style w:type="character" w:customStyle="1" w:styleId="TableImageTitleChar">
    <w:name w:val="Table Image Title Char"/>
    <w:basedOn w:val="DefaultParagraphFont"/>
    <w:link w:val="TableImageTitle"/>
    <w:rsid w:val="00AC234F"/>
    <w:rPr>
      <w:rFonts w:ascii="Times" w:hAnsi="Times"/>
      <w:i/>
      <w:iCs/>
      <w:lang w:eastAsia="en-US"/>
    </w:rPr>
  </w:style>
  <w:style w:type="paragraph" w:customStyle="1" w:styleId="BulletList">
    <w:name w:val="Bullet List"/>
    <w:basedOn w:val="Normal"/>
    <w:link w:val="BulletListChar"/>
    <w:qFormat/>
    <w:rsid w:val="00AC234F"/>
    <w:pPr>
      <w:ind w:left="284" w:hanging="284"/>
      <w:jc w:val="left"/>
    </w:pPr>
  </w:style>
  <w:style w:type="character" w:customStyle="1" w:styleId="BulletListChar">
    <w:name w:val="Bullet List Char"/>
    <w:basedOn w:val="DefaultParagraphFont"/>
    <w:link w:val="BulletList"/>
    <w:rsid w:val="00AC234F"/>
    <w:rPr>
      <w:rFonts w:ascii="Times" w:hAnsi="Times"/>
      <w:sz w:val="24"/>
      <w:lang w:eastAsia="en-US"/>
    </w:rPr>
  </w:style>
  <w:style w:type="paragraph" w:styleId="ListParagraph">
    <w:name w:val="List Paragraph"/>
    <w:basedOn w:val="Normal"/>
    <w:uiPriority w:val="34"/>
    <w:qFormat/>
    <w:rsid w:val="003A766A"/>
    <w:pPr>
      <w:ind w:left="720"/>
      <w:contextualSpacing/>
    </w:pPr>
  </w:style>
  <w:style w:type="character" w:styleId="CommentReference">
    <w:name w:val="annotation reference"/>
    <w:basedOn w:val="DefaultParagraphFont"/>
    <w:rsid w:val="00F20654"/>
    <w:rPr>
      <w:sz w:val="16"/>
      <w:szCs w:val="16"/>
    </w:rPr>
  </w:style>
  <w:style w:type="paragraph" w:styleId="CommentText">
    <w:name w:val="annotation text"/>
    <w:basedOn w:val="Normal"/>
    <w:link w:val="CommentTextChar"/>
    <w:rsid w:val="00F20654"/>
    <w:rPr>
      <w:sz w:val="20"/>
    </w:rPr>
  </w:style>
  <w:style w:type="character" w:customStyle="1" w:styleId="CommentTextChar">
    <w:name w:val="Comment Text Char"/>
    <w:basedOn w:val="DefaultParagraphFont"/>
    <w:link w:val="CommentText"/>
    <w:rsid w:val="00F20654"/>
    <w:rPr>
      <w:rFonts w:ascii="Times" w:hAnsi="Times"/>
      <w:lang w:eastAsia="en-US"/>
    </w:rPr>
  </w:style>
  <w:style w:type="paragraph" w:styleId="CommentSubject">
    <w:name w:val="annotation subject"/>
    <w:basedOn w:val="CommentText"/>
    <w:next w:val="CommentText"/>
    <w:link w:val="CommentSubjectChar"/>
    <w:rsid w:val="00F20654"/>
    <w:rPr>
      <w:b/>
      <w:bCs/>
    </w:rPr>
  </w:style>
  <w:style w:type="character" w:customStyle="1" w:styleId="CommentSubjectChar">
    <w:name w:val="Comment Subject Char"/>
    <w:basedOn w:val="CommentTextChar"/>
    <w:link w:val="CommentSubject"/>
    <w:rsid w:val="00F20654"/>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4.png"/><Relationship Id="rId39" Type="http://schemas.openxmlformats.org/officeDocument/2006/relationships/hyperlink" Target="https://drive.google.com/drive/folders/1EsUWzp1ufCXleiTTQSDOBzx7jxfK1--3" TargetMode="External"/><Relationship Id="rId21" Type="http://schemas.openxmlformats.org/officeDocument/2006/relationships/hyperlink" Target="mailto:anhlthe140428@fpt.edu.vn" TargetMode="External"/><Relationship Id="rId34" Type="http://schemas.openxmlformats.org/officeDocument/2006/relationships/image" Target="media/image10.png"/><Relationship Id="rId42" Type="http://schemas.openxmlformats.org/officeDocument/2006/relationships/image" Target="media/image14.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png"/><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hyperlink" Target="https://drive.google.com/drive/folders/1EsUWzp1ufCXleiTTQSDOBzx7jxfK1--3" TargetMode="External"/><Relationship Id="rId40" Type="http://schemas.openxmlformats.org/officeDocument/2006/relationships/image" Target="media/image13.png"/><Relationship Id="rId45" Type="http://schemas.openxmlformats.org/officeDocument/2006/relationships/image" Target="media/image15.png"/><Relationship Id="rId53" Type="http://schemas.openxmlformats.org/officeDocument/2006/relationships/image" Target="media/image22.png"/><Relationship Id="rId5" Type="http://schemas.openxmlformats.org/officeDocument/2006/relationships/webSettings" Target="webSettings.xml"/><Relationship Id="rId19" Type="http://schemas.openxmlformats.org/officeDocument/2006/relationships/hyperlink" Target="mailto:anhbn5@fe.edu.v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mailto:datndhe140411@fpt.edu.vn"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drive.google.com/drive/folders/1EsUWzp1ufCXleiTTQSDOBzx7jxfK1--3" TargetMode="External"/><Relationship Id="rId43" Type="http://schemas.openxmlformats.org/officeDocument/2006/relationships/hyperlink" Target="https://drive.google.com/drive/folders/1EsUWzp1ufCXleiTTQSDOBzx7jxfK1--3" TargetMode="External"/><Relationship Id="rId48" Type="http://schemas.openxmlformats.org/officeDocument/2006/relationships/image" Target="media/image17.png"/><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image" Target="media/image3.png"/><Relationship Id="rId33" Type="http://schemas.openxmlformats.org/officeDocument/2006/relationships/hyperlink" Target="https://drive.google.com/file/d/1WTg9GA-RXxcPPfJ1JojHX7fDRRZTa0GW/view?fbclid=IwAR0My0Ap6B-ZtjAJSDE5IYdCPgQ1eVPtqrp1oVNPHtRG03wNHaXeX7Bxu3g" TargetMode="External"/><Relationship Id="rId38" Type="http://schemas.openxmlformats.org/officeDocument/2006/relationships/image" Target="media/image12.png"/><Relationship Id="rId46" Type="http://schemas.openxmlformats.org/officeDocument/2006/relationships/hyperlink" Target="https://drive.google.com/file/d/1WTg9GA-RXxcPPfJ1JojHX7fDRRZTa0GW/view?fbclid=IwAR0My0Ap6B-ZtjAJSDE5IYdCPgQ1eVPtqrp1oVNPHtRG03wNHaXeX7Bxu3g" TargetMode="External"/><Relationship Id="rId20" Type="http://schemas.openxmlformats.org/officeDocument/2006/relationships/hyperlink" Target="mailto:duchmhe140725@fpt.edu.vn" TargetMode="External"/><Relationship Id="rId41" Type="http://schemas.openxmlformats.org/officeDocument/2006/relationships/hyperlink" Target="https://drive.google.com/drive/folders/1EsUWzp1ufCXleiTTQSDOBzx7jxfK1--3" TargetMode="External"/><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mailto:anhtdhe140447@fpt.edu.vn" TargetMode="External"/><Relationship Id="rId28" Type="http://schemas.openxmlformats.org/officeDocument/2006/relationships/image" Target="media/image6.png"/><Relationship Id="rId36" Type="http://schemas.openxmlformats.org/officeDocument/2006/relationships/image" Target="media/image11.png"/><Relationship Id="rId49" Type="http://schemas.openxmlformats.org/officeDocument/2006/relationships/image" Target="media/image18.png"/><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https://drive.google.com/drive/folders/1EsUWzp1ufCXleiTTQSDOBzx7jxfK1--3" TargetMode="External"/><Relationship Id="rId44" Type="http://schemas.openxmlformats.org/officeDocument/2006/relationships/hyperlink" Target="https://drive.google.com/drive/folders/1EsUWzp1ufCXleiTTQSDOBzx7jxfK1--3" TargetMode="External"/><Relationship Id="rId52" Type="http://schemas.openxmlformats.org/officeDocument/2006/relationships/image" Target="media/image21.png"/></Relationships>
</file>

<file path=word/_rels/footer5.xml.rels><?xml version="1.0" encoding="UTF-8" standalone="yes"?>
<Relationships xmlns="http://schemas.openxmlformats.org/package/2006/relationships"><Relationship Id="rId2" Type="http://schemas.openxmlformats.org/officeDocument/2006/relationships/hyperlink" Target="https://drive.google.com/file/d/1WTg9GA-RXxcPPfJ1JojHX7fDRRZTa0GW/view?fbclid=IwAR0My0Ap6B-ZtjAJSDE5IYdCPgQ1eVPtqrp1oVNPHtRG03wNHaXeX7Bxu3g" TargetMode="External"/><Relationship Id="rId1" Type="http://schemas.openxmlformats.org/officeDocument/2006/relationships/hyperlink" Target="https://drive.google.com/drive/folders/1EsUWzp1ufCXleiTTQSDOBzx7jxfK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2EBD-0F8D-49DA-A7F2-7B8B19A0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0</Pages>
  <Words>1909</Words>
  <Characters>1088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inh Nguyen Hoang</cp:lastModifiedBy>
  <cp:revision>86</cp:revision>
  <cp:lastPrinted>1899-12-31T17:00:00Z</cp:lastPrinted>
  <dcterms:created xsi:type="dcterms:W3CDTF">2021-09-28T07:36:00Z</dcterms:created>
  <dcterms:modified xsi:type="dcterms:W3CDTF">2022-10-27T09:34:00Z</dcterms:modified>
</cp:coreProperties>
</file>